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C7AA" w14:textId="7B1E5D5A" w:rsidR="00A95AAB" w:rsidRDefault="00A95AAB" w:rsidP="00A95AAB">
      <w:r>
        <w:rPr>
          <w:noProof/>
        </w:rPr>
        <w:drawing>
          <wp:anchor distT="0" distB="0" distL="114300" distR="114300" simplePos="0" relativeHeight="251658240" behindDoc="1" locked="0" layoutInCell="1" allowOverlap="1" wp14:anchorId="75A19376" wp14:editId="0BB4CA87">
            <wp:simplePos x="0" y="0"/>
            <wp:positionH relativeFrom="margin">
              <wp:posOffset>2409825</wp:posOffset>
            </wp:positionH>
            <wp:positionV relativeFrom="page">
              <wp:posOffset>190500</wp:posOffset>
            </wp:positionV>
            <wp:extent cx="1771650" cy="1206500"/>
            <wp:effectExtent l="0" t="0" r="0" b="0"/>
            <wp:wrapTight wrapText="bothSides">
              <wp:wrapPolygon edited="0">
                <wp:start x="0" y="0"/>
                <wp:lineTo x="0" y="21145"/>
                <wp:lineTo x="21368" y="21145"/>
                <wp:lineTo x="2136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DC logo-rgb.jpg"/>
                    <pic:cNvPicPr preferRelativeResize="0"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47" b="23380"/>
                    <a:stretch/>
                  </pic:blipFill>
                  <pic:spPr bwMode="auto">
                    <a:xfrm>
                      <a:off x="0" y="0"/>
                      <a:ext cx="1771650" cy="120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2A7C59B8" w14:textId="77777777" w:rsidR="002A4713" w:rsidRPr="00610CBF" w:rsidRDefault="002A4713" w:rsidP="001D5283">
      <w:pPr>
        <w:pStyle w:val="NoSpacing"/>
        <w:spacing w:line="276" w:lineRule="auto"/>
        <w:jc w:val="center"/>
        <w:rPr>
          <w:rStyle w:val="Strong"/>
          <w:rFonts w:cstheme="minorHAnsi"/>
          <w:sz w:val="20"/>
          <w:szCs w:val="20"/>
        </w:rPr>
      </w:pPr>
    </w:p>
    <w:p w14:paraId="5481AD3C" w14:textId="77777777" w:rsidR="008F7547" w:rsidRDefault="008F7547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</w:p>
    <w:p w14:paraId="12E5DEB5" w14:textId="5FE0939D" w:rsidR="00841E6A" w:rsidRPr="00E10646" w:rsidRDefault="00D95860" w:rsidP="001A2284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  <w:r>
        <w:rPr>
          <w:rStyle w:val="Strong"/>
          <w:rFonts w:cstheme="minorHAnsi"/>
          <w:sz w:val="28"/>
          <w:szCs w:val="28"/>
        </w:rPr>
        <w:t xml:space="preserve">Quarterly </w:t>
      </w:r>
      <w:r w:rsidR="00C77412" w:rsidRPr="00E10646">
        <w:rPr>
          <w:rStyle w:val="Strong"/>
          <w:rFonts w:cstheme="minorHAnsi"/>
          <w:sz w:val="28"/>
          <w:szCs w:val="28"/>
        </w:rPr>
        <w:t>Public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5CC9303A" w14:textId="33F69DBB" w:rsidR="006B3D73" w:rsidRDefault="0005783E" w:rsidP="001A2284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Thursday,</w:t>
      </w:r>
      <w:r w:rsidR="00C24090">
        <w:rPr>
          <w:rStyle w:val="Strong"/>
          <w:rFonts w:cstheme="minorHAnsi"/>
          <w:sz w:val="24"/>
          <w:szCs w:val="24"/>
        </w:rPr>
        <w:t xml:space="preserve"> </w:t>
      </w:r>
      <w:r w:rsidR="0092564E">
        <w:rPr>
          <w:rStyle w:val="Strong"/>
          <w:rFonts w:cstheme="minorHAnsi"/>
          <w:sz w:val="24"/>
          <w:szCs w:val="24"/>
        </w:rPr>
        <w:t>December</w:t>
      </w:r>
      <w:r w:rsidR="00832D48">
        <w:rPr>
          <w:rStyle w:val="Strong"/>
          <w:rFonts w:cstheme="minorHAnsi"/>
          <w:sz w:val="24"/>
          <w:szCs w:val="24"/>
        </w:rPr>
        <w:t xml:space="preserve"> 1</w:t>
      </w:r>
      <w:r w:rsidR="0092564E">
        <w:rPr>
          <w:rStyle w:val="Strong"/>
          <w:rFonts w:cstheme="minorHAnsi"/>
          <w:sz w:val="24"/>
          <w:szCs w:val="24"/>
        </w:rPr>
        <w:t>4</w:t>
      </w:r>
      <w:r w:rsidR="0001006B">
        <w:rPr>
          <w:rStyle w:val="Strong"/>
          <w:rFonts w:cstheme="minorHAnsi"/>
          <w:sz w:val="24"/>
          <w:szCs w:val="24"/>
        </w:rPr>
        <w:t>, 202</w:t>
      </w:r>
      <w:r w:rsidR="00832D48">
        <w:rPr>
          <w:rStyle w:val="Strong"/>
          <w:rFonts w:cstheme="minorHAnsi"/>
          <w:sz w:val="24"/>
          <w:szCs w:val="24"/>
        </w:rPr>
        <w:t>3</w:t>
      </w:r>
      <w:r w:rsidR="0001006B">
        <w:rPr>
          <w:rStyle w:val="Strong"/>
          <w:rFonts w:cstheme="minorHAnsi"/>
          <w:sz w:val="24"/>
          <w:szCs w:val="24"/>
        </w:rPr>
        <w:t>, 3-5 pm</w:t>
      </w:r>
    </w:p>
    <w:p w14:paraId="19DC2847" w14:textId="77777777" w:rsidR="00A363F2" w:rsidRDefault="00A363F2" w:rsidP="00226BE4">
      <w:pPr>
        <w:pStyle w:val="NoSpacing"/>
        <w:spacing w:line="276" w:lineRule="auto"/>
        <w:rPr>
          <w:rStyle w:val="Strong"/>
          <w:rFonts w:cstheme="minorHAnsi"/>
          <w:sz w:val="24"/>
          <w:szCs w:val="24"/>
        </w:rPr>
      </w:pPr>
    </w:p>
    <w:p w14:paraId="684DE601" w14:textId="6B02F3AC" w:rsidR="005A2A5E" w:rsidRDefault="00926DC6" w:rsidP="00226BE4">
      <w:pPr>
        <w:pStyle w:val="NoSpacing"/>
        <w:spacing w:line="276" w:lineRule="auto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Attendanc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4820"/>
        <w:gridCol w:w="1430"/>
      </w:tblGrid>
      <w:tr w:rsidR="004F17D8" w:rsidRPr="00377E86" w14:paraId="50DABB0F" w14:textId="7AFF097F" w:rsidTr="00A5347B">
        <w:trPr>
          <w:trHeight w:val="310"/>
        </w:trPr>
        <w:tc>
          <w:tcPr>
            <w:tcW w:w="3964" w:type="dxa"/>
            <w:noWrap/>
            <w:hideMark/>
          </w:tcPr>
          <w:p w14:paraId="4AFFC2A3" w14:textId="4A7C8758" w:rsidR="004F17D8" w:rsidRPr="00377E86" w:rsidRDefault="004F17D8" w:rsidP="00B3671C">
            <w:pPr>
              <w:rPr>
                <w:b/>
                <w:bCs/>
                <w:sz w:val="24"/>
                <w:szCs w:val="24"/>
              </w:rPr>
            </w:pPr>
            <w:r w:rsidRPr="00377E86">
              <w:rPr>
                <w:b/>
                <w:bCs/>
                <w:sz w:val="24"/>
                <w:szCs w:val="24"/>
              </w:rPr>
              <w:t>DD Councilmembers</w:t>
            </w:r>
          </w:p>
        </w:tc>
        <w:tc>
          <w:tcPr>
            <w:tcW w:w="4820" w:type="dxa"/>
          </w:tcPr>
          <w:p w14:paraId="1DF73884" w14:textId="77A7A84B" w:rsidR="004F17D8" w:rsidRPr="00377E86" w:rsidRDefault="00855425" w:rsidP="00B3671C">
            <w:pPr>
              <w:rPr>
                <w:b/>
                <w:bCs/>
                <w:sz w:val="24"/>
                <w:szCs w:val="24"/>
              </w:rPr>
            </w:pPr>
            <w:r w:rsidRPr="00377E86">
              <w:rPr>
                <w:b/>
                <w:bCs/>
                <w:sz w:val="24"/>
                <w:szCs w:val="24"/>
              </w:rPr>
              <w:t>Councilmember Category/Organization</w:t>
            </w:r>
          </w:p>
        </w:tc>
        <w:tc>
          <w:tcPr>
            <w:tcW w:w="1430" w:type="dxa"/>
          </w:tcPr>
          <w:p w14:paraId="251C4F10" w14:textId="218071EC" w:rsidR="004F17D8" w:rsidRPr="00377E86" w:rsidRDefault="004F17D8" w:rsidP="00B3671C">
            <w:pPr>
              <w:rPr>
                <w:b/>
                <w:bCs/>
                <w:sz w:val="24"/>
                <w:szCs w:val="24"/>
              </w:rPr>
            </w:pPr>
            <w:r w:rsidRPr="00377E86">
              <w:rPr>
                <w:b/>
                <w:bCs/>
                <w:sz w:val="24"/>
                <w:szCs w:val="24"/>
              </w:rPr>
              <w:t>Attendance</w:t>
            </w:r>
          </w:p>
        </w:tc>
      </w:tr>
      <w:tr w:rsidR="004F17D8" w:rsidRPr="00377E86" w14:paraId="2B8E5F9D" w14:textId="2743BEBF" w:rsidTr="00A5347B">
        <w:trPr>
          <w:trHeight w:val="310"/>
        </w:trPr>
        <w:tc>
          <w:tcPr>
            <w:tcW w:w="3964" w:type="dxa"/>
            <w:noWrap/>
            <w:hideMark/>
          </w:tcPr>
          <w:p w14:paraId="7247121A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Andres Alejandro Crucet-Choi</w:t>
            </w:r>
          </w:p>
        </w:tc>
        <w:tc>
          <w:tcPr>
            <w:tcW w:w="4820" w:type="dxa"/>
          </w:tcPr>
          <w:p w14:paraId="61ECB13F" w14:textId="430DC823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Community Member</w:t>
            </w:r>
          </w:p>
        </w:tc>
        <w:tc>
          <w:tcPr>
            <w:tcW w:w="1430" w:type="dxa"/>
          </w:tcPr>
          <w:p w14:paraId="6CF96D9D" w14:textId="22648407" w:rsidR="00926DC6" w:rsidRPr="00377E86" w:rsidRDefault="00926DC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Present</w:t>
            </w:r>
          </w:p>
        </w:tc>
      </w:tr>
      <w:tr w:rsidR="004F17D8" w:rsidRPr="00377E86" w14:paraId="0D181F7B" w14:textId="703547F3" w:rsidTr="00A5347B">
        <w:trPr>
          <w:trHeight w:val="310"/>
        </w:trPr>
        <w:tc>
          <w:tcPr>
            <w:tcW w:w="3964" w:type="dxa"/>
            <w:noWrap/>
            <w:hideMark/>
          </w:tcPr>
          <w:p w14:paraId="0FF6E0BB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Andrew Reese</w:t>
            </w:r>
          </w:p>
        </w:tc>
        <w:tc>
          <w:tcPr>
            <w:tcW w:w="4820" w:type="dxa"/>
          </w:tcPr>
          <w:p w14:paraId="1D710DAA" w14:textId="29C99CE1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Department on Disability Services</w:t>
            </w:r>
          </w:p>
        </w:tc>
        <w:tc>
          <w:tcPr>
            <w:tcW w:w="1430" w:type="dxa"/>
          </w:tcPr>
          <w:p w14:paraId="47163960" w14:textId="4EEE392E" w:rsidR="004F17D8" w:rsidRPr="00377E86" w:rsidRDefault="003F30FF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Present</w:t>
            </w:r>
          </w:p>
        </w:tc>
      </w:tr>
      <w:tr w:rsidR="004F17D8" w:rsidRPr="00377E86" w14:paraId="4F218675" w14:textId="058C1371" w:rsidTr="00A5347B">
        <w:trPr>
          <w:trHeight w:val="310"/>
        </w:trPr>
        <w:tc>
          <w:tcPr>
            <w:tcW w:w="3964" w:type="dxa"/>
            <w:noWrap/>
            <w:hideMark/>
          </w:tcPr>
          <w:p w14:paraId="717C7857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Anjanette Shelby</w:t>
            </w:r>
          </w:p>
        </w:tc>
        <w:tc>
          <w:tcPr>
            <w:tcW w:w="4820" w:type="dxa"/>
          </w:tcPr>
          <w:p w14:paraId="6115B0E0" w14:textId="12792E56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Community Member</w:t>
            </w:r>
          </w:p>
        </w:tc>
        <w:tc>
          <w:tcPr>
            <w:tcW w:w="1430" w:type="dxa"/>
          </w:tcPr>
          <w:p w14:paraId="69D28481" w14:textId="24146C49" w:rsidR="004F17D8" w:rsidRPr="00377E86" w:rsidRDefault="003F30FF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Present</w:t>
            </w:r>
          </w:p>
        </w:tc>
      </w:tr>
      <w:tr w:rsidR="004F17D8" w:rsidRPr="00377E86" w14:paraId="55C4310D" w14:textId="340765A7" w:rsidTr="00A5347B">
        <w:trPr>
          <w:trHeight w:val="310"/>
        </w:trPr>
        <w:tc>
          <w:tcPr>
            <w:tcW w:w="3964" w:type="dxa"/>
            <w:noWrap/>
            <w:hideMark/>
          </w:tcPr>
          <w:p w14:paraId="54302339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Anna Dunn</w:t>
            </w:r>
          </w:p>
        </w:tc>
        <w:tc>
          <w:tcPr>
            <w:tcW w:w="4820" w:type="dxa"/>
          </w:tcPr>
          <w:p w14:paraId="3AC69DD1" w14:textId="49B995AB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Health Services for Children with Special Needs</w:t>
            </w:r>
          </w:p>
        </w:tc>
        <w:tc>
          <w:tcPr>
            <w:tcW w:w="1430" w:type="dxa"/>
          </w:tcPr>
          <w:p w14:paraId="1AD38931" w14:textId="3E8AE671" w:rsidR="004F17D8" w:rsidRPr="00377E86" w:rsidRDefault="003F30FF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Present</w:t>
            </w:r>
          </w:p>
        </w:tc>
      </w:tr>
      <w:tr w:rsidR="004F17D8" w:rsidRPr="00377E86" w14:paraId="5F89406A" w14:textId="3E0BDCA2" w:rsidTr="00A5347B">
        <w:trPr>
          <w:trHeight w:val="310"/>
        </w:trPr>
        <w:tc>
          <w:tcPr>
            <w:tcW w:w="3964" w:type="dxa"/>
            <w:noWrap/>
            <w:hideMark/>
          </w:tcPr>
          <w:p w14:paraId="629A966A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Bernard Crawford</w:t>
            </w:r>
          </w:p>
        </w:tc>
        <w:tc>
          <w:tcPr>
            <w:tcW w:w="4820" w:type="dxa"/>
          </w:tcPr>
          <w:p w14:paraId="2665D451" w14:textId="4DF347C6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Community Member</w:t>
            </w:r>
          </w:p>
        </w:tc>
        <w:tc>
          <w:tcPr>
            <w:tcW w:w="1430" w:type="dxa"/>
          </w:tcPr>
          <w:p w14:paraId="681C05DF" w14:textId="6AD92D14" w:rsidR="004F17D8" w:rsidRPr="00377E86" w:rsidRDefault="003F30FF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Absent</w:t>
            </w:r>
          </w:p>
        </w:tc>
      </w:tr>
      <w:tr w:rsidR="004F17D8" w:rsidRPr="00377E86" w14:paraId="525592E5" w14:textId="5E66409B" w:rsidTr="00A5347B">
        <w:trPr>
          <w:trHeight w:val="310"/>
        </w:trPr>
        <w:tc>
          <w:tcPr>
            <w:tcW w:w="3964" w:type="dxa"/>
            <w:noWrap/>
            <w:hideMark/>
          </w:tcPr>
          <w:p w14:paraId="2F790F88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Berta Mata</w:t>
            </w:r>
          </w:p>
        </w:tc>
        <w:tc>
          <w:tcPr>
            <w:tcW w:w="4820" w:type="dxa"/>
          </w:tcPr>
          <w:p w14:paraId="79DF011B" w14:textId="1701EAFB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Advocates for Justice and Education</w:t>
            </w:r>
          </w:p>
        </w:tc>
        <w:tc>
          <w:tcPr>
            <w:tcW w:w="1430" w:type="dxa"/>
          </w:tcPr>
          <w:p w14:paraId="13C953A1" w14:textId="34EFE8BF" w:rsidR="004F17D8" w:rsidRPr="00377E86" w:rsidRDefault="003F30FF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Absent</w:t>
            </w:r>
          </w:p>
        </w:tc>
      </w:tr>
      <w:tr w:rsidR="004F17D8" w:rsidRPr="00377E86" w14:paraId="3E5AE53F" w14:textId="4D865B5B" w:rsidTr="00A5347B">
        <w:trPr>
          <w:trHeight w:val="310"/>
        </w:trPr>
        <w:tc>
          <w:tcPr>
            <w:tcW w:w="3964" w:type="dxa"/>
            <w:noWrap/>
            <w:hideMark/>
          </w:tcPr>
          <w:p w14:paraId="37F147C3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Charon P.W. Hines</w:t>
            </w:r>
          </w:p>
        </w:tc>
        <w:tc>
          <w:tcPr>
            <w:tcW w:w="4820" w:type="dxa"/>
          </w:tcPr>
          <w:p w14:paraId="65E6A176" w14:textId="45E94FA5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 xml:space="preserve">Department </w:t>
            </w:r>
            <w:r w:rsidR="00827D46" w:rsidRPr="00377E86">
              <w:rPr>
                <w:sz w:val="24"/>
                <w:szCs w:val="24"/>
              </w:rPr>
              <w:t>of Aging and Community Living</w:t>
            </w:r>
          </w:p>
        </w:tc>
        <w:tc>
          <w:tcPr>
            <w:tcW w:w="1430" w:type="dxa"/>
          </w:tcPr>
          <w:p w14:paraId="366B9663" w14:textId="694C1FFA" w:rsidR="004F17D8" w:rsidRPr="00377E86" w:rsidRDefault="003F30FF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Present</w:t>
            </w:r>
          </w:p>
        </w:tc>
      </w:tr>
      <w:tr w:rsidR="004F17D8" w:rsidRPr="00377E86" w14:paraId="2D6FD773" w14:textId="4FE0837B" w:rsidTr="00A5347B">
        <w:trPr>
          <w:trHeight w:val="310"/>
        </w:trPr>
        <w:tc>
          <w:tcPr>
            <w:tcW w:w="3964" w:type="dxa"/>
            <w:noWrap/>
            <w:hideMark/>
          </w:tcPr>
          <w:p w14:paraId="401980D2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Derrick Simms</w:t>
            </w:r>
          </w:p>
        </w:tc>
        <w:tc>
          <w:tcPr>
            <w:tcW w:w="4820" w:type="dxa"/>
          </w:tcPr>
          <w:p w14:paraId="01BF4840" w14:textId="0915490E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Community Member</w:t>
            </w:r>
          </w:p>
        </w:tc>
        <w:tc>
          <w:tcPr>
            <w:tcW w:w="1430" w:type="dxa"/>
          </w:tcPr>
          <w:p w14:paraId="7320D721" w14:textId="3389720D" w:rsidR="004F17D8" w:rsidRPr="00377E86" w:rsidRDefault="003F30FF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Absent</w:t>
            </w:r>
          </w:p>
        </w:tc>
      </w:tr>
      <w:tr w:rsidR="004F17D8" w:rsidRPr="00377E86" w14:paraId="11E94406" w14:textId="5686F23F" w:rsidTr="00A5347B">
        <w:trPr>
          <w:trHeight w:val="310"/>
        </w:trPr>
        <w:tc>
          <w:tcPr>
            <w:tcW w:w="3964" w:type="dxa"/>
            <w:noWrap/>
            <w:hideMark/>
          </w:tcPr>
          <w:p w14:paraId="36A9247B" w14:textId="255C7291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Elisa Pe</w:t>
            </w:r>
            <w:r w:rsidR="001F3CF6" w:rsidRPr="00377E86">
              <w:rPr>
                <w:rFonts w:cstheme="minorHAnsi"/>
                <w:sz w:val="24"/>
                <w:szCs w:val="24"/>
              </w:rPr>
              <w:t>ñ</w:t>
            </w:r>
            <w:r w:rsidRPr="00377E86">
              <w:rPr>
                <w:sz w:val="24"/>
                <w:szCs w:val="24"/>
              </w:rPr>
              <w:t>a Zavala</w:t>
            </w:r>
          </w:p>
        </w:tc>
        <w:tc>
          <w:tcPr>
            <w:tcW w:w="4820" w:type="dxa"/>
          </w:tcPr>
          <w:p w14:paraId="3BE9FD7A" w14:textId="10A05490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Community Member</w:t>
            </w:r>
          </w:p>
        </w:tc>
        <w:tc>
          <w:tcPr>
            <w:tcW w:w="1430" w:type="dxa"/>
          </w:tcPr>
          <w:p w14:paraId="12084F8E" w14:textId="53953E16" w:rsidR="004F17D8" w:rsidRPr="00377E86" w:rsidRDefault="003F30FF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Absent</w:t>
            </w:r>
          </w:p>
        </w:tc>
      </w:tr>
      <w:tr w:rsidR="004F17D8" w:rsidRPr="00377E86" w14:paraId="7965DDD6" w14:textId="638DBBD2" w:rsidTr="00A5347B">
        <w:trPr>
          <w:trHeight w:val="310"/>
        </w:trPr>
        <w:tc>
          <w:tcPr>
            <w:tcW w:w="3964" w:type="dxa"/>
            <w:noWrap/>
            <w:hideMark/>
          </w:tcPr>
          <w:p w14:paraId="3CE35CA4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Jane Brown</w:t>
            </w:r>
          </w:p>
        </w:tc>
        <w:tc>
          <w:tcPr>
            <w:tcW w:w="4820" w:type="dxa"/>
          </w:tcPr>
          <w:p w14:paraId="1648B67B" w14:textId="0CC77D50" w:rsidR="004F17D8" w:rsidRPr="00377E86" w:rsidRDefault="00827D4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Disability Rights DC</w:t>
            </w:r>
          </w:p>
        </w:tc>
        <w:tc>
          <w:tcPr>
            <w:tcW w:w="1430" w:type="dxa"/>
          </w:tcPr>
          <w:p w14:paraId="4F6B5EA6" w14:textId="388BD064" w:rsidR="004F17D8" w:rsidRPr="00377E86" w:rsidRDefault="003F30FF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Present</w:t>
            </w:r>
          </w:p>
        </w:tc>
      </w:tr>
      <w:tr w:rsidR="004F17D8" w:rsidRPr="00377E86" w14:paraId="105FA883" w14:textId="7BCDB922" w:rsidTr="00A5347B">
        <w:trPr>
          <w:trHeight w:val="310"/>
        </w:trPr>
        <w:tc>
          <w:tcPr>
            <w:tcW w:w="3964" w:type="dxa"/>
            <w:noWrap/>
            <w:hideMark/>
          </w:tcPr>
          <w:p w14:paraId="53FC47E9" w14:textId="53772EAA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Kafui Doe</w:t>
            </w:r>
            <w:r w:rsidR="0083670D" w:rsidRPr="00377E86">
              <w:rPr>
                <w:sz w:val="24"/>
                <w:szCs w:val="24"/>
              </w:rPr>
              <w:t xml:space="preserve"> (Proxy: Simileoluwa Ekundayo)</w:t>
            </w:r>
          </w:p>
        </w:tc>
        <w:tc>
          <w:tcPr>
            <w:tcW w:w="4820" w:type="dxa"/>
          </w:tcPr>
          <w:p w14:paraId="617F81C8" w14:textId="5CD386C4" w:rsidR="004F17D8" w:rsidRPr="00377E86" w:rsidRDefault="00827D4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DC Health</w:t>
            </w:r>
          </w:p>
        </w:tc>
        <w:tc>
          <w:tcPr>
            <w:tcW w:w="1430" w:type="dxa"/>
          </w:tcPr>
          <w:p w14:paraId="1E443907" w14:textId="5576F4A5" w:rsidR="000264FF" w:rsidRPr="00377E86" w:rsidRDefault="000264FF" w:rsidP="00FB7F31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Present</w:t>
            </w:r>
          </w:p>
        </w:tc>
      </w:tr>
      <w:tr w:rsidR="004F17D8" w:rsidRPr="00377E86" w14:paraId="172CE8B8" w14:textId="44BC41B5" w:rsidTr="00A5347B">
        <w:trPr>
          <w:trHeight w:val="310"/>
        </w:trPr>
        <w:tc>
          <w:tcPr>
            <w:tcW w:w="3964" w:type="dxa"/>
            <w:noWrap/>
            <w:hideMark/>
          </w:tcPr>
          <w:p w14:paraId="40D06E86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Laraven Gaymon</w:t>
            </w:r>
          </w:p>
        </w:tc>
        <w:tc>
          <w:tcPr>
            <w:tcW w:w="4820" w:type="dxa"/>
          </w:tcPr>
          <w:p w14:paraId="2B3CF635" w14:textId="66A3DB99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Community Member</w:t>
            </w:r>
          </w:p>
        </w:tc>
        <w:tc>
          <w:tcPr>
            <w:tcW w:w="1430" w:type="dxa"/>
          </w:tcPr>
          <w:p w14:paraId="05318EBB" w14:textId="00AC1D16" w:rsidR="004F17D8" w:rsidRPr="00377E86" w:rsidRDefault="003F30FF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Absent</w:t>
            </w:r>
          </w:p>
        </w:tc>
      </w:tr>
      <w:tr w:rsidR="004F17D8" w:rsidRPr="00377E86" w14:paraId="646C542D" w14:textId="12C70748" w:rsidTr="00A5347B">
        <w:trPr>
          <w:trHeight w:val="310"/>
        </w:trPr>
        <w:tc>
          <w:tcPr>
            <w:tcW w:w="3964" w:type="dxa"/>
            <w:noWrap/>
            <w:hideMark/>
          </w:tcPr>
          <w:p w14:paraId="30E88CBF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Lindsey Wilkes</w:t>
            </w:r>
          </w:p>
        </w:tc>
        <w:tc>
          <w:tcPr>
            <w:tcW w:w="4820" w:type="dxa"/>
          </w:tcPr>
          <w:p w14:paraId="316CBA1D" w14:textId="372C5BE4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Community Member</w:t>
            </w:r>
          </w:p>
        </w:tc>
        <w:tc>
          <w:tcPr>
            <w:tcW w:w="1430" w:type="dxa"/>
          </w:tcPr>
          <w:p w14:paraId="786F130B" w14:textId="0E3CDDB3" w:rsidR="004F17D8" w:rsidRPr="00377E86" w:rsidRDefault="003F30FF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Absent</w:t>
            </w:r>
          </w:p>
        </w:tc>
      </w:tr>
      <w:tr w:rsidR="004F17D8" w:rsidRPr="00377E86" w14:paraId="5A3B7EF1" w14:textId="6F0F62D1" w:rsidTr="00A5347B">
        <w:trPr>
          <w:trHeight w:val="310"/>
        </w:trPr>
        <w:tc>
          <w:tcPr>
            <w:tcW w:w="3964" w:type="dxa"/>
            <w:noWrap/>
            <w:hideMark/>
          </w:tcPr>
          <w:p w14:paraId="2AE6258E" w14:textId="1B606C45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Melisa Byrd</w:t>
            </w:r>
            <w:r w:rsidR="003F30FF" w:rsidRPr="00377E86">
              <w:rPr>
                <w:sz w:val="24"/>
                <w:szCs w:val="24"/>
              </w:rPr>
              <w:t xml:space="preserve"> (Proxy: Katherine Rogers)</w:t>
            </w:r>
          </w:p>
        </w:tc>
        <w:tc>
          <w:tcPr>
            <w:tcW w:w="4820" w:type="dxa"/>
          </w:tcPr>
          <w:p w14:paraId="0238546F" w14:textId="1F19262B" w:rsidR="004F17D8" w:rsidRPr="00377E86" w:rsidRDefault="00827D4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Department of Health Care Finance</w:t>
            </w:r>
          </w:p>
        </w:tc>
        <w:tc>
          <w:tcPr>
            <w:tcW w:w="1430" w:type="dxa"/>
          </w:tcPr>
          <w:p w14:paraId="3C4EE323" w14:textId="35EEF488" w:rsidR="004F17D8" w:rsidRPr="00377E86" w:rsidRDefault="003F30FF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Present</w:t>
            </w:r>
          </w:p>
        </w:tc>
      </w:tr>
      <w:tr w:rsidR="004F17D8" w:rsidRPr="00377E86" w14:paraId="0A8471E3" w14:textId="39E571CE" w:rsidTr="00A5347B">
        <w:trPr>
          <w:trHeight w:val="310"/>
        </w:trPr>
        <w:tc>
          <w:tcPr>
            <w:tcW w:w="3964" w:type="dxa"/>
            <w:noWrap/>
            <w:hideMark/>
          </w:tcPr>
          <w:p w14:paraId="3781D2E5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Nikki Stewart</w:t>
            </w:r>
          </w:p>
        </w:tc>
        <w:tc>
          <w:tcPr>
            <w:tcW w:w="4820" w:type="dxa"/>
          </w:tcPr>
          <w:p w14:paraId="72919321" w14:textId="50A9763E" w:rsidR="004F17D8" w:rsidRPr="00377E86" w:rsidRDefault="00827D4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Office of the State Superintendent of Education</w:t>
            </w:r>
          </w:p>
        </w:tc>
        <w:tc>
          <w:tcPr>
            <w:tcW w:w="1430" w:type="dxa"/>
          </w:tcPr>
          <w:p w14:paraId="324BB890" w14:textId="4276A207" w:rsidR="004F17D8" w:rsidRPr="00377E86" w:rsidRDefault="004F2337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Present</w:t>
            </w:r>
          </w:p>
        </w:tc>
      </w:tr>
      <w:tr w:rsidR="004F17D8" w:rsidRPr="00377E86" w14:paraId="43A5F8BF" w14:textId="4C836C7F" w:rsidTr="00A5347B">
        <w:trPr>
          <w:trHeight w:val="310"/>
        </w:trPr>
        <w:tc>
          <w:tcPr>
            <w:tcW w:w="3964" w:type="dxa"/>
            <w:noWrap/>
            <w:hideMark/>
          </w:tcPr>
          <w:p w14:paraId="1611CB03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Oliver Roy</w:t>
            </w:r>
          </w:p>
        </w:tc>
        <w:tc>
          <w:tcPr>
            <w:tcW w:w="4820" w:type="dxa"/>
          </w:tcPr>
          <w:p w14:paraId="68A46457" w14:textId="3BCE1577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Community Member</w:t>
            </w:r>
          </w:p>
        </w:tc>
        <w:tc>
          <w:tcPr>
            <w:tcW w:w="1430" w:type="dxa"/>
          </w:tcPr>
          <w:p w14:paraId="68E6125C" w14:textId="1DCEE9EB" w:rsidR="004F17D8" w:rsidRPr="00377E86" w:rsidRDefault="00A479CE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Present</w:t>
            </w:r>
          </w:p>
        </w:tc>
      </w:tr>
      <w:tr w:rsidR="004F17D8" w:rsidRPr="00377E86" w14:paraId="502ABCBB" w14:textId="17F0920F" w:rsidTr="00A5347B">
        <w:trPr>
          <w:trHeight w:val="310"/>
        </w:trPr>
        <w:tc>
          <w:tcPr>
            <w:tcW w:w="3964" w:type="dxa"/>
            <w:noWrap/>
            <w:hideMark/>
          </w:tcPr>
          <w:p w14:paraId="51449C3D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Sandy Roskes</w:t>
            </w:r>
          </w:p>
        </w:tc>
        <w:tc>
          <w:tcPr>
            <w:tcW w:w="4820" w:type="dxa"/>
          </w:tcPr>
          <w:p w14:paraId="2793FBBA" w14:textId="6C1A55B0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Community Member</w:t>
            </w:r>
          </w:p>
        </w:tc>
        <w:tc>
          <w:tcPr>
            <w:tcW w:w="1430" w:type="dxa"/>
          </w:tcPr>
          <w:p w14:paraId="031FF79C" w14:textId="7D71ED9B" w:rsidR="004F17D8" w:rsidRPr="00377E86" w:rsidRDefault="00A479CE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Absent</w:t>
            </w:r>
          </w:p>
        </w:tc>
      </w:tr>
      <w:tr w:rsidR="004F17D8" w:rsidRPr="00377E86" w14:paraId="4D996F8A" w14:textId="0C932CEA" w:rsidTr="00A5347B">
        <w:trPr>
          <w:trHeight w:val="310"/>
        </w:trPr>
        <w:tc>
          <w:tcPr>
            <w:tcW w:w="3964" w:type="dxa"/>
            <w:noWrap/>
            <w:hideMark/>
          </w:tcPr>
          <w:p w14:paraId="12973358" w14:textId="5B89DE6E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Tawara Goode</w:t>
            </w:r>
            <w:r w:rsidR="00ED4718" w:rsidRPr="00377E86">
              <w:rPr>
                <w:sz w:val="24"/>
                <w:szCs w:val="24"/>
              </w:rPr>
              <w:t xml:space="preserve"> (Proxy: Robin Shaffert)</w:t>
            </w:r>
          </w:p>
        </w:tc>
        <w:tc>
          <w:tcPr>
            <w:tcW w:w="4820" w:type="dxa"/>
          </w:tcPr>
          <w:p w14:paraId="6A86434A" w14:textId="6B013FD7" w:rsidR="004F17D8" w:rsidRPr="00377E86" w:rsidRDefault="00827D4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Georgetown University Center for Excellence in Developmental Disabilities</w:t>
            </w:r>
          </w:p>
        </w:tc>
        <w:tc>
          <w:tcPr>
            <w:tcW w:w="1430" w:type="dxa"/>
          </w:tcPr>
          <w:p w14:paraId="052EC429" w14:textId="6B7ACFA7" w:rsidR="00ED4718" w:rsidRPr="00377E86" w:rsidRDefault="00ED471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Present</w:t>
            </w:r>
          </w:p>
        </w:tc>
      </w:tr>
      <w:tr w:rsidR="004F17D8" w:rsidRPr="00377E86" w14:paraId="76A16AF2" w14:textId="0E47381C" w:rsidTr="00A5347B">
        <w:trPr>
          <w:trHeight w:val="310"/>
        </w:trPr>
        <w:tc>
          <w:tcPr>
            <w:tcW w:w="3964" w:type="dxa"/>
            <w:noWrap/>
            <w:hideMark/>
          </w:tcPr>
          <w:p w14:paraId="1258E04B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Thelma Green</w:t>
            </w:r>
          </w:p>
        </w:tc>
        <w:tc>
          <w:tcPr>
            <w:tcW w:w="4820" w:type="dxa"/>
          </w:tcPr>
          <w:p w14:paraId="7BFE5124" w14:textId="49562A83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Community Member</w:t>
            </w:r>
          </w:p>
        </w:tc>
        <w:tc>
          <w:tcPr>
            <w:tcW w:w="1430" w:type="dxa"/>
          </w:tcPr>
          <w:p w14:paraId="5D4050C1" w14:textId="0CF7328C" w:rsidR="004F17D8" w:rsidRPr="00377E86" w:rsidRDefault="00FB7F31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Absent</w:t>
            </w:r>
          </w:p>
        </w:tc>
      </w:tr>
      <w:tr w:rsidR="004F17D8" w:rsidRPr="00377E86" w14:paraId="2E6148DC" w14:textId="396E038C" w:rsidTr="00A5347B">
        <w:trPr>
          <w:trHeight w:val="310"/>
        </w:trPr>
        <w:tc>
          <w:tcPr>
            <w:tcW w:w="3964" w:type="dxa"/>
            <w:noWrap/>
            <w:hideMark/>
          </w:tcPr>
          <w:p w14:paraId="2990AD9E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Uchenna Egenti</w:t>
            </w:r>
          </w:p>
        </w:tc>
        <w:tc>
          <w:tcPr>
            <w:tcW w:w="4820" w:type="dxa"/>
          </w:tcPr>
          <w:p w14:paraId="3FB041B5" w14:textId="09A9BAE3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Community Member</w:t>
            </w:r>
          </w:p>
        </w:tc>
        <w:tc>
          <w:tcPr>
            <w:tcW w:w="1430" w:type="dxa"/>
          </w:tcPr>
          <w:p w14:paraId="4C8AF451" w14:textId="40CC8882" w:rsidR="004F17D8" w:rsidRPr="00377E86" w:rsidRDefault="00FB7F31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Absent</w:t>
            </w:r>
          </w:p>
        </w:tc>
      </w:tr>
      <w:tr w:rsidR="004F17D8" w:rsidRPr="00377E86" w14:paraId="75A5F05E" w14:textId="3E55AA6F" w:rsidTr="00A5347B">
        <w:trPr>
          <w:trHeight w:val="310"/>
        </w:trPr>
        <w:tc>
          <w:tcPr>
            <w:tcW w:w="3964" w:type="dxa"/>
            <w:noWrap/>
            <w:hideMark/>
          </w:tcPr>
          <w:p w14:paraId="7A890586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Yetta Myrick</w:t>
            </w:r>
          </w:p>
        </w:tc>
        <w:tc>
          <w:tcPr>
            <w:tcW w:w="4820" w:type="dxa"/>
          </w:tcPr>
          <w:p w14:paraId="4390AE08" w14:textId="4F733B07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Community Member</w:t>
            </w:r>
          </w:p>
        </w:tc>
        <w:tc>
          <w:tcPr>
            <w:tcW w:w="1430" w:type="dxa"/>
          </w:tcPr>
          <w:p w14:paraId="777830E6" w14:textId="50C0E861" w:rsidR="004F17D8" w:rsidRPr="00377E86" w:rsidRDefault="00FB7F31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Absent</w:t>
            </w:r>
          </w:p>
        </w:tc>
      </w:tr>
      <w:tr w:rsidR="004F17D8" w:rsidRPr="00377E86" w14:paraId="6BF0ADF5" w14:textId="08F4AE68" w:rsidTr="00A5347B">
        <w:trPr>
          <w:trHeight w:val="310"/>
        </w:trPr>
        <w:tc>
          <w:tcPr>
            <w:tcW w:w="3964" w:type="dxa"/>
            <w:noWrap/>
            <w:hideMark/>
          </w:tcPr>
          <w:p w14:paraId="7A034EBD" w14:textId="77777777" w:rsidR="004F17D8" w:rsidRPr="00377E86" w:rsidRDefault="004F17D8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Zoe Gross</w:t>
            </w:r>
          </w:p>
        </w:tc>
        <w:tc>
          <w:tcPr>
            <w:tcW w:w="4820" w:type="dxa"/>
          </w:tcPr>
          <w:p w14:paraId="55EBB253" w14:textId="12AC6DF6" w:rsidR="004F17D8" w:rsidRPr="00377E86" w:rsidRDefault="001F3CF6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Community Member</w:t>
            </w:r>
          </w:p>
        </w:tc>
        <w:tc>
          <w:tcPr>
            <w:tcW w:w="1430" w:type="dxa"/>
          </w:tcPr>
          <w:p w14:paraId="2DD37691" w14:textId="2F683904" w:rsidR="004F17D8" w:rsidRPr="00377E86" w:rsidRDefault="00FB7F31" w:rsidP="00B3671C">
            <w:pPr>
              <w:rPr>
                <w:sz w:val="24"/>
                <w:szCs w:val="24"/>
              </w:rPr>
            </w:pPr>
            <w:r w:rsidRPr="00377E86">
              <w:rPr>
                <w:sz w:val="24"/>
                <w:szCs w:val="24"/>
              </w:rPr>
              <w:t>Present</w:t>
            </w:r>
          </w:p>
        </w:tc>
      </w:tr>
    </w:tbl>
    <w:p w14:paraId="2EB4C8AB" w14:textId="1DF51E3F" w:rsidR="00B3671C" w:rsidRPr="00377E86" w:rsidRDefault="00827D46" w:rsidP="00A363F2">
      <w:pPr>
        <w:spacing w:after="0"/>
        <w:rPr>
          <w:rStyle w:val="Strong"/>
          <w:b w:val="0"/>
          <w:bCs w:val="0"/>
          <w:sz w:val="24"/>
          <w:szCs w:val="24"/>
        </w:rPr>
      </w:pPr>
      <w:r w:rsidRPr="00377E86">
        <w:rPr>
          <w:rStyle w:val="Strong"/>
          <w:b w:val="0"/>
          <w:bCs w:val="0"/>
          <w:sz w:val="24"/>
          <w:szCs w:val="24"/>
        </w:rPr>
        <w:t xml:space="preserve">* </w:t>
      </w:r>
      <w:r w:rsidR="005A2A5E" w:rsidRPr="00377E86">
        <w:rPr>
          <w:rStyle w:val="Strong"/>
          <w:b w:val="0"/>
          <w:bCs w:val="0"/>
          <w:sz w:val="24"/>
          <w:szCs w:val="24"/>
        </w:rPr>
        <w:t>There is one vacant seat on the DD Council in the category of community member.</w:t>
      </w:r>
    </w:p>
    <w:p w14:paraId="78ED0047" w14:textId="77777777" w:rsidR="00B3671C" w:rsidRPr="00377E86" w:rsidRDefault="00B3671C" w:rsidP="00A363F2">
      <w:pPr>
        <w:spacing w:after="0"/>
        <w:rPr>
          <w:rStyle w:val="Strong"/>
          <w:sz w:val="24"/>
          <w:szCs w:val="24"/>
        </w:rPr>
      </w:pPr>
    </w:p>
    <w:p w14:paraId="5859FE77" w14:textId="4804042C" w:rsidR="00926DC6" w:rsidRPr="00377E86" w:rsidRDefault="00926DC6" w:rsidP="00554E75">
      <w:pPr>
        <w:spacing w:after="0"/>
        <w:rPr>
          <w:rStyle w:val="Strong"/>
          <w:sz w:val="24"/>
          <w:szCs w:val="24"/>
        </w:rPr>
      </w:pPr>
      <w:r w:rsidRPr="00377E86">
        <w:rPr>
          <w:rStyle w:val="Strong"/>
          <w:sz w:val="24"/>
          <w:szCs w:val="24"/>
        </w:rPr>
        <w:t>DD Council Staff</w:t>
      </w:r>
      <w:r w:rsidR="00827D46" w:rsidRPr="00377E86">
        <w:rPr>
          <w:rStyle w:val="Strong"/>
          <w:sz w:val="24"/>
          <w:szCs w:val="24"/>
        </w:rPr>
        <w:t xml:space="preserve"> Present:</w:t>
      </w:r>
    </w:p>
    <w:p w14:paraId="0F83EF4E" w14:textId="77777777" w:rsidR="00926DC6" w:rsidRPr="00377E86" w:rsidRDefault="00926DC6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>Alison Whyte, Executive Director</w:t>
      </w:r>
    </w:p>
    <w:p w14:paraId="53802F2B" w14:textId="77777777" w:rsidR="00926DC6" w:rsidRPr="00377E86" w:rsidRDefault="00926DC6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>Carla McCaskill, Program Support Specialist</w:t>
      </w:r>
    </w:p>
    <w:p w14:paraId="779E686C" w14:textId="22EC916C" w:rsidR="00926DC6" w:rsidRPr="00377E86" w:rsidRDefault="00926DC6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>Claire Simon, Disability Community Health Worker</w:t>
      </w:r>
    </w:p>
    <w:p w14:paraId="1318F557" w14:textId="77777777" w:rsidR="00926DC6" w:rsidRPr="00377E86" w:rsidRDefault="00926DC6" w:rsidP="00554E75">
      <w:pPr>
        <w:spacing w:after="0"/>
        <w:rPr>
          <w:rStyle w:val="Strong"/>
          <w:sz w:val="24"/>
          <w:szCs w:val="24"/>
        </w:rPr>
      </w:pPr>
      <w:r w:rsidRPr="00377E86">
        <w:rPr>
          <w:sz w:val="24"/>
          <w:szCs w:val="24"/>
        </w:rPr>
        <w:t>Kevin Wright, Program Support Assistant</w:t>
      </w:r>
    </w:p>
    <w:p w14:paraId="3F88D90E" w14:textId="77777777" w:rsidR="00926DC6" w:rsidRPr="00377E86" w:rsidRDefault="00926DC6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>Luz Collazo, Program Analyst</w:t>
      </w:r>
    </w:p>
    <w:p w14:paraId="39504B00" w14:textId="77777777" w:rsidR="00926DC6" w:rsidRPr="00377E86" w:rsidRDefault="00926DC6" w:rsidP="00554E75">
      <w:pPr>
        <w:spacing w:after="0"/>
        <w:rPr>
          <w:rStyle w:val="Strong"/>
          <w:sz w:val="24"/>
          <w:szCs w:val="24"/>
        </w:rPr>
      </w:pPr>
    </w:p>
    <w:p w14:paraId="0DDCC683" w14:textId="42C1C600" w:rsidR="003D0458" w:rsidRPr="00377E86" w:rsidRDefault="00F1432C" w:rsidP="00554E75">
      <w:pPr>
        <w:pStyle w:val="NoSpacing"/>
        <w:spacing w:line="276" w:lineRule="auto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Members of the Public</w:t>
      </w:r>
      <w:r w:rsidR="00107456" w:rsidRPr="00377E86">
        <w:rPr>
          <w:rStyle w:val="Strong"/>
          <w:rFonts w:cstheme="minorHAnsi"/>
          <w:sz w:val="24"/>
          <w:szCs w:val="24"/>
        </w:rPr>
        <w:t xml:space="preserve"> Present:</w:t>
      </w:r>
    </w:p>
    <w:p w14:paraId="06DCE4A5" w14:textId="77777777" w:rsidR="00342E2A" w:rsidRPr="00336591" w:rsidRDefault="00342E2A" w:rsidP="00554E75">
      <w:pPr>
        <w:spacing w:after="0"/>
        <w:rPr>
          <w:sz w:val="24"/>
          <w:szCs w:val="24"/>
          <w:lang w:val="es-419"/>
        </w:rPr>
      </w:pPr>
      <w:r w:rsidRPr="00336591">
        <w:rPr>
          <w:sz w:val="24"/>
          <w:szCs w:val="24"/>
          <w:lang w:val="es-419"/>
        </w:rPr>
        <w:t xml:space="preserve">ASL Interpreter: Julie </w:t>
      </w:r>
    </w:p>
    <w:p w14:paraId="633C3713" w14:textId="77777777" w:rsidR="00342E2A" w:rsidRPr="00336591" w:rsidRDefault="00342E2A" w:rsidP="00554E75">
      <w:pPr>
        <w:spacing w:after="0"/>
        <w:rPr>
          <w:sz w:val="24"/>
          <w:szCs w:val="24"/>
          <w:lang w:val="es-419"/>
        </w:rPr>
      </w:pPr>
      <w:r w:rsidRPr="00336591">
        <w:rPr>
          <w:sz w:val="24"/>
          <w:szCs w:val="24"/>
          <w:lang w:val="es-419"/>
        </w:rPr>
        <w:t>ASL Interpreter: Lucy</w:t>
      </w:r>
    </w:p>
    <w:p w14:paraId="1819C965" w14:textId="77777777" w:rsidR="00342E2A" w:rsidRPr="00377E86" w:rsidRDefault="00342E2A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>Atsede</w:t>
      </w:r>
    </w:p>
    <w:p w14:paraId="304FD3FA" w14:textId="77777777" w:rsidR="00342E2A" w:rsidRPr="00377E86" w:rsidRDefault="00342E2A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>CART Captioner: Angie</w:t>
      </w:r>
    </w:p>
    <w:p w14:paraId="0183DEB6" w14:textId="77777777" w:rsidR="00342E2A" w:rsidRPr="00377E86" w:rsidRDefault="00342E2A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>Dajon Chambers</w:t>
      </w:r>
    </w:p>
    <w:p w14:paraId="3B03AB22" w14:textId="77777777" w:rsidR="00342E2A" w:rsidRPr="00377E86" w:rsidRDefault="00342E2A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>Edward Dana</w:t>
      </w:r>
    </w:p>
    <w:p w14:paraId="16C907FA" w14:textId="77777777" w:rsidR="00342E2A" w:rsidRPr="00377E86" w:rsidRDefault="00342E2A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>Ericka Peterson</w:t>
      </w:r>
    </w:p>
    <w:p w14:paraId="3943D1D8" w14:textId="77777777" w:rsidR="00342E2A" w:rsidRPr="00377E86" w:rsidRDefault="00342E2A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>Gail Avent</w:t>
      </w:r>
    </w:p>
    <w:p w14:paraId="79D62501" w14:textId="77777777" w:rsidR="00342E2A" w:rsidRPr="00377E86" w:rsidRDefault="00342E2A" w:rsidP="00554E75">
      <w:pPr>
        <w:spacing w:after="0"/>
        <w:rPr>
          <w:rStyle w:val="Strong"/>
          <w:b w:val="0"/>
          <w:bCs w:val="0"/>
          <w:sz w:val="24"/>
          <w:szCs w:val="24"/>
        </w:rPr>
      </w:pPr>
      <w:r w:rsidRPr="00377E86">
        <w:rPr>
          <w:sz w:val="24"/>
          <w:szCs w:val="24"/>
        </w:rPr>
        <w:t>Geoff Musti, Station MD</w:t>
      </w:r>
    </w:p>
    <w:p w14:paraId="275699E4" w14:textId="77777777" w:rsidR="00342E2A" w:rsidRPr="00377E86" w:rsidRDefault="00342E2A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>Jeannette Martin</w:t>
      </w:r>
    </w:p>
    <w:p w14:paraId="405A837D" w14:textId="77777777" w:rsidR="00342E2A" w:rsidRPr="00377E86" w:rsidRDefault="00342E2A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>Jenny Pearson, DC Relay</w:t>
      </w:r>
    </w:p>
    <w:p w14:paraId="6B732D12" w14:textId="77777777" w:rsidR="00342E2A" w:rsidRPr="00377E86" w:rsidRDefault="00342E2A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>Kimberly Ortiz</w:t>
      </w:r>
    </w:p>
    <w:p w14:paraId="3C950380" w14:textId="77777777" w:rsidR="00342E2A" w:rsidRPr="00377E86" w:rsidRDefault="00342E2A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 xml:space="preserve">Monica </w:t>
      </w:r>
      <w:proofErr w:type="spellStart"/>
      <w:r w:rsidRPr="00377E86">
        <w:rPr>
          <w:sz w:val="24"/>
          <w:szCs w:val="24"/>
        </w:rPr>
        <w:t>Sanjur</w:t>
      </w:r>
      <w:proofErr w:type="spellEnd"/>
    </w:p>
    <w:p w14:paraId="3BB417FF" w14:textId="77777777" w:rsidR="00342E2A" w:rsidRPr="00377E86" w:rsidRDefault="00342E2A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>Rhonda White</w:t>
      </w:r>
    </w:p>
    <w:p w14:paraId="07096AF4" w14:textId="77777777" w:rsidR="00342E2A" w:rsidRPr="00377E86" w:rsidRDefault="00342E2A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 xml:space="preserve">Shelby </w:t>
      </w:r>
      <w:proofErr w:type="spellStart"/>
      <w:r w:rsidRPr="00377E86">
        <w:rPr>
          <w:sz w:val="24"/>
          <w:szCs w:val="24"/>
        </w:rPr>
        <w:t>Wyand</w:t>
      </w:r>
      <w:proofErr w:type="spellEnd"/>
      <w:r w:rsidRPr="00377E86">
        <w:rPr>
          <w:sz w:val="24"/>
          <w:szCs w:val="24"/>
        </w:rPr>
        <w:t>, MedStar</w:t>
      </w:r>
    </w:p>
    <w:p w14:paraId="0F58D9E7" w14:textId="77777777" w:rsidR="00342E2A" w:rsidRPr="00377E86" w:rsidRDefault="00342E2A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 xml:space="preserve">Spanish interpreter: Christian </w:t>
      </w:r>
    </w:p>
    <w:p w14:paraId="5EAC1C6D" w14:textId="77777777" w:rsidR="00342E2A" w:rsidRPr="00377E86" w:rsidRDefault="00342E2A" w:rsidP="00554E75">
      <w:pPr>
        <w:spacing w:after="0"/>
        <w:rPr>
          <w:sz w:val="24"/>
          <w:szCs w:val="24"/>
        </w:rPr>
      </w:pPr>
      <w:r w:rsidRPr="00377E86">
        <w:rPr>
          <w:sz w:val="24"/>
          <w:szCs w:val="24"/>
        </w:rPr>
        <w:t>Spanish interpreter: Octavio Vallejo</w:t>
      </w:r>
    </w:p>
    <w:p w14:paraId="439D5B26" w14:textId="77777777" w:rsidR="00B11FFE" w:rsidRDefault="00B11FFE" w:rsidP="00B1759C">
      <w:pPr>
        <w:pStyle w:val="NoSpacing"/>
        <w:spacing w:line="276" w:lineRule="auto"/>
        <w:rPr>
          <w:rStyle w:val="Strong"/>
          <w:rFonts w:cstheme="minorHAnsi"/>
          <w:sz w:val="24"/>
          <w:szCs w:val="24"/>
        </w:rPr>
      </w:pPr>
    </w:p>
    <w:tbl>
      <w:tblPr>
        <w:tblStyle w:val="LightList-Accent1"/>
        <w:tblW w:w="10436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09"/>
        <w:gridCol w:w="7327"/>
      </w:tblGrid>
      <w:tr w:rsidR="00B11FFE" w:rsidRPr="00370389" w14:paraId="6B9FE266" w14:textId="77777777" w:rsidTr="00965B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3220051D" w14:textId="77777777" w:rsidR="00B11FFE" w:rsidRPr="00C62DE6" w:rsidRDefault="00B11FFE">
            <w:pPr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Topic</w:t>
            </w:r>
          </w:p>
        </w:tc>
        <w:tc>
          <w:tcPr>
            <w:tcW w:w="7327" w:type="dxa"/>
          </w:tcPr>
          <w:p w14:paraId="367618BD" w14:textId="1820813D" w:rsidR="00B11FFE" w:rsidRPr="00C62DE6" w:rsidRDefault="00B11FF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Minutes</w:t>
            </w:r>
          </w:p>
        </w:tc>
      </w:tr>
      <w:tr w:rsidR="00B11FFE" w:rsidRPr="001533B7" w14:paraId="45C58085" w14:textId="77777777" w:rsidTr="00965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6FBD57CA" w14:textId="2FA8CDB0" w:rsidR="00B11FFE" w:rsidRPr="00C62DE6" w:rsidRDefault="00B11FFE" w:rsidP="00B70528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Welcome and Call to Order</w:t>
            </w:r>
          </w:p>
        </w:tc>
        <w:tc>
          <w:tcPr>
            <w:tcW w:w="7327" w:type="dxa"/>
          </w:tcPr>
          <w:p w14:paraId="53FDAC3D" w14:textId="2BF9BB68" w:rsidR="00B11FFE" w:rsidRPr="00C62DE6" w:rsidRDefault="003404D4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 xml:space="preserve">The meeting was called to order by </w:t>
            </w:r>
            <w:r w:rsidR="004D2859" w:rsidRPr="00C62DE6">
              <w:rPr>
                <w:rFonts w:cstheme="minorHAnsi"/>
                <w:sz w:val="24"/>
                <w:szCs w:val="24"/>
              </w:rPr>
              <w:t xml:space="preserve">the DD Council Chairperson, </w:t>
            </w:r>
            <w:r w:rsidRPr="00C62DE6">
              <w:rPr>
                <w:rFonts w:cstheme="minorHAnsi"/>
                <w:sz w:val="24"/>
                <w:szCs w:val="24"/>
              </w:rPr>
              <w:t>Anjie Shelby</w:t>
            </w:r>
            <w:r w:rsidR="00820F72" w:rsidRPr="00C62DE6">
              <w:rPr>
                <w:rFonts w:cstheme="minorHAnsi"/>
                <w:sz w:val="24"/>
                <w:szCs w:val="24"/>
              </w:rPr>
              <w:t>,</w:t>
            </w:r>
            <w:r w:rsidRPr="00C62DE6">
              <w:rPr>
                <w:rFonts w:cstheme="minorHAnsi"/>
                <w:sz w:val="24"/>
                <w:szCs w:val="24"/>
              </w:rPr>
              <w:t xml:space="preserve"> at 3:0</w:t>
            </w:r>
            <w:r w:rsidR="00A663BF" w:rsidRPr="00C62DE6">
              <w:rPr>
                <w:rFonts w:cstheme="minorHAnsi"/>
                <w:sz w:val="24"/>
                <w:szCs w:val="24"/>
              </w:rPr>
              <w:t>5</w:t>
            </w:r>
            <w:r w:rsidRPr="00C62DE6">
              <w:rPr>
                <w:rFonts w:cstheme="minorHAnsi"/>
                <w:sz w:val="24"/>
                <w:szCs w:val="24"/>
              </w:rPr>
              <w:t>pm.</w:t>
            </w:r>
          </w:p>
        </w:tc>
      </w:tr>
      <w:tr w:rsidR="00B11FFE" w:rsidRPr="001533B7" w14:paraId="43441F05" w14:textId="77777777" w:rsidTr="00965B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29A340F7" w14:textId="1D3D5C71" w:rsidR="00B11FFE" w:rsidRPr="00C62DE6" w:rsidRDefault="00B11FFE">
            <w:pPr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Explanation of Virtual Platform and Accessibility</w:t>
            </w:r>
          </w:p>
        </w:tc>
        <w:tc>
          <w:tcPr>
            <w:tcW w:w="7327" w:type="dxa"/>
          </w:tcPr>
          <w:p w14:paraId="572861FE" w14:textId="5CFCA318" w:rsidR="005472EC" w:rsidRPr="00C62DE6" w:rsidRDefault="00C0128B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Alison Whyte, DDC Exec. Dir. explained the access features of the meeting, including ASL interpreters, CART captions, and Spanish interpretation.</w:t>
            </w:r>
            <w:r w:rsidR="00711517" w:rsidRPr="00C62DE6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11FFE" w:rsidRPr="001533B7" w14:paraId="0AD16492" w14:textId="77777777" w:rsidTr="00965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551580DB" w14:textId="5EDF233C" w:rsidR="00B11FFE" w:rsidRPr="00C62DE6" w:rsidRDefault="00B11FFE" w:rsidP="00BC3858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Introduction of Councilmembers and DDC Staff</w:t>
            </w:r>
          </w:p>
        </w:tc>
        <w:tc>
          <w:tcPr>
            <w:tcW w:w="7327" w:type="dxa"/>
          </w:tcPr>
          <w:p w14:paraId="734DCD7F" w14:textId="6AD19729" w:rsidR="00F536D6" w:rsidRPr="00C62DE6" w:rsidRDefault="00244E46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Anjie Shelby invited DD Councilmembers and staff to introduce themselves</w:t>
            </w:r>
            <w:r w:rsidR="0053241C" w:rsidRPr="00C62DE6">
              <w:rPr>
                <w:rFonts w:cstheme="minorHAnsi"/>
                <w:sz w:val="24"/>
                <w:szCs w:val="24"/>
              </w:rPr>
              <w:t xml:space="preserve"> and share</w:t>
            </w:r>
            <w:r w:rsidR="00605B78" w:rsidRPr="00C62DE6">
              <w:rPr>
                <w:rFonts w:cstheme="minorHAnsi"/>
                <w:sz w:val="24"/>
                <w:szCs w:val="24"/>
              </w:rPr>
              <w:t xml:space="preserve"> what they like about this time of year.</w:t>
            </w:r>
            <w:r w:rsidR="00E84714" w:rsidRPr="00C62DE6">
              <w:rPr>
                <w:rFonts w:cstheme="minorHAnsi"/>
                <w:sz w:val="24"/>
                <w:szCs w:val="24"/>
              </w:rPr>
              <w:t xml:space="preserve"> There is a quorum of 12 Councilmembers present. </w:t>
            </w:r>
          </w:p>
        </w:tc>
      </w:tr>
      <w:tr w:rsidR="00D14ADB" w:rsidRPr="001533B7" w14:paraId="4148431D" w14:textId="77777777" w:rsidTr="00965B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45F104F8" w14:textId="10BA4F8B" w:rsidR="00D14ADB" w:rsidRPr="00054CBD" w:rsidRDefault="00054CBD" w:rsidP="00BC3858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Membership Changes</w:t>
            </w:r>
          </w:p>
        </w:tc>
        <w:tc>
          <w:tcPr>
            <w:tcW w:w="7327" w:type="dxa"/>
          </w:tcPr>
          <w:p w14:paraId="4A588738" w14:textId="05A0FE87" w:rsidR="00D14ADB" w:rsidRPr="00C62DE6" w:rsidRDefault="00054CBD" w:rsidP="00E847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Alison shared that Stephanie Lanham resigned from the DD Council due to personal reasons. This leaves one vacant seat for a person with a developmental disability or a family member to fill.</w:t>
            </w:r>
          </w:p>
        </w:tc>
      </w:tr>
      <w:tr w:rsidR="00B11FFE" w:rsidRPr="00D13F1D" w14:paraId="0B608E1E" w14:textId="77777777" w:rsidTr="00965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5C27EF56" w14:textId="77777777" w:rsidR="00B11FFE" w:rsidRPr="00C62DE6" w:rsidRDefault="00B11FFE" w:rsidP="003E6D76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Chairperson Remarks</w:t>
            </w:r>
          </w:p>
          <w:p w14:paraId="6DC98159" w14:textId="529141F4" w:rsidR="00B11FFE" w:rsidRPr="00C62DE6" w:rsidRDefault="00244E46" w:rsidP="004C1E2A">
            <w:pPr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327" w:type="dxa"/>
          </w:tcPr>
          <w:p w14:paraId="132EF458" w14:textId="2EBFB54B" w:rsidR="00B11FFE" w:rsidRPr="00C62DE6" w:rsidRDefault="00325CBD" w:rsidP="00D368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 xml:space="preserve">Anjie Shelby </w:t>
            </w:r>
            <w:r w:rsidR="00FA4891" w:rsidRPr="00C62DE6">
              <w:rPr>
                <w:rFonts w:cstheme="minorHAnsi"/>
                <w:sz w:val="24"/>
                <w:szCs w:val="24"/>
              </w:rPr>
              <w:t xml:space="preserve">shared that the Commission on Persons with Disabilities is looking for new members. The Commission is an advisory body for the Office of Disability Rights. Anjie also </w:t>
            </w:r>
            <w:r w:rsidRPr="00C62DE6">
              <w:rPr>
                <w:rFonts w:cstheme="minorHAnsi"/>
                <w:sz w:val="24"/>
                <w:szCs w:val="24"/>
              </w:rPr>
              <w:t xml:space="preserve">encouraged all Councilmembers to join one of the three DD Council Committees - </w:t>
            </w:r>
            <w:r w:rsidR="00682628" w:rsidRPr="00C62DE6">
              <w:rPr>
                <w:rFonts w:cstheme="minorHAnsi"/>
                <w:sz w:val="24"/>
                <w:szCs w:val="24"/>
              </w:rPr>
              <w:t>State Plan Committee</w:t>
            </w:r>
            <w:r w:rsidRPr="00C62DE6">
              <w:rPr>
                <w:rFonts w:cstheme="minorHAnsi"/>
                <w:sz w:val="24"/>
                <w:szCs w:val="24"/>
              </w:rPr>
              <w:t xml:space="preserve">, </w:t>
            </w:r>
            <w:r w:rsidR="00682628" w:rsidRPr="00C62DE6">
              <w:rPr>
                <w:rFonts w:cstheme="minorHAnsi"/>
                <w:sz w:val="24"/>
                <w:szCs w:val="24"/>
              </w:rPr>
              <w:t>Advocacy and Public Policy Committee</w:t>
            </w:r>
            <w:r w:rsidRPr="00C62DE6">
              <w:rPr>
                <w:rFonts w:cstheme="minorHAnsi"/>
                <w:sz w:val="24"/>
                <w:szCs w:val="24"/>
              </w:rPr>
              <w:t xml:space="preserve">, and </w:t>
            </w:r>
            <w:r w:rsidR="00682628" w:rsidRPr="00C62DE6">
              <w:rPr>
                <w:rFonts w:cstheme="minorHAnsi"/>
                <w:sz w:val="24"/>
                <w:szCs w:val="24"/>
              </w:rPr>
              <w:t xml:space="preserve">Racial Equity </w:t>
            </w:r>
            <w:r w:rsidR="00486F16" w:rsidRPr="00C62DE6">
              <w:rPr>
                <w:rFonts w:cstheme="minorHAnsi"/>
                <w:sz w:val="24"/>
                <w:szCs w:val="24"/>
              </w:rPr>
              <w:t>Committee</w:t>
            </w:r>
            <w:r w:rsidR="00D3685C" w:rsidRPr="00C62DE6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FA1508" w:rsidRPr="00D13F1D" w14:paraId="44DB109D" w14:textId="77777777" w:rsidTr="00965B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4F462D50" w14:textId="075E5457" w:rsidR="00FA1508" w:rsidRPr="00C62DE6" w:rsidRDefault="00FA1508" w:rsidP="003E6D76">
            <w:pPr>
              <w:rPr>
                <w:rFonts w:cstheme="minorHAnsi"/>
                <w:sz w:val="24"/>
                <w:szCs w:val="24"/>
              </w:rPr>
            </w:pPr>
            <w:r w:rsidRPr="00FA1508">
              <w:rPr>
                <w:rFonts w:cstheme="minorHAnsi"/>
                <w:sz w:val="24"/>
                <w:szCs w:val="24"/>
              </w:rPr>
              <w:t>Vice Chairperson Election Results</w:t>
            </w:r>
          </w:p>
        </w:tc>
        <w:tc>
          <w:tcPr>
            <w:tcW w:w="7327" w:type="dxa"/>
          </w:tcPr>
          <w:p w14:paraId="52453A51" w14:textId="391B2971" w:rsidR="00FA1508" w:rsidRPr="00C62DE6" w:rsidRDefault="00331D0C" w:rsidP="00C87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lison shared that </w:t>
            </w:r>
            <w:r w:rsidR="00C879E0" w:rsidRPr="00C62DE6">
              <w:rPr>
                <w:rFonts w:cstheme="minorHAnsi"/>
                <w:sz w:val="24"/>
                <w:szCs w:val="24"/>
              </w:rPr>
              <w:t>13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1A1EA4">
              <w:rPr>
                <w:rFonts w:cstheme="minorHAnsi"/>
                <w:sz w:val="24"/>
                <w:szCs w:val="24"/>
              </w:rPr>
              <w:t xml:space="preserve">out of 22 </w:t>
            </w:r>
            <w:r>
              <w:rPr>
                <w:rFonts w:cstheme="minorHAnsi"/>
                <w:sz w:val="24"/>
                <w:szCs w:val="24"/>
              </w:rPr>
              <w:t>Councilmembers have voted for the Vice Chair position</w:t>
            </w:r>
            <w:r w:rsidR="001A1EA4">
              <w:rPr>
                <w:rFonts w:cstheme="minorHAnsi"/>
                <w:sz w:val="24"/>
                <w:szCs w:val="24"/>
              </w:rPr>
              <w:t xml:space="preserve">. We </w:t>
            </w:r>
            <w:r w:rsidR="002C5651">
              <w:rPr>
                <w:rFonts w:cstheme="minorHAnsi"/>
                <w:sz w:val="24"/>
                <w:szCs w:val="24"/>
              </w:rPr>
              <w:t>need</w:t>
            </w:r>
            <w:r w:rsidR="001A1EA4">
              <w:rPr>
                <w:rFonts w:cstheme="minorHAnsi"/>
                <w:sz w:val="24"/>
                <w:szCs w:val="24"/>
              </w:rPr>
              <w:t xml:space="preserve"> more votes because the vote is too close. </w:t>
            </w:r>
            <w:r w:rsidR="00336591">
              <w:rPr>
                <w:rFonts w:cstheme="minorHAnsi"/>
                <w:sz w:val="24"/>
                <w:szCs w:val="24"/>
              </w:rPr>
              <w:t>C</w:t>
            </w:r>
            <w:r w:rsidR="00336591">
              <w:t xml:space="preserve">haron P.W. Hines </w:t>
            </w:r>
            <w:r w:rsidR="00C879E0" w:rsidRPr="00C62DE6">
              <w:rPr>
                <w:rFonts w:cstheme="minorHAnsi"/>
                <w:sz w:val="24"/>
                <w:szCs w:val="24"/>
              </w:rPr>
              <w:t>suggested creating a video or recording</w:t>
            </w:r>
            <w:r w:rsidR="00370545">
              <w:rPr>
                <w:rFonts w:cstheme="minorHAnsi"/>
                <w:sz w:val="24"/>
                <w:szCs w:val="24"/>
              </w:rPr>
              <w:t xml:space="preserve"> of the candidates so that new Councilmembers can </w:t>
            </w:r>
            <w:r w:rsidR="00C879E0" w:rsidRPr="00C62DE6">
              <w:rPr>
                <w:rFonts w:cstheme="minorHAnsi"/>
                <w:sz w:val="24"/>
                <w:szCs w:val="24"/>
              </w:rPr>
              <w:t xml:space="preserve">feel more comfortable </w:t>
            </w:r>
            <w:r w:rsidR="00C879E0" w:rsidRPr="00C62DE6">
              <w:rPr>
                <w:rFonts w:cstheme="minorHAnsi"/>
                <w:sz w:val="24"/>
                <w:szCs w:val="24"/>
              </w:rPr>
              <w:lastRenderedPageBreak/>
              <w:t xml:space="preserve">deciding </w:t>
            </w:r>
            <w:r w:rsidR="00370545">
              <w:rPr>
                <w:rFonts w:cstheme="minorHAnsi"/>
                <w:sz w:val="24"/>
                <w:szCs w:val="24"/>
              </w:rPr>
              <w:t xml:space="preserve">who to vote </w:t>
            </w:r>
            <w:r w:rsidR="00C879E0" w:rsidRPr="00C62DE6">
              <w:rPr>
                <w:rFonts w:cstheme="minorHAnsi"/>
                <w:sz w:val="24"/>
                <w:szCs w:val="24"/>
              </w:rPr>
              <w:t>for</w:t>
            </w:r>
            <w:r w:rsidR="00370545">
              <w:rPr>
                <w:rFonts w:cstheme="minorHAnsi"/>
                <w:sz w:val="24"/>
                <w:szCs w:val="24"/>
              </w:rPr>
              <w:t>. DD Council staff agreed to support the candidates in creating a video or recording with their statement.</w:t>
            </w:r>
          </w:p>
        </w:tc>
      </w:tr>
      <w:tr w:rsidR="00B11FFE" w:rsidRPr="001533B7" w14:paraId="50DCB41D" w14:textId="77777777" w:rsidTr="00965B64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6B49A6B1" w14:textId="54CD5AC1" w:rsidR="00B11FFE" w:rsidRPr="00C62DE6" w:rsidRDefault="00B11FFE" w:rsidP="00FA5AD0">
            <w:pPr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lastRenderedPageBreak/>
              <w:t>Review of Previous Meeting Minutes</w:t>
            </w:r>
          </w:p>
          <w:p w14:paraId="038CBF27" w14:textId="24B0082C" w:rsidR="00B11FFE" w:rsidRPr="00C62DE6" w:rsidRDefault="006F4FBC" w:rsidP="00C62DE6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62DE6">
              <w:rPr>
                <w:rFonts w:cstheme="minorHAnsi"/>
                <w:b w:val="0"/>
                <w:bCs w:val="0"/>
                <w:sz w:val="24"/>
                <w:szCs w:val="24"/>
              </w:rPr>
              <w:t>September 21</w:t>
            </w:r>
            <w:r w:rsidR="00B11FFE" w:rsidRPr="00C62DE6">
              <w:rPr>
                <w:rFonts w:cstheme="minorHAnsi"/>
                <w:b w:val="0"/>
                <w:bCs w:val="0"/>
                <w:sz w:val="24"/>
                <w:szCs w:val="24"/>
              </w:rPr>
              <w:t xml:space="preserve">, </w:t>
            </w:r>
            <w:r w:rsidRPr="00C62DE6">
              <w:rPr>
                <w:rFonts w:cstheme="minorHAnsi"/>
                <w:b w:val="0"/>
                <w:bCs w:val="0"/>
                <w:sz w:val="24"/>
                <w:szCs w:val="24"/>
              </w:rPr>
              <w:t>2023,</w:t>
            </w:r>
            <w:r w:rsidR="00B11FFE" w:rsidRPr="00C62DE6">
              <w:rPr>
                <w:rFonts w:cstheme="minorHAnsi"/>
                <w:b w:val="0"/>
                <w:bCs w:val="0"/>
                <w:sz w:val="24"/>
                <w:szCs w:val="24"/>
              </w:rPr>
              <w:t xml:space="preserve"> Minutes</w:t>
            </w:r>
          </w:p>
        </w:tc>
        <w:tc>
          <w:tcPr>
            <w:tcW w:w="7327" w:type="dxa"/>
          </w:tcPr>
          <w:p w14:paraId="2AE1E3B4" w14:textId="0DA04F1B" w:rsidR="00B11FFE" w:rsidRPr="00C62DE6" w:rsidRDefault="00B11FFE" w:rsidP="00B11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 xml:space="preserve">Item: </w:t>
            </w:r>
            <w:r w:rsidR="00346AD4">
              <w:rPr>
                <w:rFonts w:cstheme="minorHAnsi"/>
                <w:sz w:val="24"/>
                <w:szCs w:val="24"/>
              </w:rPr>
              <w:t>September 21,</w:t>
            </w:r>
            <w:r w:rsidRPr="00C62DE6">
              <w:rPr>
                <w:rFonts w:cstheme="minorHAnsi"/>
                <w:sz w:val="24"/>
                <w:szCs w:val="24"/>
              </w:rPr>
              <w:t xml:space="preserve"> </w:t>
            </w:r>
            <w:proofErr w:type="gramStart"/>
            <w:r w:rsidRPr="00C62DE6">
              <w:rPr>
                <w:rFonts w:cstheme="minorHAnsi"/>
                <w:sz w:val="24"/>
                <w:szCs w:val="24"/>
              </w:rPr>
              <w:t>202</w:t>
            </w:r>
            <w:r w:rsidR="00187CE8" w:rsidRPr="00C62DE6">
              <w:rPr>
                <w:rFonts w:cstheme="minorHAnsi"/>
                <w:sz w:val="24"/>
                <w:szCs w:val="24"/>
              </w:rPr>
              <w:t>3</w:t>
            </w:r>
            <w:proofErr w:type="gramEnd"/>
            <w:r w:rsidRPr="00C62DE6">
              <w:rPr>
                <w:rFonts w:cstheme="minorHAnsi"/>
                <w:sz w:val="24"/>
                <w:szCs w:val="24"/>
              </w:rPr>
              <w:t xml:space="preserve"> Minutes</w:t>
            </w:r>
          </w:p>
          <w:p w14:paraId="36E9480F" w14:textId="71508596" w:rsidR="00B11FFE" w:rsidRPr="00C62DE6" w:rsidRDefault="00B11FFE" w:rsidP="00B11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Discussion/Corrections:</w:t>
            </w:r>
            <w:r w:rsidR="00EB76FA" w:rsidRPr="00C62DE6">
              <w:rPr>
                <w:rFonts w:cstheme="minorHAnsi"/>
                <w:sz w:val="24"/>
                <w:szCs w:val="24"/>
              </w:rPr>
              <w:t xml:space="preserve"> </w:t>
            </w:r>
            <w:r w:rsidR="00346AD4">
              <w:rPr>
                <w:rFonts w:cstheme="minorHAnsi"/>
                <w:sz w:val="24"/>
                <w:szCs w:val="24"/>
              </w:rPr>
              <w:t>None</w:t>
            </w:r>
          </w:p>
          <w:p w14:paraId="2E7E2EDB" w14:textId="519D0D4C" w:rsidR="00B11FFE" w:rsidRPr="00C62DE6" w:rsidRDefault="00B11FFE" w:rsidP="00B11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1</w:t>
            </w:r>
            <w:r w:rsidRPr="00C62DE6">
              <w:rPr>
                <w:rFonts w:cstheme="minorHAnsi"/>
                <w:sz w:val="24"/>
                <w:szCs w:val="24"/>
                <w:vertAlign w:val="superscript"/>
              </w:rPr>
              <w:t>st</w:t>
            </w:r>
            <w:r w:rsidRPr="00C62DE6">
              <w:rPr>
                <w:rFonts w:cstheme="minorHAnsi"/>
                <w:sz w:val="24"/>
                <w:szCs w:val="24"/>
              </w:rPr>
              <w:t xml:space="preserve"> Motion:</w:t>
            </w:r>
            <w:r w:rsidR="00187CE8" w:rsidRPr="00C62DE6">
              <w:rPr>
                <w:rFonts w:cstheme="minorHAnsi"/>
                <w:sz w:val="24"/>
                <w:szCs w:val="24"/>
              </w:rPr>
              <w:t xml:space="preserve"> </w:t>
            </w:r>
            <w:r w:rsidR="00AD5280" w:rsidRPr="00C62DE6">
              <w:rPr>
                <w:rFonts w:cstheme="minorHAnsi"/>
                <w:sz w:val="24"/>
                <w:szCs w:val="24"/>
              </w:rPr>
              <w:t>Zoe</w:t>
            </w:r>
            <w:r w:rsidR="00806D8D" w:rsidRPr="00C62DE6">
              <w:rPr>
                <w:rFonts w:cstheme="minorHAnsi"/>
                <w:sz w:val="24"/>
                <w:szCs w:val="24"/>
              </w:rPr>
              <w:t xml:space="preserve"> Gross</w:t>
            </w:r>
          </w:p>
          <w:p w14:paraId="39D8655F" w14:textId="5F2F3CFC" w:rsidR="00B11FFE" w:rsidRPr="00C62DE6" w:rsidRDefault="00B11FFE" w:rsidP="00B11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2</w:t>
            </w:r>
            <w:r w:rsidRPr="00C62DE6">
              <w:rPr>
                <w:rFonts w:cstheme="minorHAnsi"/>
                <w:sz w:val="24"/>
                <w:szCs w:val="24"/>
                <w:vertAlign w:val="superscript"/>
              </w:rPr>
              <w:t>nd</w:t>
            </w:r>
            <w:r w:rsidRPr="00C62DE6">
              <w:rPr>
                <w:rFonts w:cstheme="minorHAnsi"/>
                <w:sz w:val="24"/>
                <w:szCs w:val="24"/>
              </w:rPr>
              <w:t xml:space="preserve"> Motion:</w:t>
            </w:r>
            <w:r w:rsidR="00187CE8" w:rsidRPr="00C62DE6">
              <w:rPr>
                <w:rFonts w:cstheme="minorHAnsi"/>
                <w:sz w:val="24"/>
                <w:szCs w:val="24"/>
              </w:rPr>
              <w:t xml:space="preserve"> Nikkie</w:t>
            </w:r>
            <w:r w:rsidR="00EE2091" w:rsidRPr="00C62DE6">
              <w:rPr>
                <w:rFonts w:cstheme="minorHAnsi"/>
                <w:sz w:val="24"/>
                <w:szCs w:val="24"/>
              </w:rPr>
              <w:t xml:space="preserve"> Stewart</w:t>
            </w:r>
          </w:p>
          <w:p w14:paraId="652B800F" w14:textId="5E0E8169" w:rsidR="00B11FFE" w:rsidRPr="00C62DE6" w:rsidRDefault="00B11FFE" w:rsidP="00B11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 xml:space="preserve">Vote: </w:t>
            </w:r>
            <w:r w:rsidR="00346AD4">
              <w:rPr>
                <w:rFonts w:cstheme="minorHAnsi"/>
                <w:sz w:val="24"/>
                <w:szCs w:val="24"/>
              </w:rPr>
              <w:t>Approved</w:t>
            </w:r>
          </w:p>
        </w:tc>
      </w:tr>
      <w:tr w:rsidR="00B11FFE" w:rsidRPr="00D13F1D" w14:paraId="46A01C03" w14:textId="77777777" w:rsidTr="00965B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4B06441E" w14:textId="7A66DE05" w:rsidR="009647B7" w:rsidRDefault="009647B7" w:rsidP="00217297">
            <w:r>
              <w:rPr>
                <w:sz w:val="24"/>
                <w:szCs w:val="24"/>
              </w:rPr>
              <w:t>FY24 DD Council Budget Vote</w:t>
            </w:r>
          </w:p>
          <w:p w14:paraId="16C2F303" w14:textId="60BBE824" w:rsidR="00DB5636" w:rsidRPr="00C62DE6" w:rsidRDefault="00DB5636" w:rsidP="009647B7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327" w:type="dxa"/>
          </w:tcPr>
          <w:p w14:paraId="69214F32" w14:textId="6E993E22" w:rsidR="00A771BB" w:rsidRPr="00A771BB" w:rsidRDefault="00A771BB" w:rsidP="00DB5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Alison Whyte, DDC Exec. Dir</w:t>
            </w:r>
            <w:r>
              <w:rPr>
                <w:rFonts w:cstheme="minorHAnsi"/>
                <w:sz w:val="24"/>
                <w:szCs w:val="24"/>
              </w:rPr>
              <w:t xml:space="preserve"> presented the proposed budget for FY24.</w:t>
            </w:r>
          </w:p>
          <w:p w14:paraId="0B11CA7E" w14:textId="77777777" w:rsidR="00A771BB" w:rsidRDefault="00A771BB" w:rsidP="00DB5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  <w:p w14:paraId="00C002D7" w14:textId="3DE81246" w:rsidR="00DB5636" w:rsidRPr="00C62DE6" w:rsidRDefault="00DB5636" w:rsidP="00DB5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 xml:space="preserve">Item: </w:t>
            </w:r>
            <w:r w:rsidR="00644DFD">
              <w:rPr>
                <w:rFonts w:cstheme="minorHAnsi"/>
                <w:sz w:val="24"/>
                <w:szCs w:val="24"/>
              </w:rPr>
              <w:t xml:space="preserve">FY24 DD Council </w:t>
            </w:r>
            <w:r w:rsidRPr="00C62DE6">
              <w:rPr>
                <w:rFonts w:cstheme="minorHAnsi"/>
                <w:sz w:val="24"/>
                <w:szCs w:val="24"/>
              </w:rPr>
              <w:t>Budget</w:t>
            </w:r>
          </w:p>
          <w:p w14:paraId="6626C056" w14:textId="4C642838" w:rsidR="00C60376" w:rsidRDefault="00DB5636" w:rsidP="00DB5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Discussion/Corrections:</w:t>
            </w:r>
          </w:p>
          <w:p w14:paraId="78496B3C" w14:textId="77777777" w:rsidR="00A771BB" w:rsidRDefault="002B085F" w:rsidP="00A771BB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2B085F">
              <w:rPr>
                <w:rFonts w:cstheme="minorHAnsi"/>
                <w:sz w:val="24"/>
                <w:szCs w:val="24"/>
              </w:rPr>
              <w:t>Andres Alejandro Crucet-Choi asked, “</w:t>
            </w:r>
            <w:r w:rsidR="0044766C">
              <w:rPr>
                <w:rFonts w:cstheme="minorHAnsi"/>
                <w:sz w:val="24"/>
                <w:szCs w:val="24"/>
              </w:rPr>
              <w:t>Do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2B085F">
              <w:rPr>
                <w:rFonts w:cstheme="minorHAnsi"/>
                <w:sz w:val="24"/>
                <w:szCs w:val="24"/>
              </w:rPr>
              <w:t xml:space="preserve">we have sufficient funds </w:t>
            </w:r>
            <w:r w:rsidR="0044766C">
              <w:rPr>
                <w:rFonts w:cstheme="minorHAnsi"/>
                <w:sz w:val="24"/>
                <w:szCs w:val="24"/>
              </w:rPr>
              <w:t>for</w:t>
            </w:r>
            <w:r w:rsidRPr="002B085F">
              <w:rPr>
                <w:rFonts w:cstheme="minorHAnsi"/>
                <w:sz w:val="24"/>
                <w:szCs w:val="24"/>
              </w:rPr>
              <w:t xml:space="preserve"> translation cost</w:t>
            </w:r>
            <w:r w:rsidR="0044766C">
              <w:rPr>
                <w:rFonts w:cstheme="minorHAnsi"/>
                <w:sz w:val="24"/>
                <w:szCs w:val="24"/>
              </w:rPr>
              <w:t>s</w:t>
            </w:r>
            <w:r w:rsidRPr="002B085F">
              <w:rPr>
                <w:rFonts w:cstheme="minorHAnsi"/>
                <w:sz w:val="24"/>
                <w:szCs w:val="24"/>
              </w:rPr>
              <w:t>?”</w:t>
            </w:r>
            <w:r w:rsidR="0044766C">
              <w:rPr>
                <w:rFonts w:cstheme="minorHAnsi"/>
                <w:sz w:val="24"/>
                <w:szCs w:val="24"/>
              </w:rPr>
              <w:t xml:space="preserve"> Alison shared that</w:t>
            </w:r>
            <w:r w:rsidR="006949C9">
              <w:rPr>
                <w:rFonts w:cstheme="minorHAnsi"/>
                <w:sz w:val="24"/>
                <w:szCs w:val="24"/>
              </w:rPr>
              <w:t xml:space="preserve"> we have $10,000 dedicated </w:t>
            </w:r>
            <w:r w:rsidR="00AB6436">
              <w:rPr>
                <w:rFonts w:cstheme="minorHAnsi"/>
                <w:sz w:val="24"/>
                <w:szCs w:val="24"/>
              </w:rPr>
              <w:t>to</w:t>
            </w:r>
            <w:r w:rsidR="006949C9">
              <w:rPr>
                <w:rFonts w:cstheme="minorHAnsi"/>
                <w:sz w:val="24"/>
                <w:szCs w:val="24"/>
              </w:rPr>
              <w:t xml:space="preserve"> interpretation and translation</w:t>
            </w:r>
            <w:r w:rsidR="00AB6436">
              <w:rPr>
                <w:rFonts w:cstheme="minorHAnsi"/>
                <w:sz w:val="24"/>
                <w:szCs w:val="24"/>
              </w:rPr>
              <w:t xml:space="preserve">. </w:t>
            </w:r>
            <w:r w:rsidR="00212F97">
              <w:rPr>
                <w:rFonts w:cstheme="minorHAnsi"/>
                <w:sz w:val="24"/>
                <w:szCs w:val="24"/>
              </w:rPr>
              <w:t xml:space="preserve">We provide </w:t>
            </w:r>
            <w:r w:rsidR="00814D10">
              <w:rPr>
                <w:rFonts w:cstheme="minorHAnsi"/>
                <w:sz w:val="24"/>
                <w:szCs w:val="24"/>
              </w:rPr>
              <w:t>language access</w:t>
            </w:r>
            <w:r w:rsidR="00212F97">
              <w:rPr>
                <w:rFonts w:cstheme="minorHAnsi"/>
                <w:sz w:val="24"/>
                <w:szCs w:val="24"/>
              </w:rPr>
              <w:t xml:space="preserve"> proactively for some meetings, and upon request for others, and $10,000 has been </w:t>
            </w:r>
            <w:r w:rsidR="00814D10">
              <w:rPr>
                <w:rFonts w:cstheme="minorHAnsi"/>
                <w:sz w:val="24"/>
                <w:szCs w:val="24"/>
              </w:rPr>
              <w:t>enough to meet our needs</w:t>
            </w:r>
            <w:r w:rsidR="00AB6436">
              <w:rPr>
                <w:rFonts w:cstheme="minorHAnsi"/>
                <w:sz w:val="24"/>
                <w:szCs w:val="24"/>
              </w:rPr>
              <w:t xml:space="preserve"> in the past</w:t>
            </w:r>
            <w:r w:rsidR="00814D10">
              <w:rPr>
                <w:rFonts w:cstheme="minorHAnsi"/>
                <w:sz w:val="24"/>
                <w:szCs w:val="24"/>
              </w:rPr>
              <w:t>.</w:t>
            </w:r>
            <w:r w:rsidR="00A771BB">
              <w:rPr>
                <w:rFonts w:cstheme="minorHAnsi"/>
                <w:sz w:val="24"/>
                <w:szCs w:val="24"/>
              </w:rPr>
              <w:t xml:space="preserve"> For some of our activities, other agencies, DDS in particular, cover language access costs.</w:t>
            </w:r>
          </w:p>
          <w:p w14:paraId="6B554D01" w14:textId="542E318C" w:rsidR="002B085F" w:rsidRPr="00C60376" w:rsidRDefault="00A771BB" w:rsidP="00DB5636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A771BB">
              <w:rPr>
                <w:rFonts w:cstheme="minorHAnsi"/>
                <w:sz w:val="24"/>
                <w:szCs w:val="24"/>
              </w:rPr>
              <w:t xml:space="preserve">Anna Dunn asked, “Where </w:t>
            </w:r>
            <w:r>
              <w:rPr>
                <w:rFonts w:cstheme="minorHAnsi"/>
                <w:sz w:val="24"/>
                <w:szCs w:val="24"/>
              </w:rPr>
              <w:t>do</w:t>
            </w:r>
            <w:r w:rsidR="00C80DAC">
              <w:rPr>
                <w:rFonts w:cstheme="minorHAnsi"/>
                <w:sz w:val="24"/>
                <w:szCs w:val="24"/>
              </w:rPr>
              <w:t xml:space="preserve"> funds for </w:t>
            </w:r>
            <w:r w:rsidR="004B2EDE">
              <w:rPr>
                <w:rFonts w:cstheme="minorHAnsi"/>
                <w:sz w:val="24"/>
                <w:szCs w:val="24"/>
              </w:rPr>
              <w:t>c</w:t>
            </w:r>
            <w:r w:rsidRPr="00A771BB">
              <w:rPr>
                <w:rFonts w:cstheme="minorHAnsi"/>
                <w:sz w:val="24"/>
                <w:szCs w:val="24"/>
              </w:rPr>
              <w:t xml:space="preserve">ommittee </w:t>
            </w:r>
            <w:r w:rsidR="00C80DAC">
              <w:rPr>
                <w:rFonts w:cstheme="minorHAnsi"/>
                <w:sz w:val="24"/>
                <w:szCs w:val="24"/>
              </w:rPr>
              <w:t>work come from?</w:t>
            </w:r>
            <w:r w:rsidR="004B2EDE">
              <w:rPr>
                <w:rFonts w:cstheme="minorHAnsi"/>
                <w:sz w:val="24"/>
                <w:szCs w:val="24"/>
              </w:rPr>
              <w:t xml:space="preserve">” Alison shared that committee work would fall under </w:t>
            </w:r>
            <w:r w:rsidR="00D0372F">
              <w:rPr>
                <w:rFonts w:cstheme="minorHAnsi"/>
                <w:sz w:val="24"/>
                <w:szCs w:val="24"/>
              </w:rPr>
              <w:t>State Plan activities and come out of those line items depending on the focus of the activity.</w:t>
            </w:r>
          </w:p>
          <w:p w14:paraId="798F8DF3" w14:textId="63714027" w:rsidR="00DB5636" w:rsidRPr="00C62DE6" w:rsidRDefault="00DB5636" w:rsidP="00DB5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1</w:t>
            </w:r>
            <w:r w:rsidRPr="00C62DE6">
              <w:rPr>
                <w:rFonts w:cstheme="minorHAnsi"/>
                <w:sz w:val="24"/>
                <w:szCs w:val="24"/>
                <w:vertAlign w:val="superscript"/>
              </w:rPr>
              <w:t>st</w:t>
            </w:r>
            <w:r w:rsidRPr="00C62DE6">
              <w:rPr>
                <w:rFonts w:cstheme="minorHAnsi"/>
                <w:sz w:val="24"/>
                <w:szCs w:val="24"/>
              </w:rPr>
              <w:t xml:space="preserve"> Motion: </w:t>
            </w:r>
            <w:r w:rsidR="00AD5280" w:rsidRPr="00C62DE6">
              <w:rPr>
                <w:rFonts w:cstheme="minorHAnsi"/>
                <w:sz w:val="24"/>
                <w:szCs w:val="24"/>
              </w:rPr>
              <w:t>Anna</w:t>
            </w:r>
            <w:r w:rsidR="008F452A" w:rsidRPr="00C62DE6">
              <w:rPr>
                <w:rFonts w:cstheme="minorHAnsi"/>
                <w:sz w:val="24"/>
                <w:szCs w:val="24"/>
              </w:rPr>
              <w:t xml:space="preserve"> Dunn</w:t>
            </w:r>
          </w:p>
          <w:p w14:paraId="134590E7" w14:textId="36B173EB" w:rsidR="00DB5636" w:rsidRPr="00C62DE6" w:rsidRDefault="00DB5636" w:rsidP="00DB5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2</w:t>
            </w:r>
            <w:r w:rsidRPr="00C62DE6">
              <w:rPr>
                <w:rFonts w:cstheme="minorHAnsi"/>
                <w:sz w:val="24"/>
                <w:szCs w:val="24"/>
                <w:vertAlign w:val="superscript"/>
              </w:rPr>
              <w:t>nd</w:t>
            </w:r>
            <w:r w:rsidRPr="00C62DE6">
              <w:rPr>
                <w:rFonts w:cstheme="minorHAnsi"/>
                <w:sz w:val="24"/>
                <w:szCs w:val="24"/>
              </w:rPr>
              <w:t xml:space="preserve"> Motion:</w:t>
            </w:r>
            <w:r w:rsidR="00AD5280" w:rsidRPr="00C62DE6">
              <w:rPr>
                <w:rFonts w:cstheme="minorHAnsi"/>
                <w:sz w:val="24"/>
                <w:szCs w:val="24"/>
              </w:rPr>
              <w:t xml:space="preserve"> Zoe</w:t>
            </w:r>
            <w:r w:rsidR="00217297" w:rsidRPr="00C62DE6">
              <w:rPr>
                <w:rFonts w:cstheme="minorHAnsi"/>
                <w:sz w:val="24"/>
                <w:szCs w:val="24"/>
              </w:rPr>
              <w:t xml:space="preserve"> Gross</w:t>
            </w:r>
          </w:p>
          <w:p w14:paraId="7E8EC81E" w14:textId="014805B8" w:rsidR="00C109E7" w:rsidRPr="00C62DE6" w:rsidRDefault="00DB5636" w:rsidP="00DB5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Vote:</w:t>
            </w:r>
            <w:r w:rsidR="002B085F">
              <w:rPr>
                <w:rFonts w:cstheme="minorHAnsi"/>
                <w:sz w:val="24"/>
                <w:szCs w:val="24"/>
              </w:rPr>
              <w:t xml:space="preserve"> </w:t>
            </w:r>
            <w:r w:rsidR="00AD5280" w:rsidRPr="00C62DE6">
              <w:rPr>
                <w:rFonts w:cstheme="minorHAnsi"/>
                <w:sz w:val="24"/>
                <w:szCs w:val="24"/>
              </w:rPr>
              <w:t>Approved</w:t>
            </w:r>
          </w:p>
        </w:tc>
      </w:tr>
      <w:tr w:rsidR="00B11FFE" w:rsidRPr="00D13F1D" w14:paraId="604A5630" w14:textId="77777777" w:rsidTr="00965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1DF18B2A" w14:textId="77777777" w:rsidR="004C1E2A" w:rsidRPr="00C62DE6" w:rsidRDefault="00B11FFE" w:rsidP="004C1E2A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State Plan Committee Updates</w:t>
            </w:r>
          </w:p>
          <w:p w14:paraId="644310F8" w14:textId="5EEB56FB" w:rsidR="00CC754C" w:rsidRPr="00C62DE6" w:rsidRDefault="00CC754C" w:rsidP="00C109E7">
            <w:pPr>
              <w:pStyle w:val="ListParagraph"/>
              <w:rPr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327" w:type="dxa"/>
          </w:tcPr>
          <w:p w14:paraId="165BF172" w14:textId="4B0F9672" w:rsidR="00C109E7" w:rsidRPr="00C62DE6" w:rsidRDefault="0031651F" w:rsidP="00BA15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 xml:space="preserve">Jane Brown, Committee Chair, reviewed the work of the State Plan Committee </w:t>
            </w:r>
            <w:r w:rsidR="00575B73" w:rsidRPr="00C62DE6">
              <w:rPr>
                <w:rFonts w:cstheme="minorHAnsi"/>
                <w:sz w:val="24"/>
                <w:szCs w:val="24"/>
              </w:rPr>
              <w:t xml:space="preserve">and </w:t>
            </w:r>
            <w:r w:rsidR="00C109E7" w:rsidRPr="00C62DE6">
              <w:rPr>
                <w:rFonts w:cstheme="minorHAnsi"/>
                <w:sz w:val="24"/>
                <w:szCs w:val="24"/>
              </w:rPr>
              <w:t>shared</w:t>
            </w:r>
            <w:r w:rsidRPr="00C62DE6">
              <w:rPr>
                <w:rFonts w:cstheme="minorHAnsi"/>
                <w:sz w:val="24"/>
                <w:szCs w:val="24"/>
              </w:rPr>
              <w:t xml:space="preserve"> updates.</w:t>
            </w:r>
            <w:r w:rsidR="00C2435E">
              <w:rPr>
                <w:rFonts w:cstheme="minorHAnsi"/>
                <w:sz w:val="24"/>
                <w:szCs w:val="24"/>
              </w:rPr>
              <w:t xml:space="preserve"> The FY24-25 Grant Review</w:t>
            </w:r>
            <w:r w:rsidR="009550E0">
              <w:rPr>
                <w:rFonts w:cstheme="minorHAnsi"/>
                <w:sz w:val="24"/>
                <w:szCs w:val="24"/>
              </w:rPr>
              <w:t xml:space="preserve"> process is underway from </w:t>
            </w:r>
            <w:r w:rsidR="00C109E7" w:rsidRPr="00C62DE6">
              <w:rPr>
                <w:rFonts w:cstheme="minorHAnsi"/>
                <w:sz w:val="24"/>
                <w:szCs w:val="24"/>
              </w:rPr>
              <w:t>December</w:t>
            </w:r>
            <w:r w:rsidR="009550E0">
              <w:rPr>
                <w:rFonts w:cstheme="minorHAnsi"/>
                <w:sz w:val="24"/>
                <w:szCs w:val="24"/>
              </w:rPr>
              <w:t xml:space="preserve"> 7, </w:t>
            </w:r>
            <w:proofErr w:type="gramStart"/>
            <w:r w:rsidR="009550E0">
              <w:rPr>
                <w:rFonts w:cstheme="minorHAnsi"/>
                <w:sz w:val="24"/>
                <w:szCs w:val="24"/>
              </w:rPr>
              <w:t>2023</w:t>
            </w:r>
            <w:proofErr w:type="gramEnd"/>
            <w:r w:rsidR="009550E0">
              <w:rPr>
                <w:rFonts w:cstheme="minorHAnsi"/>
                <w:sz w:val="24"/>
                <w:szCs w:val="24"/>
              </w:rPr>
              <w:t xml:space="preserve"> through January 12, 2024.</w:t>
            </w:r>
            <w:r w:rsidR="00FD4AFA">
              <w:rPr>
                <w:rFonts w:cstheme="minorHAnsi"/>
                <w:sz w:val="24"/>
                <w:szCs w:val="24"/>
              </w:rPr>
              <w:t xml:space="preserve"> There were 1</w:t>
            </w:r>
            <w:r w:rsidR="00C109E7" w:rsidRPr="00C62DE6">
              <w:rPr>
                <w:rFonts w:cstheme="minorHAnsi"/>
                <w:sz w:val="24"/>
                <w:szCs w:val="24"/>
              </w:rPr>
              <w:t>6 applications</w:t>
            </w:r>
            <w:r w:rsidR="00BA1505">
              <w:rPr>
                <w:rFonts w:cstheme="minorHAnsi"/>
                <w:sz w:val="24"/>
                <w:szCs w:val="24"/>
              </w:rPr>
              <w:t xml:space="preserve"> submitted. Grant winners will be announced in late January and grantees should receive their funds in March 2024.</w:t>
            </w:r>
          </w:p>
        </w:tc>
      </w:tr>
      <w:tr w:rsidR="00B11FFE" w:rsidRPr="00D13F1D" w14:paraId="08DBF413" w14:textId="77777777" w:rsidTr="00965B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5FD46F2C" w14:textId="73B9C9FE" w:rsidR="00B11FFE" w:rsidRPr="00C62DE6" w:rsidRDefault="00B11FFE" w:rsidP="00FA5AD0">
            <w:pPr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Advocacy and Public Policy Committee Updates</w:t>
            </w:r>
          </w:p>
          <w:p w14:paraId="2BEAFF2E" w14:textId="18918FE3" w:rsidR="00790331" w:rsidRPr="00C62DE6" w:rsidRDefault="00C34D32" w:rsidP="00C109E7">
            <w:pPr>
              <w:pStyle w:val="ListParagraph"/>
              <w:spacing w:after="200" w:line="276" w:lineRule="auto"/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62DE6">
              <w:rPr>
                <w:rFonts w:cstheme="minorHAnsi"/>
                <w:b w:val="0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7327" w:type="dxa"/>
          </w:tcPr>
          <w:p w14:paraId="18337353" w14:textId="1B0BA65C" w:rsidR="00B11FFE" w:rsidRPr="00C62DE6" w:rsidRDefault="003A18CF" w:rsidP="00F30A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lison and Claire </w:t>
            </w:r>
            <w:r w:rsidR="00B63258">
              <w:rPr>
                <w:rFonts w:cstheme="minorHAnsi"/>
                <w:sz w:val="24"/>
                <w:szCs w:val="24"/>
              </w:rPr>
              <w:t>Simon</w:t>
            </w:r>
            <w:r w:rsidR="00DF488F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shared updates from the Advocacy and Public Policy Committee</w:t>
            </w:r>
            <w:r w:rsidR="00F30A0D">
              <w:rPr>
                <w:rFonts w:cstheme="minorHAnsi"/>
                <w:sz w:val="24"/>
                <w:szCs w:val="24"/>
              </w:rPr>
              <w:t>. The</w:t>
            </w:r>
            <w:r w:rsidR="00D62FD8">
              <w:rPr>
                <w:rFonts w:cstheme="minorHAnsi"/>
                <w:sz w:val="24"/>
                <w:szCs w:val="24"/>
              </w:rPr>
              <w:t xml:space="preserve"> Committee is </w:t>
            </w:r>
            <w:r w:rsidR="00F30A0D">
              <w:rPr>
                <w:rFonts w:cstheme="minorHAnsi"/>
                <w:sz w:val="24"/>
                <w:szCs w:val="24"/>
              </w:rPr>
              <w:t>working on finalizing an FY24-25 Advocacy and Public Policy Agenda with a list of priority issues and a Health Equity Position Paper. The Committee will meet in February to finalize these documents and bring them to the full Council in March 2024 for a vote.</w:t>
            </w:r>
          </w:p>
        </w:tc>
      </w:tr>
      <w:tr w:rsidR="003355AD" w:rsidRPr="00D13F1D" w14:paraId="1C9B092D" w14:textId="77777777" w:rsidTr="00965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62F5FA69" w14:textId="77777777" w:rsidR="00B63258" w:rsidRDefault="00B63258" w:rsidP="00B63258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resentation</w:t>
            </w:r>
          </w:p>
          <w:p w14:paraId="63561A66" w14:textId="653C90EC" w:rsidR="003355AD" w:rsidRPr="00B63258" w:rsidRDefault="009E5D20" w:rsidP="00FA5AD0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hyperlink r:id="rId12" w:history="1">
              <w:r w:rsidR="00B63258" w:rsidRPr="00B63258">
                <w:rPr>
                  <w:rStyle w:val="Hyperlink"/>
                  <w:b w:val="0"/>
                  <w:bCs w:val="0"/>
                  <w:sz w:val="24"/>
                  <w:szCs w:val="24"/>
                </w:rPr>
                <w:t>The Judith Campaign</w:t>
              </w:r>
            </w:hyperlink>
          </w:p>
        </w:tc>
        <w:tc>
          <w:tcPr>
            <w:tcW w:w="7327" w:type="dxa"/>
          </w:tcPr>
          <w:p w14:paraId="1AFED41B" w14:textId="3238CA73" w:rsidR="00C60376" w:rsidRPr="00DE069E" w:rsidRDefault="00B63258" w:rsidP="00DE06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63258">
              <w:rPr>
                <w:rFonts w:cstheme="minorHAnsi"/>
                <w:sz w:val="24"/>
                <w:szCs w:val="24"/>
              </w:rPr>
              <w:t>Kevin Wright</w:t>
            </w:r>
            <w:r w:rsidR="00DF488F">
              <w:rPr>
                <w:rFonts w:cstheme="minorHAnsi"/>
                <w:sz w:val="24"/>
                <w:szCs w:val="24"/>
              </w:rPr>
              <w:t xml:space="preserve"> </w:t>
            </w:r>
            <w:r w:rsidRPr="00B63258">
              <w:rPr>
                <w:rFonts w:cstheme="minorHAnsi"/>
                <w:sz w:val="24"/>
                <w:szCs w:val="24"/>
              </w:rPr>
              <w:t>shared The Judith Campaign</w:t>
            </w:r>
            <w:r w:rsidR="006F2024">
              <w:rPr>
                <w:rFonts w:cstheme="minorHAnsi"/>
                <w:sz w:val="24"/>
                <w:szCs w:val="24"/>
              </w:rPr>
              <w:t xml:space="preserve">, the DD Council’s public awareness campaign to honor Judith Heumann and </w:t>
            </w:r>
            <w:r w:rsidR="006F2024" w:rsidRPr="00DE069E">
              <w:rPr>
                <w:rFonts w:cstheme="minorHAnsi"/>
                <w:sz w:val="24"/>
                <w:szCs w:val="24"/>
              </w:rPr>
              <w:t xml:space="preserve">promote </w:t>
            </w:r>
            <w:r w:rsidR="00AE3709" w:rsidRPr="00DE069E">
              <w:rPr>
                <w:rFonts w:cstheme="minorHAnsi"/>
                <w:sz w:val="24"/>
                <w:szCs w:val="24"/>
              </w:rPr>
              <w:t>these values:</w:t>
            </w:r>
          </w:p>
          <w:p w14:paraId="4B00D08B" w14:textId="77777777" w:rsidR="00DE069E" w:rsidRPr="00DE069E" w:rsidRDefault="00DE069E" w:rsidP="00DE069E">
            <w:pPr>
              <w:numPr>
                <w:ilvl w:val="0"/>
                <w:numId w:val="26"/>
              </w:num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69E">
              <w:rPr>
                <w:b/>
                <w:bCs/>
                <w:sz w:val="24"/>
                <w:szCs w:val="24"/>
              </w:rPr>
              <w:t>J</w:t>
            </w:r>
            <w:r w:rsidRPr="00DE069E">
              <w:rPr>
                <w:sz w:val="24"/>
                <w:szCs w:val="24"/>
              </w:rPr>
              <w:t>ustice for all</w:t>
            </w:r>
          </w:p>
          <w:p w14:paraId="794D48AC" w14:textId="77777777" w:rsidR="00DE069E" w:rsidRPr="00DE069E" w:rsidRDefault="00DE069E" w:rsidP="00DE069E">
            <w:pPr>
              <w:numPr>
                <w:ilvl w:val="0"/>
                <w:numId w:val="26"/>
              </w:num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69E">
              <w:rPr>
                <w:b/>
                <w:bCs/>
                <w:sz w:val="24"/>
                <w:szCs w:val="24"/>
              </w:rPr>
              <w:t>U</w:t>
            </w:r>
            <w:r w:rsidRPr="00DE069E">
              <w:rPr>
                <w:sz w:val="24"/>
                <w:szCs w:val="24"/>
              </w:rPr>
              <w:t xml:space="preserve">ncomfortable conversations, honoring that advocacy can be hard and </w:t>
            </w:r>
            <w:proofErr w:type="gramStart"/>
            <w:r w:rsidRPr="00DE069E">
              <w:rPr>
                <w:sz w:val="24"/>
                <w:szCs w:val="24"/>
              </w:rPr>
              <w:t>uncomfortable</w:t>
            </w:r>
            <w:proofErr w:type="gramEnd"/>
          </w:p>
          <w:p w14:paraId="24E9E912" w14:textId="77777777" w:rsidR="00DE069E" w:rsidRPr="00DE069E" w:rsidRDefault="00DE069E" w:rsidP="00DE069E">
            <w:pPr>
              <w:numPr>
                <w:ilvl w:val="0"/>
                <w:numId w:val="26"/>
              </w:num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69E">
              <w:rPr>
                <w:b/>
                <w:bCs/>
                <w:sz w:val="24"/>
                <w:szCs w:val="24"/>
              </w:rPr>
              <w:t>D</w:t>
            </w:r>
            <w:r w:rsidRPr="00DE069E">
              <w:rPr>
                <w:sz w:val="24"/>
                <w:szCs w:val="24"/>
              </w:rPr>
              <w:t>irect support and the care workforce</w:t>
            </w:r>
          </w:p>
          <w:p w14:paraId="3C9F114F" w14:textId="77777777" w:rsidR="00DE069E" w:rsidRPr="00DE069E" w:rsidRDefault="00DE069E" w:rsidP="00DE069E">
            <w:pPr>
              <w:numPr>
                <w:ilvl w:val="0"/>
                <w:numId w:val="26"/>
              </w:num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69E">
              <w:rPr>
                <w:b/>
                <w:bCs/>
                <w:sz w:val="24"/>
                <w:szCs w:val="24"/>
              </w:rPr>
              <w:t>I</w:t>
            </w:r>
            <w:r w:rsidRPr="00DE069E">
              <w:rPr>
                <w:sz w:val="24"/>
                <w:szCs w:val="24"/>
              </w:rPr>
              <w:t>nclusion</w:t>
            </w:r>
          </w:p>
          <w:p w14:paraId="3D67DF43" w14:textId="77777777" w:rsidR="00DE069E" w:rsidRPr="00DE069E" w:rsidRDefault="00DE069E" w:rsidP="00DE069E">
            <w:pPr>
              <w:numPr>
                <w:ilvl w:val="0"/>
                <w:numId w:val="26"/>
              </w:num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69E">
              <w:rPr>
                <w:b/>
                <w:bCs/>
                <w:sz w:val="24"/>
                <w:szCs w:val="24"/>
              </w:rPr>
              <w:lastRenderedPageBreak/>
              <w:t>T</w:t>
            </w:r>
            <w:r w:rsidRPr="00DE069E">
              <w:rPr>
                <w:sz w:val="24"/>
                <w:szCs w:val="24"/>
              </w:rPr>
              <w:t xml:space="preserve">hrough My Eyes, honoring individual </w:t>
            </w:r>
            <w:proofErr w:type="gramStart"/>
            <w:r w:rsidRPr="00DE069E">
              <w:rPr>
                <w:sz w:val="24"/>
                <w:szCs w:val="24"/>
              </w:rPr>
              <w:t>stories</w:t>
            </w:r>
            <w:proofErr w:type="gramEnd"/>
          </w:p>
          <w:p w14:paraId="54ECE5D4" w14:textId="77777777" w:rsidR="00DE069E" w:rsidRPr="00DE069E" w:rsidRDefault="00DE069E" w:rsidP="00DE069E">
            <w:pPr>
              <w:numPr>
                <w:ilvl w:val="0"/>
                <w:numId w:val="26"/>
              </w:num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69E">
              <w:rPr>
                <w:b/>
                <w:bCs/>
                <w:sz w:val="24"/>
                <w:szCs w:val="24"/>
              </w:rPr>
              <w:t>H</w:t>
            </w:r>
            <w:r w:rsidRPr="00DE069E">
              <w:rPr>
                <w:sz w:val="24"/>
                <w:szCs w:val="24"/>
              </w:rPr>
              <w:t xml:space="preserve">ow can we make the world we want? </w:t>
            </w:r>
          </w:p>
          <w:p w14:paraId="793FB8A2" w14:textId="15FDF080" w:rsidR="003355AD" w:rsidRPr="00C16BCF" w:rsidRDefault="00575B73" w:rsidP="00C16B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F488F">
              <w:rPr>
                <w:rFonts w:cstheme="minorHAnsi"/>
                <w:sz w:val="24"/>
                <w:szCs w:val="24"/>
              </w:rPr>
              <w:t>The introduction video and Bob William's video were shared.</w:t>
            </w:r>
            <w:r w:rsidR="00C16BCF">
              <w:rPr>
                <w:rFonts w:cstheme="minorHAnsi"/>
                <w:sz w:val="24"/>
                <w:szCs w:val="24"/>
              </w:rPr>
              <w:t xml:space="preserve"> Additional videos will be released throughout the year</w:t>
            </w:r>
            <w:r w:rsidR="000B79AC">
              <w:rPr>
                <w:rFonts w:cstheme="minorHAnsi"/>
                <w:sz w:val="24"/>
                <w:szCs w:val="24"/>
              </w:rPr>
              <w:t>,</w:t>
            </w:r>
            <w:r w:rsidR="00C16BCF">
              <w:rPr>
                <w:rFonts w:cstheme="minorHAnsi"/>
                <w:sz w:val="24"/>
                <w:szCs w:val="24"/>
              </w:rPr>
              <w:t xml:space="preserve"> and everyone is encouraged to share them.</w:t>
            </w:r>
          </w:p>
        </w:tc>
      </w:tr>
      <w:tr w:rsidR="00322827" w:rsidRPr="00D13F1D" w14:paraId="45021854" w14:textId="77777777" w:rsidTr="00965B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3CE423EC" w14:textId="77777777" w:rsidR="00342E2A" w:rsidRDefault="00322827" w:rsidP="00322827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lastRenderedPageBreak/>
              <w:t xml:space="preserve">Presentation </w:t>
            </w:r>
          </w:p>
          <w:p w14:paraId="0916E7F7" w14:textId="10764E02" w:rsidR="00322827" w:rsidRPr="00342E2A" w:rsidRDefault="002620DC" w:rsidP="00322827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342E2A">
              <w:rPr>
                <w:rFonts w:cstheme="minorHAnsi"/>
                <w:b w:val="0"/>
                <w:bCs w:val="0"/>
                <w:sz w:val="24"/>
                <w:szCs w:val="24"/>
              </w:rPr>
              <w:t xml:space="preserve">Station MD               </w:t>
            </w:r>
          </w:p>
        </w:tc>
        <w:tc>
          <w:tcPr>
            <w:tcW w:w="7327" w:type="dxa"/>
          </w:tcPr>
          <w:p w14:paraId="4ECDB769" w14:textId="383E1791" w:rsidR="00D24F8F" w:rsidRPr="001C53CE" w:rsidRDefault="00915BB6" w:rsidP="001C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1C53CE">
              <w:rPr>
                <w:rFonts w:cstheme="minorHAnsi"/>
                <w:sz w:val="24"/>
                <w:szCs w:val="24"/>
              </w:rPr>
              <w:t>Station MD has a mission to help people with</w:t>
            </w:r>
            <w:r w:rsidR="001C53CE">
              <w:rPr>
                <w:rFonts w:cstheme="minorHAnsi"/>
                <w:sz w:val="24"/>
                <w:szCs w:val="24"/>
              </w:rPr>
              <w:t xml:space="preserve"> intellectual and developmental disabilities (IDD) </w:t>
            </w:r>
            <w:r w:rsidRPr="001C53CE">
              <w:rPr>
                <w:rFonts w:cstheme="minorHAnsi"/>
                <w:sz w:val="24"/>
                <w:szCs w:val="24"/>
              </w:rPr>
              <w:t>thrive in the community</w:t>
            </w:r>
            <w:r w:rsidR="00CF60A4">
              <w:rPr>
                <w:rFonts w:cstheme="minorHAnsi"/>
                <w:sz w:val="24"/>
                <w:szCs w:val="24"/>
              </w:rPr>
              <w:t xml:space="preserve"> by avoiding unnecessary ER visits. Station MD is a telehealth program that specializes </w:t>
            </w:r>
            <w:r w:rsidR="00AE058B">
              <w:rPr>
                <w:rFonts w:cstheme="minorHAnsi"/>
                <w:sz w:val="24"/>
                <w:szCs w:val="24"/>
              </w:rPr>
              <w:t>in working with people with IDD. They are working in DC with some people who receive services from the De</w:t>
            </w:r>
            <w:r w:rsidR="00F6256D">
              <w:rPr>
                <w:rFonts w:cstheme="minorHAnsi"/>
                <w:sz w:val="24"/>
                <w:szCs w:val="24"/>
              </w:rPr>
              <w:t xml:space="preserve">partment </w:t>
            </w:r>
            <w:proofErr w:type="gramStart"/>
            <w:r w:rsidR="00F6256D">
              <w:rPr>
                <w:rFonts w:cstheme="minorHAnsi"/>
                <w:sz w:val="24"/>
                <w:szCs w:val="24"/>
              </w:rPr>
              <w:t>on</w:t>
            </w:r>
            <w:proofErr w:type="gramEnd"/>
            <w:r w:rsidR="00F6256D">
              <w:rPr>
                <w:rFonts w:cstheme="minorHAnsi"/>
                <w:sz w:val="24"/>
                <w:szCs w:val="24"/>
              </w:rPr>
              <w:t xml:space="preserve"> Disability Services, and they are interested in expanding. </w:t>
            </w:r>
          </w:p>
        </w:tc>
      </w:tr>
      <w:tr w:rsidR="00322827" w:rsidRPr="001533B7" w14:paraId="2D297B69" w14:textId="77777777" w:rsidTr="00965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6EEB8E9A" w14:textId="4D1205F6" w:rsidR="00322827" w:rsidRPr="0078349C" w:rsidRDefault="00322827" w:rsidP="0078349C">
            <w:pPr>
              <w:rPr>
                <w:rStyle w:val="IntenseEmphasis"/>
                <w:rFonts w:cstheme="minorHAnsi"/>
                <w:i w:val="0"/>
                <w:iCs w:val="0"/>
                <w:color w:val="auto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DD Council Executive Director Report</w:t>
            </w:r>
          </w:p>
        </w:tc>
        <w:tc>
          <w:tcPr>
            <w:tcW w:w="7327" w:type="dxa"/>
          </w:tcPr>
          <w:p w14:paraId="33BC3DE8" w14:textId="77777777" w:rsidR="000A2E27" w:rsidRDefault="000A2E27" w:rsidP="00C109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ison shared the following updates:</w:t>
            </w:r>
          </w:p>
          <w:p w14:paraId="1B43D8E9" w14:textId="77777777" w:rsidR="000A2E27" w:rsidRDefault="000A2E27" w:rsidP="00C109E7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proofErr w:type="gramStart"/>
            <w:r w:rsidRPr="000A2E27">
              <w:rPr>
                <w:rFonts w:cstheme="minorHAnsi"/>
                <w:sz w:val="24"/>
                <w:szCs w:val="24"/>
              </w:rPr>
              <w:t>Annual</w:t>
            </w:r>
            <w:proofErr w:type="gramEnd"/>
            <w:r w:rsidRPr="000A2E27">
              <w:rPr>
                <w:rFonts w:cstheme="minorHAnsi"/>
                <w:sz w:val="24"/>
                <w:szCs w:val="24"/>
              </w:rPr>
              <w:t xml:space="preserve"> DD Council Retreat will be </w:t>
            </w:r>
            <w:r>
              <w:rPr>
                <w:rFonts w:cstheme="minorHAnsi"/>
                <w:sz w:val="24"/>
                <w:szCs w:val="24"/>
              </w:rPr>
              <w:t xml:space="preserve">on </w:t>
            </w:r>
            <w:r w:rsidRPr="000A2E27">
              <w:rPr>
                <w:rFonts w:cstheme="minorHAnsi"/>
                <w:sz w:val="24"/>
                <w:szCs w:val="24"/>
              </w:rPr>
              <w:t>Thursday, February 1</w:t>
            </w:r>
            <w:r w:rsidRPr="000A2E27">
              <w:rPr>
                <w:rFonts w:cstheme="minorHAnsi"/>
                <w:sz w:val="24"/>
                <w:szCs w:val="24"/>
                <w:vertAlign w:val="superscript"/>
              </w:rPr>
              <w:t>st</w:t>
            </w:r>
            <w:r w:rsidRPr="000A2E27">
              <w:rPr>
                <w:rFonts w:cstheme="minorHAnsi"/>
                <w:sz w:val="24"/>
                <w:szCs w:val="24"/>
              </w:rPr>
              <w:t>. More information to come!</w:t>
            </w:r>
          </w:p>
          <w:p w14:paraId="780856C6" w14:textId="77777777" w:rsidR="00833ECA" w:rsidRDefault="00C109E7" w:rsidP="00833ECA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F804A2">
              <w:rPr>
                <w:rFonts w:cstheme="minorHAnsi"/>
                <w:sz w:val="24"/>
                <w:szCs w:val="24"/>
              </w:rPr>
              <w:t xml:space="preserve">Bridging Aging and Disability Networks </w:t>
            </w:r>
            <w:r w:rsidR="00F804A2" w:rsidRPr="00F804A2">
              <w:rPr>
                <w:rFonts w:cstheme="minorHAnsi"/>
                <w:sz w:val="24"/>
                <w:szCs w:val="24"/>
              </w:rPr>
              <w:t xml:space="preserve">and Racial Equity Community of Practice - </w:t>
            </w:r>
            <w:proofErr w:type="spellStart"/>
            <w:r w:rsidR="00833ECA">
              <w:rPr>
                <w:rFonts w:cstheme="minorHAnsi"/>
                <w:sz w:val="24"/>
                <w:szCs w:val="24"/>
              </w:rPr>
              <w:t>recordings</w:t>
            </w:r>
            <w:r w:rsidR="00F804A2" w:rsidRPr="00F804A2">
              <w:rPr>
                <w:rFonts w:cstheme="minorHAnsi"/>
                <w:sz w:val="24"/>
                <w:szCs w:val="24"/>
              </w:rPr>
              <w:t>s</w:t>
            </w:r>
            <w:proofErr w:type="spellEnd"/>
            <w:r w:rsidR="00F804A2" w:rsidRPr="00F804A2">
              <w:rPr>
                <w:rFonts w:cstheme="minorHAnsi"/>
                <w:sz w:val="24"/>
                <w:szCs w:val="24"/>
              </w:rPr>
              <w:t xml:space="preserve"> from the August Future Planning Series are </w:t>
            </w:r>
            <w:r w:rsidRPr="00F804A2">
              <w:rPr>
                <w:rFonts w:cstheme="minorHAnsi"/>
                <w:sz w:val="24"/>
                <w:szCs w:val="24"/>
              </w:rPr>
              <w:t xml:space="preserve">on </w:t>
            </w:r>
            <w:r w:rsidR="00F804A2" w:rsidRPr="00F804A2">
              <w:rPr>
                <w:rFonts w:cstheme="minorHAnsi"/>
                <w:sz w:val="24"/>
                <w:szCs w:val="24"/>
              </w:rPr>
              <w:t xml:space="preserve">our </w:t>
            </w:r>
            <w:r w:rsidRPr="00F804A2">
              <w:rPr>
                <w:rFonts w:cstheme="minorHAnsi"/>
                <w:sz w:val="24"/>
                <w:szCs w:val="24"/>
              </w:rPr>
              <w:t>YouTube</w:t>
            </w:r>
            <w:r w:rsidR="00F804A2" w:rsidRPr="00F804A2">
              <w:rPr>
                <w:rFonts w:cstheme="minorHAnsi"/>
                <w:sz w:val="24"/>
                <w:szCs w:val="24"/>
              </w:rPr>
              <w:t xml:space="preserve"> page.</w:t>
            </w:r>
            <w:r w:rsidR="00F804A2">
              <w:rPr>
                <w:rFonts w:cstheme="minorHAnsi"/>
                <w:sz w:val="24"/>
                <w:szCs w:val="24"/>
              </w:rPr>
              <w:t xml:space="preserve"> </w:t>
            </w:r>
            <w:r w:rsidR="00833ECA">
              <w:rPr>
                <w:rFonts w:cstheme="minorHAnsi"/>
                <w:sz w:val="24"/>
                <w:szCs w:val="24"/>
              </w:rPr>
              <w:t>We will be continuing our work on future planning in the coming year.</w:t>
            </w:r>
          </w:p>
          <w:p w14:paraId="3E53BA93" w14:textId="40CD505D" w:rsidR="00322827" w:rsidRPr="00833ECA" w:rsidRDefault="00C109E7" w:rsidP="00833ECA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33ECA">
              <w:rPr>
                <w:rFonts w:cstheme="minorHAnsi"/>
                <w:sz w:val="24"/>
                <w:szCs w:val="24"/>
              </w:rPr>
              <w:t>Reminder to Councilmembers</w:t>
            </w:r>
            <w:r w:rsidR="00833ECA">
              <w:rPr>
                <w:rFonts w:cstheme="minorHAnsi"/>
                <w:sz w:val="24"/>
                <w:szCs w:val="24"/>
              </w:rPr>
              <w:t>:</w:t>
            </w:r>
            <w:r w:rsidRPr="00833ECA">
              <w:rPr>
                <w:rFonts w:cstheme="minorHAnsi"/>
                <w:sz w:val="24"/>
                <w:szCs w:val="24"/>
              </w:rPr>
              <w:t xml:space="preserve"> please share bios and photos</w:t>
            </w:r>
            <w:r w:rsidR="00833ECA">
              <w:rPr>
                <w:rFonts w:cstheme="minorHAnsi"/>
                <w:sz w:val="24"/>
                <w:szCs w:val="24"/>
              </w:rPr>
              <w:t xml:space="preserve"> with Kevin so we can update our website.</w:t>
            </w:r>
          </w:p>
        </w:tc>
      </w:tr>
      <w:tr w:rsidR="00322827" w:rsidRPr="001533B7" w14:paraId="6C7EE85C" w14:textId="77777777" w:rsidTr="00965B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253BAFDA" w14:textId="67AAC1E2" w:rsidR="0095312E" w:rsidRPr="005B1D29" w:rsidRDefault="00322827" w:rsidP="00B16ACF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DD Council Organizational Representatives Updates</w:t>
            </w:r>
            <w:r w:rsidR="00C109E7" w:rsidRPr="00C62DE6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327" w:type="dxa"/>
          </w:tcPr>
          <w:p w14:paraId="6615CD14" w14:textId="4B4E4326" w:rsidR="00C109E7" w:rsidRPr="00E410A6" w:rsidRDefault="00C109E7" w:rsidP="00E410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410A6">
              <w:rPr>
                <w:rFonts w:cstheme="minorHAnsi"/>
                <w:sz w:val="24"/>
                <w:szCs w:val="24"/>
              </w:rPr>
              <w:t>DD Network</w:t>
            </w:r>
            <w:r w:rsidR="00E410A6">
              <w:rPr>
                <w:rFonts w:cstheme="minorHAnsi"/>
                <w:sz w:val="24"/>
                <w:szCs w:val="24"/>
              </w:rPr>
              <w:t xml:space="preserve">: </w:t>
            </w:r>
            <w:r w:rsidRPr="00E410A6">
              <w:rPr>
                <w:rFonts w:cstheme="minorHAnsi"/>
                <w:sz w:val="24"/>
                <w:szCs w:val="24"/>
              </w:rPr>
              <w:t>Disability Rights DC at University Legal Services</w:t>
            </w:r>
            <w:r w:rsidR="00E410A6">
              <w:rPr>
                <w:rFonts w:cstheme="minorHAnsi"/>
                <w:sz w:val="24"/>
                <w:szCs w:val="24"/>
              </w:rPr>
              <w:t xml:space="preserve"> – Jane Brown shared that the</w:t>
            </w:r>
            <w:r w:rsidR="00BB4ED3">
              <w:rPr>
                <w:rFonts w:cstheme="minorHAnsi"/>
                <w:sz w:val="24"/>
                <w:szCs w:val="24"/>
              </w:rPr>
              <w:t>re is an advocacy push with the</w:t>
            </w:r>
            <w:r w:rsidRPr="00E410A6">
              <w:rPr>
                <w:rFonts w:cstheme="minorHAnsi"/>
                <w:sz w:val="24"/>
                <w:szCs w:val="24"/>
              </w:rPr>
              <w:t xml:space="preserve"> </w:t>
            </w:r>
            <w:r w:rsidR="00805D7E" w:rsidRPr="00E410A6">
              <w:rPr>
                <w:rFonts w:cstheme="minorHAnsi"/>
                <w:sz w:val="24"/>
                <w:szCs w:val="24"/>
              </w:rPr>
              <w:t xml:space="preserve">Census </w:t>
            </w:r>
            <w:r w:rsidR="00BB4ED3">
              <w:rPr>
                <w:rFonts w:cstheme="minorHAnsi"/>
                <w:sz w:val="24"/>
                <w:szCs w:val="24"/>
              </w:rPr>
              <w:t>Bureau. There are proposed questions about disability</w:t>
            </w:r>
            <w:r w:rsidR="006D6B01">
              <w:rPr>
                <w:rFonts w:cstheme="minorHAnsi"/>
                <w:sz w:val="24"/>
                <w:szCs w:val="24"/>
              </w:rPr>
              <w:t>,</w:t>
            </w:r>
            <w:r w:rsidR="00BB4ED3">
              <w:rPr>
                <w:rFonts w:cstheme="minorHAnsi"/>
                <w:sz w:val="24"/>
                <w:szCs w:val="24"/>
              </w:rPr>
              <w:t xml:space="preserve"> and </w:t>
            </w:r>
            <w:r w:rsidR="00805D7E" w:rsidRPr="00E410A6">
              <w:rPr>
                <w:rFonts w:cstheme="minorHAnsi"/>
                <w:sz w:val="24"/>
                <w:szCs w:val="24"/>
              </w:rPr>
              <w:t xml:space="preserve">many disability rights advocates </w:t>
            </w:r>
            <w:r w:rsidR="006D6B01">
              <w:rPr>
                <w:rFonts w:cstheme="minorHAnsi"/>
                <w:sz w:val="24"/>
                <w:szCs w:val="24"/>
              </w:rPr>
              <w:t>think they will lead to</w:t>
            </w:r>
            <w:r w:rsidR="003C1AA2">
              <w:rPr>
                <w:rFonts w:cstheme="minorHAnsi"/>
                <w:sz w:val="24"/>
                <w:szCs w:val="24"/>
              </w:rPr>
              <w:t xml:space="preserve"> </w:t>
            </w:r>
            <w:r w:rsidR="00805D7E" w:rsidRPr="00E410A6">
              <w:rPr>
                <w:rFonts w:cstheme="minorHAnsi"/>
                <w:sz w:val="24"/>
                <w:szCs w:val="24"/>
              </w:rPr>
              <w:t>the Census undercounting people with disabilities, which will</w:t>
            </w:r>
            <w:r w:rsidR="003C1AA2">
              <w:rPr>
                <w:rFonts w:cstheme="minorHAnsi"/>
                <w:sz w:val="24"/>
                <w:szCs w:val="24"/>
              </w:rPr>
              <w:t>, in turn,</w:t>
            </w:r>
            <w:r w:rsidR="00805D7E" w:rsidRPr="00E410A6">
              <w:rPr>
                <w:rFonts w:cstheme="minorHAnsi"/>
                <w:sz w:val="24"/>
                <w:szCs w:val="24"/>
              </w:rPr>
              <w:t xml:space="preserve"> impact funding. Disability Rights DC</w:t>
            </w:r>
            <w:r w:rsidR="003C1AA2">
              <w:rPr>
                <w:rFonts w:cstheme="minorHAnsi"/>
                <w:sz w:val="24"/>
                <w:szCs w:val="24"/>
              </w:rPr>
              <w:t xml:space="preserve"> and other advocacy organizations </w:t>
            </w:r>
            <w:r w:rsidR="00A14383">
              <w:rPr>
                <w:rFonts w:cstheme="minorHAnsi"/>
                <w:sz w:val="24"/>
                <w:szCs w:val="24"/>
              </w:rPr>
              <w:t xml:space="preserve">will </w:t>
            </w:r>
            <w:r w:rsidR="00805D7E" w:rsidRPr="00E410A6">
              <w:rPr>
                <w:rFonts w:cstheme="minorHAnsi"/>
                <w:sz w:val="24"/>
                <w:szCs w:val="24"/>
              </w:rPr>
              <w:t>work</w:t>
            </w:r>
            <w:r w:rsidR="00A14383">
              <w:rPr>
                <w:rFonts w:cstheme="minorHAnsi"/>
                <w:sz w:val="24"/>
                <w:szCs w:val="24"/>
              </w:rPr>
              <w:t xml:space="preserve"> </w:t>
            </w:r>
            <w:r w:rsidR="00805D7E" w:rsidRPr="00E410A6">
              <w:rPr>
                <w:rFonts w:cstheme="minorHAnsi"/>
                <w:sz w:val="24"/>
                <w:szCs w:val="24"/>
              </w:rPr>
              <w:t xml:space="preserve">to </w:t>
            </w:r>
            <w:r w:rsidR="00A14383">
              <w:rPr>
                <w:rFonts w:cstheme="minorHAnsi"/>
                <w:sz w:val="24"/>
                <w:szCs w:val="24"/>
              </w:rPr>
              <w:t>get the q</w:t>
            </w:r>
            <w:r w:rsidR="00805D7E" w:rsidRPr="00E410A6">
              <w:rPr>
                <w:rFonts w:cstheme="minorHAnsi"/>
                <w:sz w:val="24"/>
                <w:szCs w:val="24"/>
              </w:rPr>
              <w:t xml:space="preserve">uestions changed. </w:t>
            </w:r>
            <w:r w:rsidR="00C26FD6">
              <w:rPr>
                <w:rFonts w:cstheme="minorHAnsi"/>
                <w:sz w:val="24"/>
                <w:szCs w:val="24"/>
              </w:rPr>
              <w:t xml:space="preserve">Jane also shared a reminder that the </w:t>
            </w:r>
            <w:r w:rsidR="00805D7E" w:rsidRPr="00E410A6">
              <w:rPr>
                <w:rFonts w:cstheme="minorHAnsi"/>
                <w:sz w:val="24"/>
                <w:szCs w:val="24"/>
              </w:rPr>
              <w:t xml:space="preserve">Personal Needs Allowance </w:t>
            </w:r>
            <w:r w:rsidR="00667081">
              <w:rPr>
                <w:rFonts w:cstheme="minorHAnsi"/>
                <w:sz w:val="24"/>
                <w:szCs w:val="24"/>
              </w:rPr>
              <w:t xml:space="preserve">(PNA) </w:t>
            </w:r>
            <w:r w:rsidR="00C26FD6">
              <w:rPr>
                <w:rFonts w:cstheme="minorHAnsi"/>
                <w:sz w:val="24"/>
                <w:szCs w:val="24"/>
              </w:rPr>
              <w:t xml:space="preserve">for people who receive </w:t>
            </w:r>
            <w:r w:rsidR="00D6496F">
              <w:rPr>
                <w:rFonts w:cstheme="minorHAnsi"/>
                <w:sz w:val="24"/>
                <w:szCs w:val="24"/>
              </w:rPr>
              <w:t xml:space="preserve">Medicaid IDD Waiver </w:t>
            </w:r>
            <w:r w:rsidR="00C26FD6">
              <w:rPr>
                <w:rFonts w:cstheme="minorHAnsi"/>
                <w:sz w:val="24"/>
                <w:szCs w:val="24"/>
              </w:rPr>
              <w:t xml:space="preserve">services from the Developmental Disabilities Administration (DDA) </w:t>
            </w:r>
            <w:r w:rsidR="00805D7E" w:rsidRPr="00E410A6">
              <w:rPr>
                <w:rFonts w:cstheme="minorHAnsi"/>
                <w:sz w:val="24"/>
                <w:szCs w:val="24"/>
              </w:rPr>
              <w:t xml:space="preserve">increased from $100 to </w:t>
            </w:r>
            <w:r w:rsidR="0045712D" w:rsidRPr="00E410A6">
              <w:rPr>
                <w:rFonts w:cstheme="minorHAnsi"/>
                <w:sz w:val="24"/>
                <w:szCs w:val="24"/>
              </w:rPr>
              <w:t>$150.</w:t>
            </w:r>
          </w:p>
          <w:p w14:paraId="23698703" w14:textId="77777777" w:rsidR="00C1039E" w:rsidRPr="00C62DE6" w:rsidRDefault="00C1039E" w:rsidP="00805D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  <w:p w14:paraId="6D697325" w14:textId="208CFA8F" w:rsidR="00C109E7" w:rsidRDefault="00D6496F" w:rsidP="004571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D Network: </w:t>
            </w:r>
            <w:r w:rsidR="00C109E7" w:rsidRPr="00C62DE6">
              <w:rPr>
                <w:rFonts w:cstheme="minorHAnsi"/>
                <w:sz w:val="24"/>
                <w:szCs w:val="24"/>
              </w:rPr>
              <w:t>Georgetown University Center for Excellence in Developmental Disabilities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590FEE">
              <w:rPr>
                <w:rFonts w:cstheme="minorHAnsi"/>
                <w:sz w:val="24"/>
                <w:szCs w:val="24"/>
              </w:rPr>
              <w:t xml:space="preserve">(GUCEDD) </w:t>
            </w:r>
            <w:r>
              <w:rPr>
                <w:rFonts w:cstheme="minorHAnsi"/>
                <w:sz w:val="24"/>
                <w:szCs w:val="24"/>
              </w:rPr>
              <w:t>– Robin Shaffert shared that</w:t>
            </w:r>
            <w:r w:rsidR="00C109E7" w:rsidRPr="00C62DE6">
              <w:rPr>
                <w:rFonts w:cstheme="minorHAnsi"/>
                <w:sz w:val="24"/>
                <w:szCs w:val="24"/>
              </w:rPr>
              <w:t xml:space="preserve"> </w:t>
            </w:r>
            <w:r w:rsidR="0045712D" w:rsidRPr="00C62DE6">
              <w:rPr>
                <w:rFonts w:cstheme="minorHAnsi"/>
                <w:sz w:val="24"/>
                <w:szCs w:val="24"/>
              </w:rPr>
              <w:t xml:space="preserve">Inclusive 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="0045712D" w:rsidRPr="00C62DE6">
              <w:rPr>
                <w:rFonts w:cstheme="minorHAnsi"/>
                <w:sz w:val="24"/>
                <w:szCs w:val="24"/>
              </w:rPr>
              <w:t>chool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="0045712D" w:rsidRPr="00C62DE6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W</w:t>
            </w:r>
            <w:r w:rsidR="0045712D" w:rsidRPr="00C62DE6">
              <w:rPr>
                <w:rFonts w:cstheme="minorHAnsi"/>
                <w:sz w:val="24"/>
                <w:szCs w:val="24"/>
              </w:rPr>
              <w:t xml:space="preserve">eek </w:t>
            </w:r>
            <w:r>
              <w:rPr>
                <w:rFonts w:cstheme="minorHAnsi"/>
                <w:sz w:val="24"/>
                <w:szCs w:val="24"/>
              </w:rPr>
              <w:t>was in early December</w:t>
            </w:r>
            <w:r w:rsidR="0045712D" w:rsidRPr="00C62DE6">
              <w:rPr>
                <w:rFonts w:cstheme="minorHAnsi"/>
                <w:sz w:val="24"/>
                <w:szCs w:val="24"/>
              </w:rPr>
              <w:t>.</w:t>
            </w:r>
            <w:r w:rsidR="00590FEE">
              <w:rPr>
                <w:rFonts w:cstheme="minorHAnsi"/>
                <w:sz w:val="24"/>
                <w:szCs w:val="24"/>
              </w:rPr>
              <w:t xml:space="preserve"> </w:t>
            </w:r>
            <w:r w:rsidR="0045712D" w:rsidRPr="00C62DE6">
              <w:rPr>
                <w:rFonts w:cstheme="minorHAnsi"/>
                <w:sz w:val="24"/>
                <w:szCs w:val="24"/>
              </w:rPr>
              <w:t xml:space="preserve">GUCEDD did a presentation and writing exercise with </w:t>
            </w:r>
            <w:r w:rsidR="00590FEE">
              <w:rPr>
                <w:rFonts w:cstheme="minorHAnsi"/>
                <w:sz w:val="24"/>
                <w:szCs w:val="24"/>
              </w:rPr>
              <w:t>high schoolers about “what makes them feel included,</w:t>
            </w:r>
            <w:r w:rsidR="0045712D" w:rsidRPr="00C62DE6">
              <w:rPr>
                <w:rFonts w:cstheme="minorHAnsi"/>
                <w:sz w:val="24"/>
                <w:szCs w:val="24"/>
              </w:rPr>
              <w:t xml:space="preserve">” and it was a fun, engaging experience. </w:t>
            </w:r>
            <w:r w:rsidR="00590FEE">
              <w:rPr>
                <w:rFonts w:cstheme="minorHAnsi"/>
                <w:sz w:val="24"/>
                <w:szCs w:val="24"/>
              </w:rPr>
              <w:t>They are w</w:t>
            </w:r>
            <w:r w:rsidR="0045712D" w:rsidRPr="00C62DE6">
              <w:rPr>
                <w:rFonts w:cstheme="minorHAnsi"/>
                <w:sz w:val="24"/>
                <w:szCs w:val="24"/>
              </w:rPr>
              <w:t xml:space="preserve">orking towards having a program </w:t>
            </w:r>
            <w:r w:rsidR="002F510A">
              <w:rPr>
                <w:rFonts w:cstheme="minorHAnsi"/>
                <w:sz w:val="24"/>
                <w:szCs w:val="24"/>
              </w:rPr>
              <w:t>regarding inclusive post-</w:t>
            </w:r>
            <w:r w:rsidR="0045712D" w:rsidRPr="00C62DE6">
              <w:rPr>
                <w:rFonts w:cstheme="minorHAnsi"/>
                <w:sz w:val="24"/>
                <w:szCs w:val="24"/>
              </w:rPr>
              <w:t>secondary school</w:t>
            </w:r>
            <w:r w:rsidR="002F510A">
              <w:rPr>
                <w:rFonts w:cstheme="minorHAnsi"/>
                <w:sz w:val="24"/>
                <w:szCs w:val="24"/>
              </w:rPr>
              <w:t xml:space="preserve"> options </w:t>
            </w:r>
            <w:r w:rsidR="0045712D" w:rsidRPr="00C62DE6">
              <w:rPr>
                <w:rFonts w:cstheme="minorHAnsi"/>
                <w:sz w:val="24"/>
                <w:szCs w:val="24"/>
              </w:rPr>
              <w:t>in February.</w:t>
            </w:r>
            <w:r w:rsidR="00DB5152">
              <w:rPr>
                <w:rFonts w:cstheme="minorHAnsi"/>
                <w:sz w:val="24"/>
                <w:szCs w:val="24"/>
              </w:rPr>
              <w:t xml:space="preserve"> </w:t>
            </w:r>
            <w:r w:rsidR="0045712D" w:rsidRPr="00C62DE6">
              <w:rPr>
                <w:rFonts w:cstheme="minorHAnsi"/>
                <w:sz w:val="24"/>
                <w:szCs w:val="24"/>
              </w:rPr>
              <w:t xml:space="preserve">They </w:t>
            </w:r>
            <w:r w:rsidR="00DB5152">
              <w:rPr>
                <w:rFonts w:cstheme="minorHAnsi"/>
                <w:sz w:val="24"/>
                <w:szCs w:val="24"/>
              </w:rPr>
              <w:t xml:space="preserve">want to </w:t>
            </w:r>
            <w:r w:rsidR="0045712D" w:rsidRPr="00C62DE6">
              <w:rPr>
                <w:rFonts w:cstheme="minorHAnsi"/>
                <w:sz w:val="24"/>
                <w:szCs w:val="24"/>
              </w:rPr>
              <w:t>start</w:t>
            </w:r>
            <w:r w:rsidR="00DB5152">
              <w:rPr>
                <w:rFonts w:cstheme="minorHAnsi"/>
                <w:sz w:val="24"/>
                <w:szCs w:val="24"/>
              </w:rPr>
              <w:t xml:space="preserve"> </w:t>
            </w:r>
            <w:r w:rsidR="0045712D" w:rsidRPr="00C62DE6">
              <w:rPr>
                <w:rFonts w:cstheme="minorHAnsi"/>
                <w:sz w:val="24"/>
                <w:szCs w:val="24"/>
              </w:rPr>
              <w:t xml:space="preserve">a public discussion about what people </w:t>
            </w:r>
            <w:r w:rsidR="00DB5152">
              <w:rPr>
                <w:rFonts w:cstheme="minorHAnsi"/>
                <w:sz w:val="24"/>
                <w:szCs w:val="24"/>
              </w:rPr>
              <w:t xml:space="preserve">would </w:t>
            </w:r>
            <w:r w:rsidR="0045712D" w:rsidRPr="00C62DE6">
              <w:rPr>
                <w:rFonts w:cstheme="minorHAnsi"/>
                <w:sz w:val="24"/>
                <w:szCs w:val="24"/>
              </w:rPr>
              <w:t>want to see in this program</w:t>
            </w:r>
            <w:r w:rsidR="00DB5152">
              <w:rPr>
                <w:rFonts w:cstheme="minorHAnsi"/>
                <w:sz w:val="24"/>
                <w:szCs w:val="24"/>
              </w:rPr>
              <w:t>, while centering equity.</w:t>
            </w:r>
          </w:p>
          <w:p w14:paraId="7793A3AE" w14:textId="77777777" w:rsidR="00562BE8" w:rsidRDefault="00562BE8" w:rsidP="004571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  <w:p w14:paraId="5D5A53FC" w14:textId="19590AD4" w:rsidR="00562BE8" w:rsidRPr="00C62DE6" w:rsidRDefault="00562BE8" w:rsidP="00562B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Health Services for Children with Special Needs (HSCSN)</w:t>
            </w:r>
            <w:r>
              <w:rPr>
                <w:rFonts w:cstheme="minorHAnsi"/>
                <w:sz w:val="24"/>
                <w:szCs w:val="24"/>
              </w:rPr>
              <w:t xml:space="preserve"> – Anna Dunn shared that </w:t>
            </w:r>
            <w:r w:rsidR="00EF60E9">
              <w:rPr>
                <w:rFonts w:cstheme="minorHAnsi"/>
                <w:sz w:val="24"/>
                <w:szCs w:val="24"/>
              </w:rPr>
              <w:t xml:space="preserve">HSCSN has an </w:t>
            </w:r>
            <w:r w:rsidRPr="00C62DE6">
              <w:rPr>
                <w:rFonts w:cstheme="minorHAnsi"/>
                <w:sz w:val="24"/>
                <w:szCs w:val="24"/>
              </w:rPr>
              <w:t xml:space="preserve">Enrollee </w:t>
            </w:r>
            <w:r w:rsidR="00EF60E9">
              <w:rPr>
                <w:rFonts w:cstheme="minorHAnsi"/>
                <w:sz w:val="24"/>
                <w:szCs w:val="24"/>
              </w:rPr>
              <w:t>A</w:t>
            </w:r>
            <w:r w:rsidRPr="00C62DE6">
              <w:rPr>
                <w:rFonts w:cstheme="minorHAnsi"/>
                <w:sz w:val="24"/>
                <w:szCs w:val="24"/>
              </w:rPr>
              <w:t xml:space="preserve">dvisory </w:t>
            </w:r>
            <w:r w:rsidR="00EF60E9">
              <w:rPr>
                <w:rFonts w:cstheme="minorHAnsi"/>
                <w:sz w:val="24"/>
                <w:szCs w:val="24"/>
              </w:rPr>
              <w:t>C</w:t>
            </w:r>
            <w:r w:rsidRPr="00C62DE6">
              <w:rPr>
                <w:rFonts w:cstheme="minorHAnsi"/>
                <w:sz w:val="24"/>
                <w:szCs w:val="24"/>
              </w:rPr>
              <w:t xml:space="preserve">ouncil </w:t>
            </w:r>
            <w:r w:rsidR="00EF60E9">
              <w:rPr>
                <w:rFonts w:cstheme="minorHAnsi"/>
                <w:sz w:val="24"/>
                <w:szCs w:val="24"/>
              </w:rPr>
              <w:t xml:space="preserve">that </w:t>
            </w:r>
            <w:r w:rsidR="00B80043">
              <w:rPr>
                <w:rFonts w:cstheme="minorHAnsi"/>
                <w:sz w:val="24"/>
                <w:szCs w:val="24"/>
              </w:rPr>
              <w:t>meets regularly</w:t>
            </w:r>
            <w:r w:rsidR="00231BDC">
              <w:rPr>
                <w:rFonts w:cstheme="minorHAnsi"/>
                <w:sz w:val="24"/>
                <w:szCs w:val="24"/>
              </w:rPr>
              <w:t xml:space="preserve">, and they welcome feedback. HSCSN is working hard on </w:t>
            </w:r>
            <w:r w:rsidRPr="00C62DE6">
              <w:rPr>
                <w:rFonts w:cstheme="minorHAnsi"/>
                <w:sz w:val="24"/>
                <w:szCs w:val="24"/>
              </w:rPr>
              <w:t xml:space="preserve">issues </w:t>
            </w:r>
            <w:r w:rsidRPr="00C62DE6">
              <w:rPr>
                <w:rFonts w:cstheme="minorHAnsi"/>
                <w:sz w:val="24"/>
                <w:szCs w:val="24"/>
              </w:rPr>
              <w:lastRenderedPageBreak/>
              <w:t>with eligibility and enrollment and families who fell out of coverage</w:t>
            </w:r>
            <w:r w:rsidR="00231BDC">
              <w:rPr>
                <w:rFonts w:cstheme="minorHAnsi"/>
                <w:sz w:val="24"/>
                <w:szCs w:val="24"/>
              </w:rPr>
              <w:t xml:space="preserve"> after the public health emergency unwinding.</w:t>
            </w:r>
            <w:r w:rsidR="007B1E9E">
              <w:rPr>
                <w:rFonts w:cstheme="minorHAnsi"/>
                <w:sz w:val="24"/>
                <w:szCs w:val="24"/>
              </w:rPr>
              <w:t xml:space="preserve"> Deputy </w:t>
            </w:r>
            <w:r w:rsidRPr="00C62DE6">
              <w:rPr>
                <w:rFonts w:cstheme="minorHAnsi"/>
                <w:sz w:val="24"/>
                <w:szCs w:val="24"/>
              </w:rPr>
              <w:t xml:space="preserve">Mayor </w:t>
            </w:r>
            <w:r w:rsidR="007B1E9E">
              <w:rPr>
                <w:rFonts w:cstheme="minorHAnsi"/>
                <w:sz w:val="24"/>
                <w:szCs w:val="24"/>
              </w:rPr>
              <w:t xml:space="preserve">Turnage </w:t>
            </w:r>
            <w:r w:rsidRPr="00C62DE6">
              <w:rPr>
                <w:rFonts w:cstheme="minorHAnsi"/>
                <w:sz w:val="24"/>
                <w:szCs w:val="24"/>
              </w:rPr>
              <w:t>confirmed today that everyone who lost coverage will be re-enrolled</w:t>
            </w:r>
            <w:r w:rsidR="007B1E9E">
              <w:rPr>
                <w:rFonts w:cstheme="minorHAnsi"/>
                <w:sz w:val="24"/>
                <w:szCs w:val="24"/>
              </w:rPr>
              <w:t>.</w:t>
            </w:r>
            <w:r w:rsidRPr="00C62DE6">
              <w:rPr>
                <w:rFonts w:cstheme="minorHAnsi"/>
                <w:sz w:val="24"/>
                <w:szCs w:val="24"/>
              </w:rPr>
              <w:t xml:space="preserve"> HSCSN has a value-add benefit</w:t>
            </w:r>
            <w:r w:rsidR="00BE329A">
              <w:rPr>
                <w:rFonts w:cstheme="minorHAnsi"/>
                <w:sz w:val="24"/>
                <w:szCs w:val="24"/>
              </w:rPr>
              <w:t xml:space="preserve"> </w:t>
            </w:r>
            <w:r w:rsidRPr="00C62DE6">
              <w:rPr>
                <w:rFonts w:cstheme="minorHAnsi"/>
                <w:sz w:val="24"/>
                <w:szCs w:val="24"/>
              </w:rPr>
              <w:t>to make sure that enrollees have access to more than just Medicaid.</w:t>
            </w:r>
            <w:r w:rsidR="00BE329A">
              <w:rPr>
                <w:rFonts w:cstheme="minorHAnsi"/>
                <w:sz w:val="24"/>
                <w:szCs w:val="24"/>
              </w:rPr>
              <w:t xml:space="preserve"> </w:t>
            </w:r>
            <w:r w:rsidRPr="00C62DE6">
              <w:rPr>
                <w:rFonts w:cstheme="minorHAnsi"/>
                <w:sz w:val="24"/>
                <w:szCs w:val="24"/>
              </w:rPr>
              <w:t>This benefit provides access to</w:t>
            </w:r>
            <w:r w:rsidR="00545CF5">
              <w:rPr>
                <w:rFonts w:cstheme="minorHAnsi"/>
                <w:sz w:val="24"/>
                <w:szCs w:val="24"/>
              </w:rPr>
              <w:t xml:space="preserve"> things like</w:t>
            </w:r>
            <w:r w:rsidR="00BE329A">
              <w:rPr>
                <w:rFonts w:cstheme="minorHAnsi"/>
                <w:sz w:val="24"/>
                <w:szCs w:val="24"/>
              </w:rPr>
              <w:t xml:space="preserve"> a</w:t>
            </w:r>
            <w:r w:rsidRPr="00C62DE6">
              <w:rPr>
                <w:rFonts w:cstheme="minorHAnsi"/>
                <w:sz w:val="24"/>
                <w:szCs w:val="24"/>
              </w:rPr>
              <w:t>thletic camps</w:t>
            </w:r>
            <w:r w:rsidR="00BE329A">
              <w:rPr>
                <w:rFonts w:cstheme="minorHAnsi"/>
                <w:sz w:val="24"/>
                <w:szCs w:val="24"/>
              </w:rPr>
              <w:t>, s</w:t>
            </w:r>
            <w:r w:rsidRPr="00C62DE6">
              <w:rPr>
                <w:rFonts w:cstheme="minorHAnsi"/>
                <w:sz w:val="24"/>
                <w:szCs w:val="24"/>
              </w:rPr>
              <w:t>ummer camps</w:t>
            </w:r>
            <w:r w:rsidR="00BE329A">
              <w:rPr>
                <w:rFonts w:cstheme="minorHAnsi"/>
                <w:sz w:val="24"/>
                <w:szCs w:val="24"/>
              </w:rPr>
              <w:t>, r</w:t>
            </w:r>
            <w:r w:rsidRPr="00C62DE6">
              <w:rPr>
                <w:rFonts w:cstheme="minorHAnsi"/>
                <w:sz w:val="24"/>
                <w:szCs w:val="24"/>
              </w:rPr>
              <w:t>espite care for caregivers</w:t>
            </w:r>
            <w:r w:rsidR="00BE329A">
              <w:rPr>
                <w:rFonts w:cstheme="minorHAnsi"/>
                <w:sz w:val="24"/>
                <w:szCs w:val="24"/>
              </w:rPr>
              <w:t xml:space="preserve">, and </w:t>
            </w:r>
            <w:r w:rsidR="00545CF5">
              <w:rPr>
                <w:rFonts w:cstheme="minorHAnsi"/>
                <w:sz w:val="24"/>
                <w:szCs w:val="24"/>
              </w:rPr>
              <w:t>fun activities like the upcoming holiday party.</w:t>
            </w:r>
            <w:r w:rsidRPr="00C62DE6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470052D" w14:textId="77777777" w:rsidR="00D22969" w:rsidRDefault="00D22969" w:rsidP="004571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  <w:p w14:paraId="09EA1581" w14:textId="77777777" w:rsidR="00C46F17" w:rsidRDefault="00D22969" w:rsidP="006E0E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vocates for Justice and Education – not present.</w:t>
            </w:r>
          </w:p>
          <w:p w14:paraId="7F181F2B" w14:textId="77777777" w:rsidR="00C46F17" w:rsidRDefault="00C46F17" w:rsidP="006E0E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  <w:p w14:paraId="7460FDC0" w14:textId="6E4CE16A" w:rsidR="00453EB3" w:rsidRDefault="00C109E7" w:rsidP="00453E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 xml:space="preserve">Department on Disability Services (DDS) – </w:t>
            </w:r>
            <w:r w:rsidR="001056C8">
              <w:rPr>
                <w:rFonts w:cstheme="minorHAnsi"/>
                <w:sz w:val="24"/>
                <w:szCs w:val="24"/>
              </w:rPr>
              <w:t>Andy Reese shared that they are w</w:t>
            </w:r>
            <w:r w:rsidR="006E0E0C" w:rsidRPr="00C62DE6">
              <w:rPr>
                <w:rFonts w:cstheme="minorHAnsi"/>
                <w:sz w:val="24"/>
                <w:szCs w:val="24"/>
              </w:rPr>
              <w:t>orking on</w:t>
            </w:r>
            <w:r w:rsidR="00C46F17">
              <w:rPr>
                <w:rFonts w:cstheme="minorHAnsi"/>
                <w:sz w:val="24"/>
                <w:szCs w:val="24"/>
              </w:rPr>
              <w:t xml:space="preserve"> the Comprehensive Statewide Needs A</w:t>
            </w:r>
            <w:r w:rsidR="006E0E0C" w:rsidRPr="00C62DE6">
              <w:rPr>
                <w:rFonts w:cstheme="minorHAnsi"/>
                <w:sz w:val="24"/>
                <w:szCs w:val="24"/>
              </w:rPr>
              <w:t xml:space="preserve">ssessment of the vocational rehabilitation services that </w:t>
            </w:r>
            <w:r w:rsidR="00C46F17">
              <w:rPr>
                <w:rFonts w:cstheme="minorHAnsi"/>
                <w:sz w:val="24"/>
                <w:szCs w:val="24"/>
              </w:rPr>
              <w:t xml:space="preserve">the </w:t>
            </w:r>
            <w:r w:rsidR="006E0E0C" w:rsidRPr="00C62DE6">
              <w:rPr>
                <w:rFonts w:cstheme="minorHAnsi"/>
                <w:sz w:val="24"/>
                <w:szCs w:val="24"/>
              </w:rPr>
              <w:t>R</w:t>
            </w:r>
            <w:r w:rsidR="00C46F17">
              <w:rPr>
                <w:rFonts w:cstheme="minorHAnsi"/>
                <w:sz w:val="24"/>
                <w:szCs w:val="24"/>
              </w:rPr>
              <w:t xml:space="preserve">ehabilitation </w:t>
            </w:r>
            <w:r w:rsidR="006E0E0C" w:rsidRPr="00C62DE6">
              <w:rPr>
                <w:rFonts w:cstheme="minorHAnsi"/>
                <w:sz w:val="24"/>
                <w:szCs w:val="24"/>
              </w:rPr>
              <w:t>S</w:t>
            </w:r>
            <w:r w:rsidR="00C46F17">
              <w:rPr>
                <w:rFonts w:cstheme="minorHAnsi"/>
                <w:sz w:val="24"/>
                <w:szCs w:val="24"/>
              </w:rPr>
              <w:t xml:space="preserve">ervices </w:t>
            </w:r>
            <w:r w:rsidR="006E0E0C" w:rsidRPr="00C62DE6">
              <w:rPr>
                <w:rFonts w:cstheme="minorHAnsi"/>
                <w:sz w:val="24"/>
                <w:szCs w:val="24"/>
              </w:rPr>
              <w:t>A</w:t>
            </w:r>
            <w:r w:rsidR="00C46F17">
              <w:rPr>
                <w:rFonts w:cstheme="minorHAnsi"/>
                <w:sz w:val="24"/>
                <w:szCs w:val="24"/>
              </w:rPr>
              <w:t>dministration</w:t>
            </w:r>
            <w:r w:rsidR="006E0E0C" w:rsidRPr="00C62DE6">
              <w:rPr>
                <w:rFonts w:cstheme="minorHAnsi"/>
                <w:sz w:val="24"/>
                <w:szCs w:val="24"/>
              </w:rPr>
              <w:t xml:space="preserve"> </w:t>
            </w:r>
            <w:r w:rsidR="000D565C">
              <w:rPr>
                <w:rFonts w:cstheme="minorHAnsi"/>
                <w:sz w:val="24"/>
                <w:szCs w:val="24"/>
              </w:rPr>
              <w:t xml:space="preserve">(RSA) </w:t>
            </w:r>
            <w:r w:rsidR="006E0E0C" w:rsidRPr="00C62DE6">
              <w:rPr>
                <w:rFonts w:cstheme="minorHAnsi"/>
                <w:sz w:val="24"/>
                <w:szCs w:val="24"/>
              </w:rPr>
              <w:t>provides</w:t>
            </w:r>
            <w:r w:rsidR="000D565C">
              <w:rPr>
                <w:rFonts w:cstheme="minorHAnsi"/>
                <w:sz w:val="24"/>
                <w:szCs w:val="24"/>
              </w:rPr>
              <w:t>.</w:t>
            </w:r>
            <w:r w:rsidR="00CA5138">
              <w:rPr>
                <w:rFonts w:cstheme="minorHAnsi"/>
                <w:sz w:val="24"/>
                <w:szCs w:val="24"/>
              </w:rPr>
              <w:t xml:space="preserve"> </w:t>
            </w:r>
            <w:r w:rsidR="000D565C">
              <w:rPr>
                <w:rFonts w:cstheme="minorHAnsi"/>
                <w:sz w:val="24"/>
                <w:szCs w:val="24"/>
              </w:rPr>
              <w:t xml:space="preserve">RSA’s </w:t>
            </w:r>
            <w:r w:rsidR="006E0E0C" w:rsidRPr="00C62DE6">
              <w:rPr>
                <w:rFonts w:cstheme="minorHAnsi"/>
                <w:sz w:val="24"/>
                <w:szCs w:val="24"/>
              </w:rPr>
              <w:t>goal is that everyone with a disability who needs job support</w:t>
            </w:r>
            <w:r w:rsidR="00CA5138">
              <w:rPr>
                <w:rFonts w:cstheme="minorHAnsi"/>
                <w:sz w:val="24"/>
                <w:szCs w:val="24"/>
              </w:rPr>
              <w:t xml:space="preserve"> gets it</w:t>
            </w:r>
            <w:r w:rsidR="006E0E0C" w:rsidRPr="00C62DE6">
              <w:rPr>
                <w:rFonts w:cstheme="minorHAnsi"/>
                <w:sz w:val="24"/>
                <w:szCs w:val="24"/>
              </w:rPr>
              <w:t xml:space="preserve">. They </w:t>
            </w:r>
            <w:r w:rsidR="001056C8">
              <w:rPr>
                <w:rFonts w:cstheme="minorHAnsi"/>
                <w:sz w:val="24"/>
                <w:szCs w:val="24"/>
              </w:rPr>
              <w:t xml:space="preserve">want to reach more people, especially in </w:t>
            </w:r>
            <w:r w:rsidR="00667081">
              <w:rPr>
                <w:rFonts w:cstheme="minorHAnsi"/>
                <w:sz w:val="24"/>
                <w:szCs w:val="24"/>
              </w:rPr>
              <w:t>under-resourced</w:t>
            </w:r>
            <w:r w:rsidR="006E0E0C" w:rsidRPr="00C62DE6">
              <w:rPr>
                <w:rFonts w:cstheme="minorHAnsi"/>
                <w:sz w:val="24"/>
                <w:szCs w:val="24"/>
              </w:rPr>
              <w:t xml:space="preserve"> areas</w:t>
            </w:r>
            <w:r w:rsidR="001056C8">
              <w:rPr>
                <w:rFonts w:cstheme="minorHAnsi"/>
                <w:sz w:val="24"/>
                <w:szCs w:val="24"/>
              </w:rPr>
              <w:t xml:space="preserve">. People can complete a survey for this needs assessment </w:t>
            </w:r>
            <w:proofErr w:type="gramStart"/>
            <w:r w:rsidR="001056C8">
              <w:rPr>
                <w:rFonts w:cstheme="minorHAnsi"/>
                <w:sz w:val="24"/>
                <w:szCs w:val="24"/>
              </w:rPr>
              <w:t>until</w:t>
            </w:r>
            <w:proofErr w:type="gramEnd"/>
            <w:r w:rsidR="001056C8">
              <w:rPr>
                <w:rFonts w:cstheme="minorHAnsi"/>
                <w:sz w:val="24"/>
                <w:szCs w:val="24"/>
              </w:rPr>
              <w:t xml:space="preserve"> December 15, 2023. </w:t>
            </w:r>
            <w:r w:rsidR="00667081">
              <w:rPr>
                <w:rFonts w:cstheme="minorHAnsi"/>
                <w:sz w:val="24"/>
                <w:szCs w:val="24"/>
              </w:rPr>
              <w:t xml:space="preserve">Andy also shared that the PNA </w:t>
            </w:r>
            <w:r w:rsidR="00DC3263" w:rsidRPr="00C62DE6">
              <w:rPr>
                <w:rFonts w:cstheme="minorHAnsi"/>
                <w:sz w:val="24"/>
                <w:szCs w:val="24"/>
              </w:rPr>
              <w:t xml:space="preserve">for </w:t>
            </w:r>
            <w:r w:rsidR="00406EAF">
              <w:rPr>
                <w:rFonts w:cstheme="minorHAnsi"/>
                <w:sz w:val="24"/>
                <w:szCs w:val="24"/>
              </w:rPr>
              <w:t xml:space="preserve">people in </w:t>
            </w:r>
            <w:r w:rsidR="00DC3263" w:rsidRPr="00C62DE6">
              <w:rPr>
                <w:rFonts w:cstheme="minorHAnsi"/>
                <w:sz w:val="24"/>
                <w:szCs w:val="24"/>
              </w:rPr>
              <w:t xml:space="preserve">Intermediate Care Facilities (ICFs) increased from $70 to $100 and for people receiving waiver residential services, </w:t>
            </w:r>
            <w:r w:rsidR="00406EAF">
              <w:rPr>
                <w:rFonts w:cstheme="minorHAnsi"/>
                <w:sz w:val="24"/>
                <w:szCs w:val="24"/>
              </w:rPr>
              <w:t xml:space="preserve">it </w:t>
            </w:r>
            <w:r w:rsidR="00DC3263" w:rsidRPr="00C62DE6">
              <w:rPr>
                <w:rFonts w:cstheme="minorHAnsi"/>
                <w:sz w:val="24"/>
                <w:szCs w:val="24"/>
              </w:rPr>
              <w:t>increased from $100 to $150.</w:t>
            </w:r>
          </w:p>
          <w:p w14:paraId="2690A8C8" w14:textId="77777777" w:rsidR="00545CF5" w:rsidRDefault="00545CF5" w:rsidP="00453E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  <w:p w14:paraId="67952459" w14:textId="687BAAFB" w:rsidR="00545CF5" w:rsidRDefault="00545CF5" w:rsidP="00545C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Department of Aging and Community Living</w:t>
            </w:r>
            <w:r w:rsidR="00C96A45">
              <w:rPr>
                <w:rFonts w:cstheme="minorHAnsi"/>
                <w:sz w:val="24"/>
                <w:szCs w:val="24"/>
              </w:rPr>
              <w:t xml:space="preserve"> – Charon P.W. Hines shared that DACL c</w:t>
            </w:r>
            <w:r w:rsidRPr="00C62DE6">
              <w:rPr>
                <w:rFonts w:cstheme="minorHAnsi"/>
                <w:sz w:val="24"/>
                <w:szCs w:val="24"/>
              </w:rPr>
              <w:t xml:space="preserve">elebrated with over 3,000 seniors for the 25th </w:t>
            </w:r>
            <w:r w:rsidR="00C96A45">
              <w:rPr>
                <w:rFonts w:cstheme="minorHAnsi"/>
                <w:sz w:val="24"/>
                <w:szCs w:val="24"/>
              </w:rPr>
              <w:t>A</w:t>
            </w:r>
            <w:r w:rsidRPr="00C62DE6">
              <w:rPr>
                <w:rFonts w:cstheme="minorHAnsi"/>
                <w:sz w:val="24"/>
                <w:szCs w:val="24"/>
              </w:rPr>
              <w:t>nnual Mayor’s Senior Holiday</w:t>
            </w:r>
            <w:r w:rsidR="00C96A45">
              <w:rPr>
                <w:rFonts w:cstheme="minorHAnsi"/>
                <w:sz w:val="24"/>
                <w:szCs w:val="24"/>
              </w:rPr>
              <w:t xml:space="preserve"> Party</w:t>
            </w:r>
            <w:r w:rsidR="0034057F">
              <w:rPr>
                <w:rFonts w:cstheme="minorHAnsi"/>
                <w:sz w:val="24"/>
                <w:szCs w:val="24"/>
              </w:rPr>
              <w:t>. DACL</w:t>
            </w:r>
            <w:r w:rsidRPr="00C62DE6">
              <w:rPr>
                <w:rFonts w:cstheme="minorHAnsi"/>
                <w:sz w:val="24"/>
                <w:szCs w:val="24"/>
              </w:rPr>
              <w:t xml:space="preserve"> participated in</w:t>
            </w:r>
            <w:r w:rsidR="0075552A">
              <w:rPr>
                <w:rFonts w:cstheme="minorHAnsi"/>
                <w:sz w:val="24"/>
                <w:szCs w:val="24"/>
              </w:rPr>
              <w:t xml:space="preserve"> a job fair in partnership with </w:t>
            </w:r>
            <w:r w:rsidRPr="00C62DE6">
              <w:rPr>
                <w:rFonts w:cstheme="minorHAnsi"/>
                <w:sz w:val="24"/>
                <w:szCs w:val="24"/>
              </w:rPr>
              <w:t xml:space="preserve">DDS </w:t>
            </w:r>
            <w:r w:rsidR="0075552A">
              <w:rPr>
                <w:rFonts w:cstheme="minorHAnsi"/>
                <w:sz w:val="24"/>
                <w:szCs w:val="24"/>
              </w:rPr>
              <w:t>and D</w:t>
            </w:r>
            <w:r w:rsidRPr="00C62DE6">
              <w:rPr>
                <w:rFonts w:cstheme="minorHAnsi"/>
                <w:sz w:val="24"/>
                <w:szCs w:val="24"/>
              </w:rPr>
              <w:t>CHR</w:t>
            </w:r>
            <w:r w:rsidR="0075552A">
              <w:rPr>
                <w:rFonts w:cstheme="minorHAnsi"/>
                <w:sz w:val="24"/>
                <w:szCs w:val="24"/>
              </w:rPr>
              <w:t>,</w:t>
            </w:r>
            <w:r w:rsidRPr="00C62DE6">
              <w:rPr>
                <w:rFonts w:cstheme="minorHAnsi"/>
                <w:sz w:val="24"/>
                <w:szCs w:val="24"/>
              </w:rPr>
              <w:t xml:space="preserve"> where they had engagement opportunities for career opportunities at </w:t>
            </w:r>
            <w:r w:rsidR="001426A5">
              <w:rPr>
                <w:rFonts w:cstheme="minorHAnsi"/>
                <w:sz w:val="24"/>
                <w:szCs w:val="24"/>
              </w:rPr>
              <w:t>DACL.</w:t>
            </w:r>
            <w:r w:rsidR="00810347">
              <w:rPr>
                <w:rFonts w:cstheme="minorHAnsi"/>
                <w:sz w:val="24"/>
                <w:szCs w:val="24"/>
              </w:rPr>
              <w:t xml:space="preserve"> DACL aims to </w:t>
            </w:r>
            <w:r w:rsidRPr="00C62DE6">
              <w:rPr>
                <w:rFonts w:cstheme="minorHAnsi"/>
                <w:sz w:val="24"/>
                <w:szCs w:val="24"/>
              </w:rPr>
              <w:t xml:space="preserve">better support </w:t>
            </w:r>
            <w:r w:rsidR="00810347">
              <w:rPr>
                <w:rFonts w:cstheme="minorHAnsi"/>
                <w:sz w:val="24"/>
                <w:szCs w:val="24"/>
              </w:rPr>
              <w:t xml:space="preserve">DC’s </w:t>
            </w:r>
            <w:r w:rsidRPr="00C62DE6">
              <w:rPr>
                <w:rFonts w:cstheme="minorHAnsi"/>
                <w:sz w:val="24"/>
                <w:szCs w:val="24"/>
              </w:rPr>
              <w:t>seniors with disabilities.</w:t>
            </w:r>
          </w:p>
          <w:p w14:paraId="61C718B9" w14:textId="77777777" w:rsidR="00C96A45" w:rsidRDefault="00C96A45" w:rsidP="00545C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  <w:p w14:paraId="2DA143BE" w14:textId="3A03435F" w:rsidR="00C96A45" w:rsidRDefault="00C96A45" w:rsidP="00545C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</w:t>
            </w:r>
            <w:r w:rsidR="00D02257">
              <w:rPr>
                <w:rFonts w:cstheme="minorHAnsi"/>
                <w:sz w:val="24"/>
                <w:szCs w:val="24"/>
              </w:rPr>
              <w:t xml:space="preserve">ffice of the 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="00D02257">
              <w:rPr>
                <w:rFonts w:cstheme="minorHAnsi"/>
                <w:sz w:val="24"/>
                <w:szCs w:val="24"/>
              </w:rPr>
              <w:t xml:space="preserve">tate 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="00D02257">
              <w:rPr>
                <w:rFonts w:cstheme="minorHAnsi"/>
                <w:sz w:val="24"/>
                <w:szCs w:val="24"/>
              </w:rPr>
              <w:t xml:space="preserve">uperintendent of </w:t>
            </w:r>
            <w:r>
              <w:rPr>
                <w:rFonts w:cstheme="minorHAnsi"/>
                <w:sz w:val="24"/>
                <w:szCs w:val="24"/>
              </w:rPr>
              <w:t>E</w:t>
            </w:r>
            <w:r w:rsidR="00D02257">
              <w:rPr>
                <w:rFonts w:cstheme="minorHAnsi"/>
                <w:sz w:val="24"/>
                <w:szCs w:val="24"/>
              </w:rPr>
              <w:t>ducation</w:t>
            </w:r>
            <w:r w:rsidR="005B1D29">
              <w:rPr>
                <w:rFonts w:cstheme="minorHAnsi"/>
                <w:sz w:val="24"/>
                <w:szCs w:val="24"/>
              </w:rPr>
              <w:t xml:space="preserve"> – not present.</w:t>
            </w:r>
          </w:p>
          <w:p w14:paraId="1EC81A1C" w14:textId="77777777" w:rsidR="00C96A45" w:rsidRDefault="00C96A45" w:rsidP="00545C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  <w:p w14:paraId="3FCE9EE1" w14:textId="313BB692" w:rsidR="00C96A45" w:rsidRPr="00C62DE6" w:rsidRDefault="00C96A45" w:rsidP="00545C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</w:t>
            </w:r>
            <w:r w:rsidR="00D02257">
              <w:rPr>
                <w:rFonts w:cstheme="minorHAnsi"/>
                <w:sz w:val="24"/>
                <w:szCs w:val="24"/>
              </w:rPr>
              <w:t xml:space="preserve">epartment of </w:t>
            </w:r>
            <w:r>
              <w:rPr>
                <w:rFonts w:cstheme="minorHAnsi"/>
                <w:sz w:val="24"/>
                <w:szCs w:val="24"/>
              </w:rPr>
              <w:t>H</w:t>
            </w:r>
            <w:r w:rsidR="00D02257">
              <w:rPr>
                <w:rFonts w:cstheme="minorHAnsi"/>
                <w:sz w:val="24"/>
                <w:szCs w:val="24"/>
              </w:rPr>
              <w:t xml:space="preserve">ealth </w:t>
            </w:r>
            <w:r>
              <w:rPr>
                <w:rFonts w:cstheme="minorHAnsi"/>
                <w:sz w:val="24"/>
                <w:szCs w:val="24"/>
              </w:rPr>
              <w:t>C</w:t>
            </w:r>
            <w:r w:rsidR="00D02257">
              <w:rPr>
                <w:rFonts w:cstheme="minorHAnsi"/>
                <w:sz w:val="24"/>
                <w:szCs w:val="24"/>
              </w:rPr>
              <w:t xml:space="preserve">are </w:t>
            </w:r>
            <w:r>
              <w:rPr>
                <w:rFonts w:cstheme="minorHAnsi"/>
                <w:sz w:val="24"/>
                <w:szCs w:val="24"/>
              </w:rPr>
              <w:t>F</w:t>
            </w:r>
            <w:r w:rsidR="00D02257">
              <w:rPr>
                <w:rFonts w:cstheme="minorHAnsi"/>
                <w:sz w:val="24"/>
                <w:szCs w:val="24"/>
              </w:rPr>
              <w:t>inance</w:t>
            </w:r>
            <w:r w:rsidR="005B1D29">
              <w:rPr>
                <w:rFonts w:cstheme="minorHAnsi"/>
                <w:sz w:val="24"/>
                <w:szCs w:val="24"/>
              </w:rPr>
              <w:t xml:space="preserve"> – not present.</w:t>
            </w:r>
          </w:p>
          <w:p w14:paraId="63C96A13" w14:textId="77777777" w:rsidR="00545CF5" w:rsidRPr="00C62DE6" w:rsidRDefault="00545CF5" w:rsidP="00453E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  <w:p w14:paraId="677DBB90" w14:textId="2A8D9BCB" w:rsidR="00453EB3" w:rsidRDefault="004E3C1A" w:rsidP="00453E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DC Health</w:t>
            </w:r>
            <w:r w:rsidR="00D02257">
              <w:rPr>
                <w:rFonts w:cstheme="minorHAnsi"/>
                <w:sz w:val="24"/>
                <w:szCs w:val="24"/>
              </w:rPr>
              <w:t xml:space="preserve"> </w:t>
            </w:r>
            <w:r w:rsidR="004308B9">
              <w:rPr>
                <w:rFonts w:cstheme="minorHAnsi"/>
                <w:sz w:val="24"/>
                <w:szCs w:val="24"/>
              </w:rPr>
              <w:t>–</w:t>
            </w:r>
            <w:r w:rsidR="00D02257">
              <w:rPr>
                <w:rFonts w:cstheme="minorHAnsi"/>
                <w:sz w:val="24"/>
                <w:szCs w:val="24"/>
              </w:rPr>
              <w:t xml:space="preserve"> </w:t>
            </w:r>
            <w:r w:rsidR="004308B9">
              <w:rPr>
                <w:rFonts w:cstheme="minorHAnsi"/>
                <w:sz w:val="24"/>
                <w:szCs w:val="24"/>
              </w:rPr>
              <w:t>Simi Ekundayo shared that DC Health is g</w:t>
            </w:r>
            <w:r w:rsidRPr="00C62DE6">
              <w:rPr>
                <w:rFonts w:cstheme="minorHAnsi"/>
                <w:sz w:val="24"/>
                <w:szCs w:val="24"/>
              </w:rPr>
              <w:t xml:space="preserve">earing up to start </w:t>
            </w:r>
            <w:r w:rsidR="004308B9">
              <w:rPr>
                <w:rFonts w:cstheme="minorHAnsi"/>
                <w:sz w:val="24"/>
                <w:szCs w:val="24"/>
              </w:rPr>
              <w:t xml:space="preserve">a </w:t>
            </w:r>
            <w:r w:rsidRPr="00C62DE6">
              <w:rPr>
                <w:rFonts w:cstheme="minorHAnsi"/>
                <w:sz w:val="24"/>
                <w:szCs w:val="24"/>
              </w:rPr>
              <w:t xml:space="preserve">needs assessment for </w:t>
            </w:r>
            <w:r w:rsidR="004308B9">
              <w:rPr>
                <w:rFonts w:cstheme="minorHAnsi"/>
                <w:sz w:val="24"/>
                <w:szCs w:val="24"/>
              </w:rPr>
              <w:t xml:space="preserve">a </w:t>
            </w:r>
            <w:r w:rsidRPr="00C62DE6">
              <w:rPr>
                <w:rFonts w:cstheme="minorHAnsi"/>
                <w:sz w:val="24"/>
                <w:szCs w:val="24"/>
              </w:rPr>
              <w:t>ne</w:t>
            </w:r>
            <w:r w:rsidR="004308B9">
              <w:rPr>
                <w:rFonts w:cstheme="minorHAnsi"/>
                <w:sz w:val="24"/>
                <w:szCs w:val="24"/>
              </w:rPr>
              <w:t xml:space="preserve">w </w:t>
            </w:r>
            <w:r w:rsidRPr="00C62DE6">
              <w:rPr>
                <w:rFonts w:cstheme="minorHAnsi"/>
                <w:sz w:val="24"/>
                <w:szCs w:val="24"/>
              </w:rPr>
              <w:t>grant cycle</w:t>
            </w:r>
            <w:r w:rsidR="004308B9">
              <w:rPr>
                <w:rFonts w:cstheme="minorHAnsi"/>
                <w:sz w:val="24"/>
                <w:szCs w:val="24"/>
              </w:rPr>
              <w:t xml:space="preserve">. They are looking for </w:t>
            </w:r>
            <w:r w:rsidRPr="00C62DE6">
              <w:rPr>
                <w:rFonts w:cstheme="minorHAnsi"/>
                <w:sz w:val="24"/>
                <w:szCs w:val="24"/>
              </w:rPr>
              <w:t>input from youth about how to improve health programming.</w:t>
            </w:r>
          </w:p>
          <w:p w14:paraId="139C43DC" w14:textId="77777777" w:rsidR="004E3C1A" w:rsidRPr="00C62DE6" w:rsidRDefault="004E3C1A" w:rsidP="00453E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  <w:p w14:paraId="15F82A63" w14:textId="279C0B38" w:rsidR="00C109E7" w:rsidRPr="00C62DE6" w:rsidRDefault="00C109E7" w:rsidP="004E3C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Project ACTION!</w:t>
            </w:r>
            <w:r w:rsidR="00562BE8">
              <w:rPr>
                <w:rFonts w:cstheme="minorHAnsi"/>
                <w:sz w:val="24"/>
                <w:szCs w:val="24"/>
              </w:rPr>
              <w:t xml:space="preserve"> - </w:t>
            </w:r>
            <w:r w:rsidRPr="00C62DE6">
              <w:rPr>
                <w:rFonts w:cstheme="minorHAnsi"/>
                <w:sz w:val="24"/>
                <w:szCs w:val="24"/>
              </w:rPr>
              <w:t>not present</w:t>
            </w:r>
            <w:r w:rsidR="00562BE8">
              <w:rPr>
                <w:rFonts w:cstheme="minorHAnsi"/>
                <w:sz w:val="24"/>
                <w:szCs w:val="24"/>
              </w:rPr>
              <w:t>.</w:t>
            </w:r>
            <w:r w:rsidRPr="00C62DE6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22827" w:rsidRPr="00D13F1D" w14:paraId="1479A2CD" w14:textId="77777777" w:rsidTr="00965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2540916D" w14:textId="175E9CA9" w:rsidR="00322827" w:rsidRPr="00C62DE6" w:rsidRDefault="00322827" w:rsidP="00322827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lastRenderedPageBreak/>
              <w:t>Public Comments &amp; Community Announcements</w:t>
            </w:r>
          </w:p>
        </w:tc>
        <w:tc>
          <w:tcPr>
            <w:tcW w:w="7327" w:type="dxa"/>
          </w:tcPr>
          <w:p w14:paraId="5F5D2C4E" w14:textId="78EE6E4A" w:rsidR="00322827" w:rsidRPr="00C62DE6" w:rsidRDefault="00E20703" w:rsidP="003228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re were n</w:t>
            </w:r>
            <w:r w:rsidR="0034261A" w:rsidRPr="00C62DE6">
              <w:rPr>
                <w:rFonts w:cstheme="minorHAnsi"/>
                <w:sz w:val="24"/>
                <w:szCs w:val="24"/>
              </w:rPr>
              <w:t xml:space="preserve">o </w:t>
            </w:r>
            <w:r>
              <w:rPr>
                <w:rFonts w:cstheme="minorHAnsi"/>
                <w:sz w:val="24"/>
                <w:szCs w:val="24"/>
              </w:rPr>
              <w:t xml:space="preserve">public </w:t>
            </w:r>
            <w:r w:rsidR="0034261A" w:rsidRPr="00C62DE6">
              <w:rPr>
                <w:rFonts w:cstheme="minorHAnsi"/>
                <w:sz w:val="24"/>
                <w:szCs w:val="24"/>
              </w:rPr>
              <w:t>comments</w:t>
            </w:r>
            <w:r>
              <w:rPr>
                <w:rFonts w:cstheme="minorHAnsi"/>
                <w:sz w:val="24"/>
                <w:szCs w:val="24"/>
              </w:rPr>
              <w:t xml:space="preserve"> or announcements.</w:t>
            </w:r>
          </w:p>
        </w:tc>
      </w:tr>
      <w:tr w:rsidR="00322827" w:rsidRPr="00D13F1D" w14:paraId="4AF2057F" w14:textId="77777777" w:rsidTr="00965B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9" w:type="dxa"/>
          </w:tcPr>
          <w:p w14:paraId="38940EED" w14:textId="26C1A4B7" w:rsidR="00322827" w:rsidRPr="00C62DE6" w:rsidRDefault="00322827" w:rsidP="00322827">
            <w:pPr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Conclusion and Adjournment</w:t>
            </w:r>
          </w:p>
        </w:tc>
        <w:tc>
          <w:tcPr>
            <w:tcW w:w="7327" w:type="dxa"/>
          </w:tcPr>
          <w:p w14:paraId="65B7F638" w14:textId="30C3E9EA" w:rsidR="0034261A" w:rsidRPr="00C62DE6" w:rsidRDefault="0034261A" w:rsidP="0034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1</w:t>
            </w:r>
            <w:r w:rsidRPr="00C62DE6">
              <w:rPr>
                <w:rFonts w:cstheme="minorHAnsi"/>
                <w:sz w:val="24"/>
                <w:szCs w:val="24"/>
                <w:vertAlign w:val="superscript"/>
              </w:rPr>
              <w:t>st</w:t>
            </w:r>
            <w:r w:rsidRPr="00C62DE6">
              <w:rPr>
                <w:rFonts w:cstheme="minorHAnsi"/>
                <w:sz w:val="24"/>
                <w:szCs w:val="24"/>
              </w:rPr>
              <w:t xml:space="preserve"> Motion: </w:t>
            </w:r>
            <w:r w:rsidR="00266AEA" w:rsidRPr="00C62DE6">
              <w:rPr>
                <w:rFonts w:cstheme="minorHAnsi"/>
                <w:sz w:val="24"/>
                <w:szCs w:val="24"/>
              </w:rPr>
              <w:t>Andrew Reese</w:t>
            </w:r>
          </w:p>
          <w:p w14:paraId="5D6DC099" w14:textId="117A4495" w:rsidR="0034261A" w:rsidRPr="00C62DE6" w:rsidRDefault="0034261A" w:rsidP="0034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2</w:t>
            </w:r>
            <w:r w:rsidRPr="00C62DE6">
              <w:rPr>
                <w:rFonts w:cstheme="minorHAnsi"/>
                <w:sz w:val="24"/>
                <w:szCs w:val="24"/>
                <w:vertAlign w:val="superscript"/>
              </w:rPr>
              <w:t>nd</w:t>
            </w:r>
            <w:r w:rsidRPr="00C62DE6">
              <w:rPr>
                <w:rFonts w:cstheme="minorHAnsi"/>
                <w:sz w:val="24"/>
                <w:szCs w:val="24"/>
              </w:rPr>
              <w:t xml:space="preserve"> Motion:</w:t>
            </w:r>
            <w:r w:rsidR="00036DE4" w:rsidRPr="00C62DE6">
              <w:rPr>
                <w:rFonts w:cstheme="minorHAnsi"/>
                <w:sz w:val="24"/>
                <w:szCs w:val="24"/>
              </w:rPr>
              <w:t xml:space="preserve"> Robin Shaffert</w:t>
            </w:r>
          </w:p>
          <w:p w14:paraId="28DC6415" w14:textId="5EBC7B11" w:rsidR="00F41416" w:rsidRPr="00C62DE6" w:rsidRDefault="0034261A" w:rsidP="0034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2DE6">
              <w:rPr>
                <w:rFonts w:cstheme="minorHAnsi"/>
                <w:sz w:val="24"/>
                <w:szCs w:val="24"/>
              </w:rPr>
              <w:t>Vote:</w:t>
            </w:r>
            <w:r w:rsidR="00B67950">
              <w:rPr>
                <w:rFonts w:cstheme="minorHAnsi"/>
                <w:sz w:val="24"/>
                <w:szCs w:val="24"/>
              </w:rPr>
              <w:t xml:space="preserve"> Approved</w:t>
            </w:r>
          </w:p>
          <w:p w14:paraId="55341AB9" w14:textId="44D36F48" w:rsidR="00036DE4" w:rsidRPr="00C62DE6" w:rsidRDefault="00B67950" w:rsidP="0034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eeting adjourned at </w:t>
            </w:r>
            <w:r w:rsidR="00E01B9D" w:rsidRPr="00C62DE6">
              <w:rPr>
                <w:rFonts w:cstheme="minorHAnsi"/>
                <w:sz w:val="24"/>
                <w:szCs w:val="24"/>
              </w:rPr>
              <w:t xml:space="preserve">4:55pm. </w:t>
            </w:r>
          </w:p>
        </w:tc>
      </w:tr>
    </w:tbl>
    <w:p w14:paraId="15900742" w14:textId="7504B0B1" w:rsidR="009C0785" w:rsidRDefault="009C0785" w:rsidP="005B1D29">
      <w:pPr>
        <w:spacing w:after="0"/>
      </w:pPr>
    </w:p>
    <w:sectPr w:rsidR="009C0785" w:rsidSect="00A276FB">
      <w:footerReference w:type="default" r:id="rId13"/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310D3" w14:textId="77777777" w:rsidR="00727C0E" w:rsidRDefault="00727C0E" w:rsidP="00A762E1">
      <w:pPr>
        <w:spacing w:after="0" w:line="240" w:lineRule="auto"/>
      </w:pPr>
      <w:r>
        <w:separator/>
      </w:r>
    </w:p>
  </w:endnote>
  <w:endnote w:type="continuationSeparator" w:id="0">
    <w:p w14:paraId="63C42322" w14:textId="77777777" w:rsidR="00727C0E" w:rsidRDefault="00727C0E" w:rsidP="00A762E1">
      <w:pPr>
        <w:spacing w:after="0" w:line="240" w:lineRule="auto"/>
      </w:pPr>
      <w:r>
        <w:continuationSeparator/>
      </w:r>
    </w:p>
  </w:endnote>
  <w:endnote w:type="continuationNotice" w:id="1">
    <w:p w14:paraId="5C47185B" w14:textId="77777777" w:rsidR="00727C0E" w:rsidRDefault="00727C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444147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567F65A" w14:textId="19949EF6" w:rsidR="006940CD" w:rsidRDefault="006940CD" w:rsidP="006940CD">
            <w:pPr>
              <w:pStyle w:val="Footer"/>
              <w:ind w:left="4680" w:firstLine="3960"/>
              <w:jc w:val="center"/>
            </w:pPr>
            <w:r>
              <w:t xml:space="preserve">           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8F845D5" w14:textId="77777777" w:rsidR="00A76398" w:rsidRDefault="00A763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8607E" w14:textId="77777777" w:rsidR="00727C0E" w:rsidRDefault="00727C0E" w:rsidP="00A762E1">
      <w:pPr>
        <w:spacing w:after="0" w:line="240" w:lineRule="auto"/>
      </w:pPr>
      <w:r>
        <w:separator/>
      </w:r>
    </w:p>
  </w:footnote>
  <w:footnote w:type="continuationSeparator" w:id="0">
    <w:p w14:paraId="6A09CE19" w14:textId="77777777" w:rsidR="00727C0E" w:rsidRDefault="00727C0E" w:rsidP="00A762E1">
      <w:pPr>
        <w:spacing w:after="0" w:line="240" w:lineRule="auto"/>
      </w:pPr>
      <w:r>
        <w:continuationSeparator/>
      </w:r>
    </w:p>
  </w:footnote>
  <w:footnote w:type="continuationNotice" w:id="1">
    <w:p w14:paraId="1BB1F5D1" w14:textId="77777777" w:rsidR="00727C0E" w:rsidRDefault="00727C0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B4D1C"/>
    <w:multiLevelType w:val="hybridMultilevel"/>
    <w:tmpl w:val="BBAC3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A3562"/>
    <w:multiLevelType w:val="hybridMultilevel"/>
    <w:tmpl w:val="DCA660B6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80CD0"/>
    <w:multiLevelType w:val="hybridMultilevel"/>
    <w:tmpl w:val="3294E6AE"/>
    <w:lvl w:ilvl="0" w:tplc="43987F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5032FF"/>
    <w:multiLevelType w:val="hybridMultilevel"/>
    <w:tmpl w:val="4EF4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D42856"/>
    <w:multiLevelType w:val="hybridMultilevel"/>
    <w:tmpl w:val="9AAC6006"/>
    <w:lvl w:ilvl="0" w:tplc="09A4145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E0660D"/>
    <w:multiLevelType w:val="hybridMultilevel"/>
    <w:tmpl w:val="72AA592A"/>
    <w:lvl w:ilvl="0" w:tplc="1668DB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623D74"/>
    <w:multiLevelType w:val="hybridMultilevel"/>
    <w:tmpl w:val="87347952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C73CF1"/>
    <w:multiLevelType w:val="hybridMultilevel"/>
    <w:tmpl w:val="52A4D7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51ADD"/>
    <w:multiLevelType w:val="hybridMultilevel"/>
    <w:tmpl w:val="67B4035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E29C6"/>
    <w:multiLevelType w:val="hybridMultilevel"/>
    <w:tmpl w:val="52A4D7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7D73B0"/>
    <w:multiLevelType w:val="hybridMultilevel"/>
    <w:tmpl w:val="52A4D7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0C32CB"/>
    <w:multiLevelType w:val="hybridMultilevel"/>
    <w:tmpl w:val="745EB192"/>
    <w:lvl w:ilvl="0" w:tplc="A468BF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9D4029"/>
    <w:multiLevelType w:val="hybridMultilevel"/>
    <w:tmpl w:val="D00E4CA4"/>
    <w:lvl w:ilvl="0" w:tplc="888AC0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A06B1C"/>
    <w:multiLevelType w:val="hybridMultilevel"/>
    <w:tmpl w:val="87347952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34B50F9"/>
    <w:multiLevelType w:val="multilevel"/>
    <w:tmpl w:val="4D063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BC469CA"/>
    <w:multiLevelType w:val="hybridMultilevel"/>
    <w:tmpl w:val="52A4D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D400FC"/>
    <w:multiLevelType w:val="hybridMultilevel"/>
    <w:tmpl w:val="DCA660B6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F1131F"/>
    <w:multiLevelType w:val="hybridMultilevel"/>
    <w:tmpl w:val="95AEA5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DA16B7"/>
    <w:multiLevelType w:val="hybridMultilevel"/>
    <w:tmpl w:val="5A586A3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633B00"/>
    <w:multiLevelType w:val="hybridMultilevel"/>
    <w:tmpl w:val="C186A3D4"/>
    <w:lvl w:ilvl="0" w:tplc="3A4037CA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25" w15:restartNumberingAfterBreak="0">
    <w:nsid w:val="748E4B63"/>
    <w:multiLevelType w:val="hybridMultilevel"/>
    <w:tmpl w:val="9C60B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BA4367"/>
    <w:multiLevelType w:val="hybridMultilevel"/>
    <w:tmpl w:val="2C32D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5023916">
    <w:abstractNumId w:val="20"/>
  </w:num>
  <w:num w:numId="2" w16cid:durableId="1070074593">
    <w:abstractNumId w:val="3"/>
  </w:num>
  <w:num w:numId="3" w16cid:durableId="1445924418">
    <w:abstractNumId w:val="19"/>
  </w:num>
  <w:num w:numId="4" w16cid:durableId="2002268996">
    <w:abstractNumId w:val="26"/>
  </w:num>
  <w:num w:numId="5" w16cid:durableId="1200780072">
    <w:abstractNumId w:val="2"/>
  </w:num>
  <w:num w:numId="6" w16cid:durableId="1226794834">
    <w:abstractNumId w:val="23"/>
  </w:num>
  <w:num w:numId="7" w16cid:durableId="1317025912">
    <w:abstractNumId w:val="7"/>
  </w:num>
  <w:num w:numId="8" w16cid:durableId="87043822">
    <w:abstractNumId w:val="17"/>
  </w:num>
  <w:num w:numId="9" w16cid:durableId="1971280128">
    <w:abstractNumId w:val="13"/>
  </w:num>
  <w:num w:numId="10" w16cid:durableId="1361585688">
    <w:abstractNumId w:val="24"/>
  </w:num>
  <w:num w:numId="11" w16cid:durableId="2122796150">
    <w:abstractNumId w:val="6"/>
  </w:num>
  <w:num w:numId="12" w16cid:durableId="394739659">
    <w:abstractNumId w:val="4"/>
  </w:num>
  <w:num w:numId="13" w16cid:durableId="61560095">
    <w:abstractNumId w:val="14"/>
  </w:num>
  <w:num w:numId="14" w16cid:durableId="1829128606">
    <w:abstractNumId w:val="12"/>
  </w:num>
  <w:num w:numId="15" w16cid:durableId="975449810">
    <w:abstractNumId w:val="11"/>
  </w:num>
  <w:num w:numId="16" w16cid:durableId="925919098">
    <w:abstractNumId w:val="9"/>
  </w:num>
  <w:num w:numId="17" w16cid:durableId="2116820723">
    <w:abstractNumId w:val="8"/>
  </w:num>
  <w:num w:numId="18" w16cid:durableId="587423077">
    <w:abstractNumId w:val="10"/>
  </w:num>
  <w:num w:numId="19" w16cid:durableId="111946767">
    <w:abstractNumId w:val="21"/>
  </w:num>
  <w:num w:numId="20" w16cid:durableId="1885360920">
    <w:abstractNumId w:val="16"/>
  </w:num>
  <w:num w:numId="21" w16cid:durableId="1725325526">
    <w:abstractNumId w:val="15"/>
  </w:num>
  <w:num w:numId="22" w16cid:durableId="1960720950">
    <w:abstractNumId w:val="18"/>
  </w:num>
  <w:num w:numId="23" w16cid:durableId="952829080">
    <w:abstractNumId w:val="22"/>
  </w:num>
  <w:num w:numId="24" w16cid:durableId="629097415">
    <w:abstractNumId w:val="1"/>
  </w:num>
  <w:num w:numId="25" w16cid:durableId="1788348596">
    <w:abstractNumId w:val="0"/>
  </w:num>
  <w:num w:numId="26" w16cid:durableId="776488483">
    <w:abstractNumId w:val="5"/>
  </w:num>
  <w:num w:numId="27" w16cid:durableId="1444610694">
    <w:abstractNumId w:val="25"/>
  </w:num>
  <w:num w:numId="28" w16cid:durableId="1584876074">
    <w:abstractNumId w:val="2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NqsFAFLI3yItAAAA"/>
  </w:docVars>
  <w:rsids>
    <w:rsidRoot w:val="00A812A1"/>
    <w:rsid w:val="00001CB1"/>
    <w:rsid w:val="00003F52"/>
    <w:rsid w:val="000054C1"/>
    <w:rsid w:val="00006738"/>
    <w:rsid w:val="00006DFF"/>
    <w:rsid w:val="000076E0"/>
    <w:rsid w:val="0001006B"/>
    <w:rsid w:val="0001527D"/>
    <w:rsid w:val="00015658"/>
    <w:rsid w:val="0002166F"/>
    <w:rsid w:val="000232A1"/>
    <w:rsid w:val="000264FF"/>
    <w:rsid w:val="000301A0"/>
    <w:rsid w:val="00031871"/>
    <w:rsid w:val="00036DE4"/>
    <w:rsid w:val="00037D54"/>
    <w:rsid w:val="00041C0E"/>
    <w:rsid w:val="000465D5"/>
    <w:rsid w:val="00047F13"/>
    <w:rsid w:val="0005227E"/>
    <w:rsid w:val="000524B7"/>
    <w:rsid w:val="00054CBD"/>
    <w:rsid w:val="0005783E"/>
    <w:rsid w:val="00060A61"/>
    <w:rsid w:val="00061EA3"/>
    <w:rsid w:val="00062B93"/>
    <w:rsid w:val="00063BE6"/>
    <w:rsid w:val="00082783"/>
    <w:rsid w:val="000851C2"/>
    <w:rsid w:val="00086857"/>
    <w:rsid w:val="0009177C"/>
    <w:rsid w:val="000930B0"/>
    <w:rsid w:val="000931E7"/>
    <w:rsid w:val="00093255"/>
    <w:rsid w:val="00094709"/>
    <w:rsid w:val="000967AC"/>
    <w:rsid w:val="000A19EE"/>
    <w:rsid w:val="000A2002"/>
    <w:rsid w:val="000A2E27"/>
    <w:rsid w:val="000A33AC"/>
    <w:rsid w:val="000A38F5"/>
    <w:rsid w:val="000A3C36"/>
    <w:rsid w:val="000A4509"/>
    <w:rsid w:val="000A5EEC"/>
    <w:rsid w:val="000A7C9A"/>
    <w:rsid w:val="000B4D85"/>
    <w:rsid w:val="000B61D1"/>
    <w:rsid w:val="000B79AC"/>
    <w:rsid w:val="000C30A2"/>
    <w:rsid w:val="000D093D"/>
    <w:rsid w:val="000D0A23"/>
    <w:rsid w:val="000D246D"/>
    <w:rsid w:val="000D3054"/>
    <w:rsid w:val="000D562B"/>
    <w:rsid w:val="000D565C"/>
    <w:rsid w:val="000E45C7"/>
    <w:rsid w:val="000F442B"/>
    <w:rsid w:val="000F59DE"/>
    <w:rsid w:val="000F6D95"/>
    <w:rsid w:val="00100607"/>
    <w:rsid w:val="00100963"/>
    <w:rsid w:val="0010099E"/>
    <w:rsid w:val="00100ED3"/>
    <w:rsid w:val="00101422"/>
    <w:rsid w:val="001056C8"/>
    <w:rsid w:val="00105FDC"/>
    <w:rsid w:val="00107261"/>
    <w:rsid w:val="00107456"/>
    <w:rsid w:val="00111A28"/>
    <w:rsid w:val="00113104"/>
    <w:rsid w:val="0011355A"/>
    <w:rsid w:val="00117D34"/>
    <w:rsid w:val="001215B0"/>
    <w:rsid w:val="00123FB8"/>
    <w:rsid w:val="001258D2"/>
    <w:rsid w:val="00127384"/>
    <w:rsid w:val="001349CF"/>
    <w:rsid w:val="00135DDF"/>
    <w:rsid w:val="00140292"/>
    <w:rsid w:val="001426A5"/>
    <w:rsid w:val="001437FE"/>
    <w:rsid w:val="00144227"/>
    <w:rsid w:val="001443F9"/>
    <w:rsid w:val="001445F0"/>
    <w:rsid w:val="00146B44"/>
    <w:rsid w:val="001533B7"/>
    <w:rsid w:val="00153A6E"/>
    <w:rsid w:val="001548CA"/>
    <w:rsid w:val="00154E49"/>
    <w:rsid w:val="00155C40"/>
    <w:rsid w:val="00155EDF"/>
    <w:rsid w:val="00157D48"/>
    <w:rsid w:val="00157F9F"/>
    <w:rsid w:val="00163B92"/>
    <w:rsid w:val="001650A8"/>
    <w:rsid w:val="0016683A"/>
    <w:rsid w:val="00170E4E"/>
    <w:rsid w:val="00174A92"/>
    <w:rsid w:val="0017704D"/>
    <w:rsid w:val="001816BF"/>
    <w:rsid w:val="00186108"/>
    <w:rsid w:val="001871F3"/>
    <w:rsid w:val="00187CE8"/>
    <w:rsid w:val="00191514"/>
    <w:rsid w:val="00191F26"/>
    <w:rsid w:val="0019225A"/>
    <w:rsid w:val="0019394D"/>
    <w:rsid w:val="00193A94"/>
    <w:rsid w:val="001965D6"/>
    <w:rsid w:val="00197138"/>
    <w:rsid w:val="001A1EA4"/>
    <w:rsid w:val="001A2284"/>
    <w:rsid w:val="001B03B8"/>
    <w:rsid w:val="001B149F"/>
    <w:rsid w:val="001B19C8"/>
    <w:rsid w:val="001B7616"/>
    <w:rsid w:val="001B7D0C"/>
    <w:rsid w:val="001C0984"/>
    <w:rsid w:val="001C3115"/>
    <w:rsid w:val="001C53CE"/>
    <w:rsid w:val="001C6065"/>
    <w:rsid w:val="001C76EA"/>
    <w:rsid w:val="001D2616"/>
    <w:rsid w:val="001D2E65"/>
    <w:rsid w:val="001D5283"/>
    <w:rsid w:val="001D64A8"/>
    <w:rsid w:val="001E2D0A"/>
    <w:rsid w:val="001E5772"/>
    <w:rsid w:val="001E75B9"/>
    <w:rsid w:val="001F0A0E"/>
    <w:rsid w:val="001F0B05"/>
    <w:rsid w:val="001F107A"/>
    <w:rsid w:val="001F10C0"/>
    <w:rsid w:val="001F3CF6"/>
    <w:rsid w:val="001F434A"/>
    <w:rsid w:val="001F56F6"/>
    <w:rsid w:val="001F6E21"/>
    <w:rsid w:val="00200CC6"/>
    <w:rsid w:val="002045C5"/>
    <w:rsid w:val="002048C3"/>
    <w:rsid w:val="00206BA7"/>
    <w:rsid w:val="00212F97"/>
    <w:rsid w:val="00213ED7"/>
    <w:rsid w:val="00217297"/>
    <w:rsid w:val="00217D49"/>
    <w:rsid w:val="002208AE"/>
    <w:rsid w:val="00221DB2"/>
    <w:rsid w:val="00223F82"/>
    <w:rsid w:val="00225F0A"/>
    <w:rsid w:val="00226BE4"/>
    <w:rsid w:val="00230317"/>
    <w:rsid w:val="00231BDC"/>
    <w:rsid w:val="00233FF7"/>
    <w:rsid w:val="002354A0"/>
    <w:rsid w:val="0023716C"/>
    <w:rsid w:val="0023747A"/>
    <w:rsid w:val="00244223"/>
    <w:rsid w:val="00244E46"/>
    <w:rsid w:val="0024622C"/>
    <w:rsid w:val="002470E2"/>
    <w:rsid w:val="00250007"/>
    <w:rsid w:val="00251164"/>
    <w:rsid w:val="00254171"/>
    <w:rsid w:val="002558AA"/>
    <w:rsid w:val="002607E3"/>
    <w:rsid w:val="002620DC"/>
    <w:rsid w:val="002653EB"/>
    <w:rsid w:val="00265B2D"/>
    <w:rsid w:val="00266AEA"/>
    <w:rsid w:val="0027471F"/>
    <w:rsid w:val="00276004"/>
    <w:rsid w:val="00280AE8"/>
    <w:rsid w:val="00280F9D"/>
    <w:rsid w:val="00290019"/>
    <w:rsid w:val="002921D4"/>
    <w:rsid w:val="002953F1"/>
    <w:rsid w:val="00295401"/>
    <w:rsid w:val="002A4713"/>
    <w:rsid w:val="002A585D"/>
    <w:rsid w:val="002A7103"/>
    <w:rsid w:val="002B085F"/>
    <w:rsid w:val="002B400E"/>
    <w:rsid w:val="002B4768"/>
    <w:rsid w:val="002B6F10"/>
    <w:rsid w:val="002B794D"/>
    <w:rsid w:val="002B7BD3"/>
    <w:rsid w:val="002C2EA0"/>
    <w:rsid w:val="002C5651"/>
    <w:rsid w:val="002C7C30"/>
    <w:rsid w:val="002D249E"/>
    <w:rsid w:val="002D3262"/>
    <w:rsid w:val="002D53E0"/>
    <w:rsid w:val="002E205C"/>
    <w:rsid w:val="002E23B6"/>
    <w:rsid w:val="002E46A0"/>
    <w:rsid w:val="002E47E6"/>
    <w:rsid w:val="002E52B0"/>
    <w:rsid w:val="002E5B27"/>
    <w:rsid w:val="002E6603"/>
    <w:rsid w:val="002E7830"/>
    <w:rsid w:val="002F0594"/>
    <w:rsid w:val="002F0A2D"/>
    <w:rsid w:val="002F2C9A"/>
    <w:rsid w:val="002F510A"/>
    <w:rsid w:val="003021C1"/>
    <w:rsid w:val="00302344"/>
    <w:rsid w:val="0030416B"/>
    <w:rsid w:val="0030436C"/>
    <w:rsid w:val="00304D90"/>
    <w:rsid w:val="003123C3"/>
    <w:rsid w:val="00312C3C"/>
    <w:rsid w:val="003131A2"/>
    <w:rsid w:val="003134B4"/>
    <w:rsid w:val="003136CC"/>
    <w:rsid w:val="0031651F"/>
    <w:rsid w:val="00321816"/>
    <w:rsid w:val="00322374"/>
    <w:rsid w:val="00322827"/>
    <w:rsid w:val="00323230"/>
    <w:rsid w:val="00323656"/>
    <w:rsid w:val="003252AB"/>
    <w:rsid w:val="00325CBD"/>
    <w:rsid w:val="00330E0D"/>
    <w:rsid w:val="00331AB0"/>
    <w:rsid w:val="00331D0C"/>
    <w:rsid w:val="003355AD"/>
    <w:rsid w:val="00336591"/>
    <w:rsid w:val="00337896"/>
    <w:rsid w:val="00337EB9"/>
    <w:rsid w:val="003404D4"/>
    <w:rsid w:val="0034057F"/>
    <w:rsid w:val="003419DE"/>
    <w:rsid w:val="0034261A"/>
    <w:rsid w:val="00342E2A"/>
    <w:rsid w:val="0034382F"/>
    <w:rsid w:val="0034537B"/>
    <w:rsid w:val="00345FB0"/>
    <w:rsid w:val="003467B1"/>
    <w:rsid w:val="00346AD4"/>
    <w:rsid w:val="00346F0D"/>
    <w:rsid w:val="00350738"/>
    <w:rsid w:val="0035218B"/>
    <w:rsid w:val="00360516"/>
    <w:rsid w:val="003609BA"/>
    <w:rsid w:val="00360ED0"/>
    <w:rsid w:val="003622A0"/>
    <w:rsid w:val="00362666"/>
    <w:rsid w:val="00362CB3"/>
    <w:rsid w:val="003650C2"/>
    <w:rsid w:val="00370389"/>
    <w:rsid w:val="00370545"/>
    <w:rsid w:val="0037525B"/>
    <w:rsid w:val="00377E86"/>
    <w:rsid w:val="003831BD"/>
    <w:rsid w:val="00387CA5"/>
    <w:rsid w:val="00390DAA"/>
    <w:rsid w:val="00394908"/>
    <w:rsid w:val="00395F9A"/>
    <w:rsid w:val="003A0AC3"/>
    <w:rsid w:val="003A18CF"/>
    <w:rsid w:val="003A2B14"/>
    <w:rsid w:val="003A38E6"/>
    <w:rsid w:val="003A432D"/>
    <w:rsid w:val="003A5AC8"/>
    <w:rsid w:val="003A6854"/>
    <w:rsid w:val="003A7F0A"/>
    <w:rsid w:val="003B6437"/>
    <w:rsid w:val="003B6C48"/>
    <w:rsid w:val="003C10C9"/>
    <w:rsid w:val="003C1AA2"/>
    <w:rsid w:val="003C416D"/>
    <w:rsid w:val="003C43EA"/>
    <w:rsid w:val="003C5C85"/>
    <w:rsid w:val="003C69B5"/>
    <w:rsid w:val="003C7AE3"/>
    <w:rsid w:val="003D0458"/>
    <w:rsid w:val="003D1EFA"/>
    <w:rsid w:val="003D34EC"/>
    <w:rsid w:val="003D35CE"/>
    <w:rsid w:val="003E1D09"/>
    <w:rsid w:val="003E2BDE"/>
    <w:rsid w:val="003E41AC"/>
    <w:rsid w:val="003F30FF"/>
    <w:rsid w:val="003F329A"/>
    <w:rsid w:val="003F5EF0"/>
    <w:rsid w:val="004040EC"/>
    <w:rsid w:val="00405C75"/>
    <w:rsid w:val="00406EAF"/>
    <w:rsid w:val="004123FF"/>
    <w:rsid w:val="004205CF"/>
    <w:rsid w:val="004218B7"/>
    <w:rsid w:val="0042376B"/>
    <w:rsid w:val="00423BCE"/>
    <w:rsid w:val="0042555A"/>
    <w:rsid w:val="00425A49"/>
    <w:rsid w:val="004277BB"/>
    <w:rsid w:val="004301D2"/>
    <w:rsid w:val="004308B9"/>
    <w:rsid w:val="00432C56"/>
    <w:rsid w:val="0043571E"/>
    <w:rsid w:val="00435F45"/>
    <w:rsid w:val="00440D50"/>
    <w:rsid w:val="00443B68"/>
    <w:rsid w:val="0044459D"/>
    <w:rsid w:val="0044599A"/>
    <w:rsid w:val="0044766C"/>
    <w:rsid w:val="00447C2E"/>
    <w:rsid w:val="0045031A"/>
    <w:rsid w:val="00453EB3"/>
    <w:rsid w:val="0045649A"/>
    <w:rsid w:val="0045712D"/>
    <w:rsid w:val="00460E69"/>
    <w:rsid w:val="00462AA0"/>
    <w:rsid w:val="004635E0"/>
    <w:rsid w:val="004661F9"/>
    <w:rsid w:val="00466DA3"/>
    <w:rsid w:val="0047218C"/>
    <w:rsid w:val="0047494C"/>
    <w:rsid w:val="00476A4A"/>
    <w:rsid w:val="0047783B"/>
    <w:rsid w:val="00481FD6"/>
    <w:rsid w:val="00483573"/>
    <w:rsid w:val="004844C4"/>
    <w:rsid w:val="00486F16"/>
    <w:rsid w:val="0048735E"/>
    <w:rsid w:val="004906E0"/>
    <w:rsid w:val="004940B9"/>
    <w:rsid w:val="004950DD"/>
    <w:rsid w:val="00495569"/>
    <w:rsid w:val="00495AEA"/>
    <w:rsid w:val="00495F5D"/>
    <w:rsid w:val="004A296B"/>
    <w:rsid w:val="004A2CC7"/>
    <w:rsid w:val="004B1D85"/>
    <w:rsid w:val="004B246F"/>
    <w:rsid w:val="004B2EDE"/>
    <w:rsid w:val="004B36CC"/>
    <w:rsid w:val="004B48DC"/>
    <w:rsid w:val="004B6AD4"/>
    <w:rsid w:val="004B7C2C"/>
    <w:rsid w:val="004C1E2A"/>
    <w:rsid w:val="004C2336"/>
    <w:rsid w:val="004C38D1"/>
    <w:rsid w:val="004C4479"/>
    <w:rsid w:val="004C5A20"/>
    <w:rsid w:val="004C7240"/>
    <w:rsid w:val="004C74A6"/>
    <w:rsid w:val="004D0480"/>
    <w:rsid w:val="004D2859"/>
    <w:rsid w:val="004D4A53"/>
    <w:rsid w:val="004E1835"/>
    <w:rsid w:val="004E1B60"/>
    <w:rsid w:val="004E3B6E"/>
    <w:rsid w:val="004E3C1A"/>
    <w:rsid w:val="004E7E6F"/>
    <w:rsid w:val="004F17D8"/>
    <w:rsid w:val="004F2140"/>
    <w:rsid w:val="004F2337"/>
    <w:rsid w:val="0050054E"/>
    <w:rsid w:val="00500A20"/>
    <w:rsid w:val="00503DC2"/>
    <w:rsid w:val="00507910"/>
    <w:rsid w:val="00510FE9"/>
    <w:rsid w:val="005128AF"/>
    <w:rsid w:val="005142AA"/>
    <w:rsid w:val="00514D04"/>
    <w:rsid w:val="00516C0C"/>
    <w:rsid w:val="00521AD5"/>
    <w:rsid w:val="00526DBA"/>
    <w:rsid w:val="00531F75"/>
    <w:rsid w:val="0053241C"/>
    <w:rsid w:val="00537B40"/>
    <w:rsid w:val="00540680"/>
    <w:rsid w:val="00540B36"/>
    <w:rsid w:val="0054109C"/>
    <w:rsid w:val="00543C04"/>
    <w:rsid w:val="005456B8"/>
    <w:rsid w:val="00545CF5"/>
    <w:rsid w:val="00545F9C"/>
    <w:rsid w:val="00546DFA"/>
    <w:rsid w:val="005472EC"/>
    <w:rsid w:val="005475AB"/>
    <w:rsid w:val="005500F4"/>
    <w:rsid w:val="00551C7A"/>
    <w:rsid w:val="00554E75"/>
    <w:rsid w:val="00560259"/>
    <w:rsid w:val="00561082"/>
    <w:rsid w:val="005611E0"/>
    <w:rsid w:val="0056187A"/>
    <w:rsid w:val="00562BE8"/>
    <w:rsid w:val="0056404F"/>
    <w:rsid w:val="005646BC"/>
    <w:rsid w:val="005657EB"/>
    <w:rsid w:val="00566731"/>
    <w:rsid w:val="00566DA4"/>
    <w:rsid w:val="0056782A"/>
    <w:rsid w:val="00571550"/>
    <w:rsid w:val="005715FA"/>
    <w:rsid w:val="00573D00"/>
    <w:rsid w:val="00574CD7"/>
    <w:rsid w:val="00575739"/>
    <w:rsid w:val="00575B73"/>
    <w:rsid w:val="005763B6"/>
    <w:rsid w:val="00580184"/>
    <w:rsid w:val="0058206D"/>
    <w:rsid w:val="00582BDF"/>
    <w:rsid w:val="005852DF"/>
    <w:rsid w:val="005860D8"/>
    <w:rsid w:val="00590306"/>
    <w:rsid w:val="00590FEE"/>
    <w:rsid w:val="00593BBE"/>
    <w:rsid w:val="005A0003"/>
    <w:rsid w:val="005A1723"/>
    <w:rsid w:val="005A2A5E"/>
    <w:rsid w:val="005A50FC"/>
    <w:rsid w:val="005A7AB5"/>
    <w:rsid w:val="005B1D29"/>
    <w:rsid w:val="005B6C53"/>
    <w:rsid w:val="005C1A5B"/>
    <w:rsid w:val="005C33A2"/>
    <w:rsid w:val="005C59B2"/>
    <w:rsid w:val="005C5FA9"/>
    <w:rsid w:val="005C6902"/>
    <w:rsid w:val="005D1F86"/>
    <w:rsid w:val="005E1150"/>
    <w:rsid w:val="005E34A1"/>
    <w:rsid w:val="005E354F"/>
    <w:rsid w:val="005E4D14"/>
    <w:rsid w:val="005E6F27"/>
    <w:rsid w:val="005F22F5"/>
    <w:rsid w:val="005F4F98"/>
    <w:rsid w:val="005F6FEA"/>
    <w:rsid w:val="00600EBF"/>
    <w:rsid w:val="006021A8"/>
    <w:rsid w:val="00604391"/>
    <w:rsid w:val="00605500"/>
    <w:rsid w:val="00605B78"/>
    <w:rsid w:val="006071A9"/>
    <w:rsid w:val="00607BD9"/>
    <w:rsid w:val="00610B8A"/>
    <w:rsid w:val="00610CBF"/>
    <w:rsid w:val="00612C59"/>
    <w:rsid w:val="0061727C"/>
    <w:rsid w:val="0061773B"/>
    <w:rsid w:val="00624861"/>
    <w:rsid w:val="006250D5"/>
    <w:rsid w:val="00633DB8"/>
    <w:rsid w:val="00636C44"/>
    <w:rsid w:val="00644DFD"/>
    <w:rsid w:val="00645307"/>
    <w:rsid w:val="006454B3"/>
    <w:rsid w:val="0064668C"/>
    <w:rsid w:val="006476FB"/>
    <w:rsid w:val="00650E80"/>
    <w:rsid w:val="00651594"/>
    <w:rsid w:val="00654AD4"/>
    <w:rsid w:val="00656825"/>
    <w:rsid w:val="00657799"/>
    <w:rsid w:val="0066158E"/>
    <w:rsid w:val="00662306"/>
    <w:rsid w:val="00662516"/>
    <w:rsid w:val="00666E91"/>
    <w:rsid w:val="00667081"/>
    <w:rsid w:val="00673C21"/>
    <w:rsid w:val="0067523A"/>
    <w:rsid w:val="006767AA"/>
    <w:rsid w:val="00682628"/>
    <w:rsid w:val="00685346"/>
    <w:rsid w:val="00690F2F"/>
    <w:rsid w:val="0069201E"/>
    <w:rsid w:val="006934DE"/>
    <w:rsid w:val="006940CD"/>
    <w:rsid w:val="006949C9"/>
    <w:rsid w:val="00695475"/>
    <w:rsid w:val="006968CD"/>
    <w:rsid w:val="00697A0C"/>
    <w:rsid w:val="006A2F59"/>
    <w:rsid w:val="006A3FD7"/>
    <w:rsid w:val="006A4FA0"/>
    <w:rsid w:val="006B007B"/>
    <w:rsid w:val="006B088C"/>
    <w:rsid w:val="006B284F"/>
    <w:rsid w:val="006B3964"/>
    <w:rsid w:val="006B3D73"/>
    <w:rsid w:val="006B4101"/>
    <w:rsid w:val="006C17DC"/>
    <w:rsid w:val="006C17E9"/>
    <w:rsid w:val="006C38E1"/>
    <w:rsid w:val="006C478D"/>
    <w:rsid w:val="006D1186"/>
    <w:rsid w:val="006D219B"/>
    <w:rsid w:val="006D3B90"/>
    <w:rsid w:val="006D64CA"/>
    <w:rsid w:val="006D6B01"/>
    <w:rsid w:val="006E09D4"/>
    <w:rsid w:val="006E0E0C"/>
    <w:rsid w:val="006E2377"/>
    <w:rsid w:val="006E60E3"/>
    <w:rsid w:val="006F04D9"/>
    <w:rsid w:val="006F0E27"/>
    <w:rsid w:val="006F2024"/>
    <w:rsid w:val="006F4FBC"/>
    <w:rsid w:val="007005F8"/>
    <w:rsid w:val="00704DB5"/>
    <w:rsid w:val="00705DA3"/>
    <w:rsid w:val="00705EE0"/>
    <w:rsid w:val="00706EEE"/>
    <w:rsid w:val="00711063"/>
    <w:rsid w:val="00711517"/>
    <w:rsid w:val="00711D63"/>
    <w:rsid w:val="00720EDE"/>
    <w:rsid w:val="00724DC1"/>
    <w:rsid w:val="00724EAB"/>
    <w:rsid w:val="00724F64"/>
    <w:rsid w:val="00725316"/>
    <w:rsid w:val="00725F23"/>
    <w:rsid w:val="00726282"/>
    <w:rsid w:val="007273CA"/>
    <w:rsid w:val="00727C0E"/>
    <w:rsid w:val="007304DA"/>
    <w:rsid w:val="00733155"/>
    <w:rsid w:val="00741ED5"/>
    <w:rsid w:val="00742256"/>
    <w:rsid w:val="00743F1D"/>
    <w:rsid w:val="007441A8"/>
    <w:rsid w:val="00745657"/>
    <w:rsid w:val="00746C2F"/>
    <w:rsid w:val="00751A4E"/>
    <w:rsid w:val="00752EBA"/>
    <w:rsid w:val="0075552A"/>
    <w:rsid w:val="00757BBE"/>
    <w:rsid w:val="00760575"/>
    <w:rsid w:val="007670ED"/>
    <w:rsid w:val="0077034D"/>
    <w:rsid w:val="0077375F"/>
    <w:rsid w:val="00782994"/>
    <w:rsid w:val="00782EEE"/>
    <w:rsid w:val="0078349C"/>
    <w:rsid w:val="0078376A"/>
    <w:rsid w:val="0078606B"/>
    <w:rsid w:val="00790331"/>
    <w:rsid w:val="007929A1"/>
    <w:rsid w:val="00795B99"/>
    <w:rsid w:val="0079660F"/>
    <w:rsid w:val="00797689"/>
    <w:rsid w:val="00797B32"/>
    <w:rsid w:val="007A0374"/>
    <w:rsid w:val="007A1F8C"/>
    <w:rsid w:val="007A507D"/>
    <w:rsid w:val="007A77C1"/>
    <w:rsid w:val="007B050B"/>
    <w:rsid w:val="007B11CB"/>
    <w:rsid w:val="007B1E9E"/>
    <w:rsid w:val="007B3DC9"/>
    <w:rsid w:val="007B6D2D"/>
    <w:rsid w:val="007B6FAA"/>
    <w:rsid w:val="007C297C"/>
    <w:rsid w:val="007C6DAB"/>
    <w:rsid w:val="007D01F7"/>
    <w:rsid w:val="007D11C6"/>
    <w:rsid w:val="007D2B71"/>
    <w:rsid w:val="007D4289"/>
    <w:rsid w:val="007D4A2C"/>
    <w:rsid w:val="007D4E32"/>
    <w:rsid w:val="007D7A7B"/>
    <w:rsid w:val="007D7BCB"/>
    <w:rsid w:val="007E36CA"/>
    <w:rsid w:val="007E68E3"/>
    <w:rsid w:val="007E7195"/>
    <w:rsid w:val="007F03CE"/>
    <w:rsid w:val="007F1592"/>
    <w:rsid w:val="007F240D"/>
    <w:rsid w:val="007F24CE"/>
    <w:rsid w:val="007F3356"/>
    <w:rsid w:val="007F63B7"/>
    <w:rsid w:val="007F796E"/>
    <w:rsid w:val="008002C7"/>
    <w:rsid w:val="00804601"/>
    <w:rsid w:val="00804609"/>
    <w:rsid w:val="00805D7E"/>
    <w:rsid w:val="00806D8D"/>
    <w:rsid w:val="008073DA"/>
    <w:rsid w:val="00810347"/>
    <w:rsid w:val="00814D10"/>
    <w:rsid w:val="00815DEF"/>
    <w:rsid w:val="00820F72"/>
    <w:rsid w:val="00823E67"/>
    <w:rsid w:val="00823E7C"/>
    <w:rsid w:val="00827D46"/>
    <w:rsid w:val="00832624"/>
    <w:rsid w:val="00832D48"/>
    <w:rsid w:val="00832F7F"/>
    <w:rsid w:val="00833AF5"/>
    <w:rsid w:val="00833ECA"/>
    <w:rsid w:val="0083670D"/>
    <w:rsid w:val="00837689"/>
    <w:rsid w:val="00841E6A"/>
    <w:rsid w:val="0084658A"/>
    <w:rsid w:val="00846AFB"/>
    <w:rsid w:val="008522CE"/>
    <w:rsid w:val="00855425"/>
    <w:rsid w:val="00857117"/>
    <w:rsid w:val="00857282"/>
    <w:rsid w:val="00857D58"/>
    <w:rsid w:val="00864519"/>
    <w:rsid w:val="0086617D"/>
    <w:rsid w:val="008669BB"/>
    <w:rsid w:val="00866D7A"/>
    <w:rsid w:val="00870551"/>
    <w:rsid w:val="00870BA0"/>
    <w:rsid w:val="008745DC"/>
    <w:rsid w:val="0087771D"/>
    <w:rsid w:val="00881347"/>
    <w:rsid w:val="00881DA0"/>
    <w:rsid w:val="00883BDC"/>
    <w:rsid w:val="00885E78"/>
    <w:rsid w:val="00891758"/>
    <w:rsid w:val="008936BA"/>
    <w:rsid w:val="00893D7C"/>
    <w:rsid w:val="008960A3"/>
    <w:rsid w:val="00897DC7"/>
    <w:rsid w:val="008A0487"/>
    <w:rsid w:val="008A13A2"/>
    <w:rsid w:val="008A2913"/>
    <w:rsid w:val="008A29A7"/>
    <w:rsid w:val="008A7709"/>
    <w:rsid w:val="008B19CC"/>
    <w:rsid w:val="008B2A30"/>
    <w:rsid w:val="008B6389"/>
    <w:rsid w:val="008C1122"/>
    <w:rsid w:val="008C196F"/>
    <w:rsid w:val="008C1A2D"/>
    <w:rsid w:val="008C349B"/>
    <w:rsid w:val="008C3D17"/>
    <w:rsid w:val="008D06F0"/>
    <w:rsid w:val="008D1F4D"/>
    <w:rsid w:val="008D319E"/>
    <w:rsid w:val="008D322A"/>
    <w:rsid w:val="008D6589"/>
    <w:rsid w:val="008D6B22"/>
    <w:rsid w:val="008E12BC"/>
    <w:rsid w:val="008E4565"/>
    <w:rsid w:val="008E56B5"/>
    <w:rsid w:val="008E6416"/>
    <w:rsid w:val="008E7182"/>
    <w:rsid w:val="008F1A4D"/>
    <w:rsid w:val="008F452A"/>
    <w:rsid w:val="008F5762"/>
    <w:rsid w:val="008F69BA"/>
    <w:rsid w:val="008F6C80"/>
    <w:rsid w:val="008F7547"/>
    <w:rsid w:val="00902A9E"/>
    <w:rsid w:val="009046A0"/>
    <w:rsid w:val="00904A3F"/>
    <w:rsid w:val="00905994"/>
    <w:rsid w:val="009102F8"/>
    <w:rsid w:val="009147A9"/>
    <w:rsid w:val="00915BB6"/>
    <w:rsid w:val="009162A1"/>
    <w:rsid w:val="00916683"/>
    <w:rsid w:val="00920341"/>
    <w:rsid w:val="00921D33"/>
    <w:rsid w:val="0092268F"/>
    <w:rsid w:val="00923E5E"/>
    <w:rsid w:val="0092564E"/>
    <w:rsid w:val="00926ADC"/>
    <w:rsid w:val="00926DC6"/>
    <w:rsid w:val="00927C8C"/>
    <w:rsid w:val="00930A6E"/>
    <w:rsid w:val="00932786"/>
    <w:rsid w:val="009346B5"/>
    <w:rsid w:val="00936803"/>
    <w:rsid w:val="00937603"/>
    <w:rsid w:val="00941124"/>
    <w:rsid w:val="009424C1"/>
    <w:rsid w:val="00945624"/>
    <w:rsid w:val="0095312E"/>
    <w:rsid w:val="009550E0"/>
    <w:rsid w:val="0095559F"/>
    <w:rsid w:val="009601ED"/>
    <w:rsid w:val="0096250D"/>
    <w:rsid w:val="009647B7"/>
    <w:rsid w:val="009649FB"/>
    <w:rsid w:val="00965B64"/>
    <w:rsid w:val="009662EB"/>
    <w:rsid w:val="00966B9B"/>
    <w:rsid w:val="009677D6"/>
    <w:rsid w:val="00970A0C"/>
    <w:rsid w:val="00971D26"/>
    <w:rsid w:val="00974166"/>
    <w:rsid w:val="00975D17"/>
    <w:rsid w:val="00975D45"/>
    <w:rsid w:val="00976BC5"/>
    <w:rsid w:val="00980C0A"/>
    <w:rsid w:val="00985907"/>
    <w:rsid w:val="009859CD"/>
    <w:rsid w:val="00985BAE"/>
    <w:rsid w:val="009911B4"/>
    <w:rsid w:val="009915EF"/>
    <w:rsid w:val="009916C7"/>
    <w:rsid w:val="00991F7B"/>
    <w:rsid w:val="00993FE8"/>
    <w:rsid w:val="009949DB"/>
    <w:rsid w:val="009A24DD"/>
    <w:rsid w:val="009A5448"/>
    <w:rsid w:val="009B2401"/>
    <w:rsid w:val="009B2CAA"/>
    <w:rsid w:val="009B4259"/>
    <w:rsid w:val="009B4FA7"/>
    <w:rsid w:val="009B7283"/>
    <w:rsid w:val="009B748A"/>
    <w:rsid w:val="009C023B"/>
    <w:rsid w:val="009C0785"/>
    <w:rsid w:val="009C0EAF"/>
    <w:rsid w:val="009C65D7"/>
    <w:rsid w:val="009C7CA8"/>
    <w:rsid w:val="009D4911"/>
    <w:rsid w:val="009D49AE"/>
    <w:rsid w:val="009E32AF"/>
    <w:rsid w:val="009E3428"/>
    <w:rsid w:val="009E5D20"/>
    <w:rsid w:val="009E6946"/>
    <w:rsid w:val="009F1B88"/>
    <w:rsid w:val="009F37CE"/>
    <w:rsid w:val="009F3FC2"/>
    <w:rsid w:val="009F664B"/>
    <w:rsid w:val="009F6DA0"/>
    <w:rsid w:val="009F76CC"/>
    <w:rsid w:val="00A07565"/>
    <w:rsid w:val="00A1015D"/>
    <w:rsid w:val="00A1411D"/>
    <w:rsid w:val="00A14383"/>
    <w:rsid w:val="00A147AA"/>
    <w:rsid w:val="00A2443C"/>
    <w:rsid w:val="00A247BE"/>
    <w:rsid w:val="00A24B6A"/>
    <w:rsid w:val="00A26A12"/>
    <w:rsid w:val="00A276FB"/>
    <w:rsid w:val="00A30070"/>
    <w:rsid w:val="00A30396"/>
    <w:rsid w:val="00A32F45"/>
    <w:rsid w:val="00A33D7D"/>
    <w:rsid w:val="00A363F2"/>
    <w:rsid w:val="00A36695"/>
    <w:rsid w:val="00A37C5A"/>
    <w:rsid w:val="00A4131F"/>
    <w:rsid w:val="00A42A9A"/>
    <w:rsid w:val="00A43599"/>
    <w:rsid w:val="00A43786"/>
    <w:rsid w:val="00A43B7F"/>
    <w:rsid w:val="00A479CE"/>
    <w:rsid w:val="00A507B5"/>
    <w:rsid w:val="00A52003"/>
    <w:rsid w:val="00A5347B"/>
    <w:rsid w:val="00A54709"/>
    <w:rsid w:val="00A56CCB"/>
    <w:rsid w:val="00A663BF"/>
    <w:rsid w:val="00A66661"/>
    <w:rsid w:val="00A66E98"/>
    <w:rsid w:val="00A672B2"/>
    <w:rsid w:val="00A70D4B"/>
    <w:rsid w:val="00A74BC6"/>
    <w:rsid w:val="00A762E1"/>
    <w:rsid w:val="00A76398"/>
    <w:rsid w:val="00A771BB"/>
    <w:rsid w:val="00A812A1"/>
    <w:rsid w:val="00A81961"/>
    <w:rsid w:val="00A863E4"/>
    <w:rsid w:val="00A86E6C"/>
    <w:rsid w:val="00A90303"/>
    <w:rsid w:val="00A92A28"/>
    <w:rsid w:val="00A95AAB"/>
    <w:rsid w:val="00AA0337"/>
    <w:rsid w:val="00AA0D6E"/>
    <w:rsid w:val="00AA13C7"/>
    <w:rsid w:val="00AA5F6E"/>
    <w:rsid w:val="00AB1AA0"/>
    <w:rsid w:val="00AB45ED"/>
    <w:rsid w:val="00AB6436"/>
    <w:rsid w:val="00AC1630"/>
    <w:rsid w:val="00AC641E"/>
    <w:rsid w:val="00AD007D"/>
    <w:rsid w:val="00AD018D"/>
    <w:rsid w:val="00AD1750"/>
    <w:rsid w:val="00AD1C36"/>
    <w:rsid w:val="00AD2458"/>
    <w:rsid w:val="00AD34C2"/>
    <w:rsid w:val="00AD5166"/>
    <w:rsid w:val="00AD5280"/>
    <w:rsid w:val="00AE04D9"/>
    <w:rsid w:val="00AE058B"/>
    <w:rsid w:val="00AE1942"/>
    <w:rsid w:val="00AE3709"/>
    <w:rsid w:val="00AE4171"/>
    <w:rsid w:val="00AE4539"/>
    <w:rsid w:val="00AF054E"/>
    <w:rsid w:val="00AF13DB"/>
    <w:rsid w:val="00AF314F"/>
    <w:rsid w:val="00AF39C0"/>
    <w:rsid w:val="00B043B8"/>
    <w:rsid w:val="00B05C1C"/>
    <w:rsid w:val="00B11B41"/>
    <w:rsid w:val="00B11EA1"/>
    <w:rsid w:val="00B11FFE"/>
    <w:rsid w:val="00B12E52"/>
    <w:rsid w:val="00B16ACF"/>
    <w:rsid w:val="00B1759C"/>
    <w:rsid w:val="00B20B2D"/>
    <w:rsid w:val="00B20E04"/>
    <w:rsid w:val="00B212CE"/>
    <w:rsid w:val="00B23F35"/>
    <w:rsid w:val="00B24CCC"/>
    <w:rsid w:val="00B262D8"/>
    <w:rsid w:val="00B35B87"/>
    <w:rsid w:val="00B3671C"/>
    <w:rsid w:val="00B3788B"/>
    <w:rsid w:val="00B42895"/>
    <w:rsid w:val="00B45893"/>
    <w:rsid w:val="00B5299A"/>
    <w:rsid w:val="00B54F3A"/>
    <w:rsid w:val="00B576A8"/>
    <w:rsid w:val="00B608C6"/>
    <w:rsid w:val="00B63258"/>
    <w:rsid w:val="00B64320"/>
    <w:rsid w:val="00B64B04"/>
    <w:rsid w:val="00B667D3"/>
    <w:rsid w:val="00B67950"/>
    <w:rsid w:val="00B701D6"/>
    <w:rsid w:val="00B70528"/>
    <w:rsid w:val="00B748F4"/>
    <w:rsid w:val="00B76730"/>
    <w:rsid w:val="00B80043"/>
    <w:rsid w:val="00B8078B"/>
    <w:rsid w:val="00B80A82"/>
    <w:rsid w:val="00B85D20"/>
    <w:rsid w:val="00B86013"/>
    <w:rsid w:val="00B90054"/>
    <w:rsid w:val="00B92A55"/>
    <w:rsid w:val="00B946EC"/>
    <w:rsid w:val="00B94D18"/>
    <w:rsid w:val="00B96A83"/>
    <w:rsid w:val="00B96ABC"/>
    <w:rsid w:val="00B970A6"/>
    <w:rsid w:val="00BA1505"/>
    <w:rsid w:val="00BA5787"/>
    <w:rsid w:val="00BA5DED"/>
    <w:rsid w:val="00BA5F99"/>
    <w:rsid w:val="00BB4048"/>
    <w:rsid w:val="00BB4ED3"/>
    <w:rsid w:val="00BB5770"/>
    <w:rsid w:val="00BC099F"/>
    <w:rsid w:val="00BC1525"/>
    <w:rsid w:val="00BC3858"/>
    <w:rsid w:val="00BC6720"/>
    <w:rsid w:val="00BC68A9"/>
    <w:rsid w:val="00BD02B8"/>
    <w:rsid w:val="00BD4267"/>
    <w:rsid w:val="00BD44BB"/>
    <w:rsid w:val="00BD545C"/>
    <w:rsid w:val="00BD57E6"/>
    <w:rsid w:val="00BE2FC2"/>
    <w:rsid w:val="00BE329A"/>
    <w:rsid w:val="00BE37C3"/>
    <w:rsid w:val="00BE43AC"/>
    <w:rsid w:val="00BE5A22"/>
    <w:rsid w:val="00BF00CC"/>
    <w:rsid w:val="00BF3283"/>
    <w:rsid w:val="00BF76AA"/>
    <w:rsid w:val="00C0128B"/>
    <w:rsid w:val="00C01E22"/>
    <w:rsid w:val="00C031CA"/>
    <w:rsid w:val="00C03B5F"/>
    <w:rsid w:val="00C03D26"/>
    <w:rsid w:val="00C0638E"/>
    <w:rsid w:val="00C06586"/>
    <w:rsid w:val="00C07857"/>
    <w:rsid w:val="00C0786A"/>
    <w:rsid w:val="00C1039E"/>
    <w:rsid w:val="00C109E7"/>
    <w:rsid w:val="00C127AF"/>
    <w:rsid w:val="00C132D6"/>
    <w:rsid w:val="00C135BD"/>
    <w:rsid w:val="00C14549"/>
    <w:rsid w:val="00C14D3A"/>
    <w:rsid w:val="00C16BCF"/>
    <w:rsid w:val="00C1753B"/>
    <w:rsid w:val="00C17670"/>
    <w:rsid w:val="00C2009A"/>
    <w:rsid w:val="00C20AEF"/>
    <w:rsid w:val="00C21A84"/>
    <w:rsid w:val="00C22FD0"/>
    <w:rsid w:val="00C24090"/>
    <w:rsid w:val="00C24152"/>
    <w:rsid w:val="00C2435E"/>
    <w:rsid w:val="00C24E72"/>
    <w:rsid w:val="00C264C2"/>
    <w:rsid w:val="00C26FD6"/>
    <w:rsid w:val="00C276AD"/>
    <w:rsid w:val="00C3243F"/>
    <w:rsid w:val="00C347E0"/>
    <w:rsid w:val="00C34D32"/>
    <w:rsid w:val="00C35225"/>
    <w:rsid w:val="00C4003A"/>
    <w:rsid w:val="00C44375"/>
    <w:rsid w:val="00C46F17"/>
    <w:rsid w:val="00C50B96"/>
    <w:rsid w:val="00C5110E"/>
    <w:rsid w:val="00C52E4A"/>
    <w:rsid w:val="00C54280"/>
    <w:rsid w:val="00C556E1"/>
    <w:rsid w:val="00C55FE4"/>
    <w:rsid w:val="00C57323"/>
    <w:rsid w:val="00C60376"/>
    <w:rsid w:val="00C606BD"/>
    <w:rsid w:val="00C617A3"/>
    <w:rsid w:val="00C62DE6"/>
    <w:rsid w:val="00C6306E"/>
    <w:rsid w:val="00C64AFF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0DAC"/>
    <w:rsid w:val="00C8686C"/>
    <w:rsid w:val="00C877DA"/>
    <w:rsid w:val="00C879E0"/>
    <w:rsid w:val="00C94E85"/>
    <w:rsid w:val="00C95DAF"/>
    <w:rsid w:val="00C96A17"/>
    <w:rsid w:val="00C96A45"/>
    <w:rsid w:val="00C97517"/>
    <w:rsid w:val="00CA0EB9"/>
    <w:rsid w:val="00CA1D1C"/>
    <w:rsid w:val="00CA2972"/>
    <w:rsid w:val="00CA3477"/>
    <w:rsid w:val="00CA3D99"/>
    <w:rsid w:val="00CA422C"/>
    <w:rsid w:val="00CA4D06"/>
    <w:rsid w:val="00CA5138"/>
    <w:rsid w:val="00CA74F1"/>
    <w:rsid w:val="00CB3AEF"/>
    <w:rsid w:val="00CB4CC3"/>
    <w:rsid w:val="00CC02D9"/>
    <w:rsid w:val="00CC1D21"/>
    <w:rsid w:val="00CC2AA0"/>
    <w:rsid w:val="00CC4811"/>
    <w:rsid w:val="00CC5353"/>
    <w:rsid w:val="00CC57ED"/>
    <w:rsid w:val="00CC754C"/>
    <w:rsid w:val="00CC7A85"/>
    <w:rsid w:val="00CD28C8"/>
    <w:rsid w:val="00CD2F5C"/>
    <w:rsid w:val="00CD3483"/>
    <w:rsid w:val="00CD36B1"/>
    <w:rsid w:val="00CD6D63"/>
    <w:rsid w:val="00CE0499"/>
    <w:rsid w:val="00CE0F67"/>
    <w:rsid w:val="00CE2AD2"/>
    <w:rsid w:val="00CE2BE6"/>
    <w:rsid w:val="00CF1459"/>
    <w:rsid w:val="00CF3E33"/>
    <w:rsid w:val="00CF42A7"/>
    <w:rsid w:val="00CF60A4"/>
    <w:rsid w:val="00D02257"/>
    <w:rsid w:val="00D0259D"/>
    <w:rsid w:val="00D0372F"/>
    <w:rsid w:val="00D057F9"/>
    <w:rsid w:val="00D05836"/>
    <w:rsid w:val="00D105B9"/>
    <w:rsid w:val="00D10E7F"/>
    <w:rsid w:val="00D13D5E"/>
    <w:rsid w:val="00D13F1D"/>
    <w:rsid w:val="00D14ADB"/>
    <w:rsid w:val="00D228FF"/>
    <w:rsid w:val="00D22969"/>
    <w:rsid w:val="00D24E0B"/>
    <w:rsid w:val="00D24F8F"/>
    <w:rsid w:val="00D27666"/>
    <w:rsid w:val="00D278D6"/>
    <w:rsid w:val="00D3149F"/>
    <w:rsid w:val="00D33D3B"/>
    <w:rsid w:val="00D34B04"/>
    <w:rsid w:val="00D3685C"/>
    <w:rsid w:val="00D36ADA"/>
    <w:rsid w:val="00D45F93"/>
    <w:rsid w:val="00D468C2"/>
    <w:rsid w:val="00D476DC"/>
    <w:rsid w:val="00D50302"/>
    <w:rsid w:val="00D504F5"/>
    <w:rsid w:val="00D554BF"/>
    <w:rsid w:val="00D62BBD"/>
    <w:rsid w:val="00D62FD8"/>
    <w:rsid w:val="00D6496F"/>
    <w:rsid w:val="00D707A4"/>
    <w:rsid w:val="00D70C0A"/>
    <w:rsid w:val="00D80896"/>
    <w:rsid w:val="00D83141"/>
    <w:rsid w:val="00D84ECB"/>
    <w:rsid w:val="00D9106E"/>
    <w:rsid w:val="00D93055"/>
    <w:rsid w:val="00D93E8B"/>
    <w:rsid w:val="00D9405B"/>
    <w:rsid w:val="00D95860"/>
    <w:rsid w:val="00D9595E"/>
    <w:rsid w:val="00D9692D"/>
    <w:rsid w:val="00D97AF5"/>
    <w:rsid w:val="00D97C95"/>
    <w:rsid w:val="00DA230C"/>
    <w:rsid w:val="00DA51B8"/>
    <w:rsid w:val="00DB221E"/>
    <w:rsid w:val="00DB5152"/>
    <w:rsid w:val="00DB5254"/>
    <w:rsid w:val="00DB5636"/>
    <w:rsid w:val="00DB75BA"/>
    <w:rsid w:val="00DC3263"/>
    <w:rsid w:val="00DC498B"/>
    <w:rsid w:val="00DC49DF"/>
    <w:rsid w:val="00DC4C1C"/>
    <w:rsid w:val="00DD0644"/>
    <w:rsid w:val="00DD06DB"/>
    <w:rsid w:val="00DD1BFA"/>
    <w:rsid w:val="00DD211D"/>
    <w:rsid w:val="00DD21DC"/>
    <w:rsid w:val="00DD5DFE"/>
    <w:rsid w:val="00DD7688"/>
    <w:rsid w:val="00DE01A3"/>
    <w:rsid w:val="00DE0477"/>
    <w:rsid w:val="00DE069E"/>
    <w:rsid w:val="00DE3ACE"/>
    <w:rsid w:val="00DE60E6"/>
    <w:rsid w:val="00DE75A5"/>
    <w:rsid w:val="00DF10DD"/>
    <w:rsid w:val="00DF386E"/>
    <w:rsid w:val="00DF416D"/>
    <w:rsid w:val="00DF4667"/>
    <w:rsid w:val="00DF488F"/>
    <w:rsid w:val="00DF4A5F"/>
    <w:rsid w:val="00DF6FD8"/>
    <w:rsid w:val="00DF76F5"/>
    <w:rsid w:val="00E019C2"/>
    <w:rsid w:val="00E01B9D"/>
    <w:rsid w:val="00E0522D"/>
    <w:rsid w:val="00E065C3"/>
    <w:rsid w:val="00E067BD"/>
    <w:rsid w:val="00E10646"/>
    <w:rsid w:val="00E12432"/>
    <w:rsid w:val="00E125E7"/>
    <w:rsid w:val="00E151B4"/>
    <w:rsid w:val="00E164C4"/>
    <w:rsid w:val="00E2031A"/>
    <w:rsid w:val="00E2056A"/>
    <w:rsid w:val="00E20703"/>
    <w:rsid w:val="00E26F07"/>
    <w:rsid w:val="00E270E6"/>
    <w:rsid w:val="00E33E4C"/>
    <w:rsid w:val="00E3568B"/>
    <w:rsid w:val="00E410A6"/>
    <w:rsid w:val="00E41D07"/>
    <w:rsid w:val="00E4206F"/>
    <w:rsid w:val="00E42FDA"/>
    <w:rsid w:val="00E43F7F"/>
    <w:rsid w:val="00E47E1B"/>
    <w:rsid w:val="00E51A85"/>
    <w:rsid w:val="00E5228F"/>
    <w:rsid w:val="00E53ACD"/>
    <w:rsid w:val="00E556C3"/>
    <w:rsid w:val="00E56C1B"/>
    <w:rsid w:val="00E5725D"/>
    <w:rsid w:val="00E61A64"/>
    <w:rsid w:val="00E63539"/>
    <w:rsid w:val="00E64443"/>
    <w:rsid w:val="00E64CD0"/>
    <w:rsid w:val="00E64F7C"/>
    <w:rsid w:val="00E66FB9"/>
    <w:rsid w:val="00E6745A"/>
    <w:rsid w:val="00E725AA"/>
    <w:rsid w:val="00E73535"/>
    <w:rsid w:val="00E77BD8"/>
    <w:rsid w:val="00E81884"/>
    <w:rsid w:val="00E81B51"/>
    <w:rsid w:val="00E844F6"/>
    <w:rsid w:val="00E84714"/>
    <w:rsid w:val="00E949D2"/>
    <w:rsid w:val="00EA0F7E"/>
    <w:rsid w:val="00EA1022"/>
    <w:rsid w:val="00EB0E9C"/>
    <w:rsid w:val="00EB2AAA"/>
    <w:rsid w:val="00EB5A50"/>
    <w:rsid w:val="00EB76FA"/>
    <w:rsid w:val="00EC1E06"/>
    <w:rsid w:val="00EC22D1"/>
    <w:rsid w:val="00EC2C74"/>
    <w:rsid w:val="00EC392B"/>
    <w:rsid w:val="00EC4415"/>
    <w:rsid w:val="00EC50E2"/>
    <w:rsid w:val="00EC5128"/>
    <w:rsid w:val="00EC5387"/>
    <w:rsid w:val="00EC69EE"/>
    <w:rsid w:val="00EC777C"/>
    <w:rsid w:val="00EC792F"/>
    <w:rsid w:val="00ED076B"/>
    <w:rsid w:val="00ED0D0E"/>
    <w:rsid w:val="00ED256F"/>
    <w:rsid w:val="00ED4718"/>
    <w:rsid w:val="00ED76A1"/>
    <w:rsid w:val="00EE2091"/>
    <w:rsid w:val="00EF0383"/>
    <w:rsid w:val="00EF1122"/>
    <w:rsid w:val="00EF4863"/>
    <w:rsid w:val="00EF60E9"/>
    <w:rsid w:val="00EF742F"/>
    <w:rsid w:val="00EF7605"/>
    <w:rsid w:val="00F0020C"/>
    <w:rsid w:val="00F012CD"/>
    <w:rsid w:val="00F02873"/>
    <w:rsid w:val="00F073E5"/>
    <w:rsid w:val="00F1423A"/>
    <w:rsid w:val="00F1432C"/>
    <w:rsid w:val="00F15889"/>
    <w:rsid w:val="00F16A51"/>
    <w:rsid w:val="00F20335"/>
    <w:rsid w:val="00F23002"/>
    <w:rsid w:val="00F26F1A"/>
    <w:rsid w:val="00F27926"/>
    <w:rsid w:val="00F30A0D"/>
    <w:rsid w:val="00F3129B"/>
    <w:rsid w:val="00F33872"/>
    <w:rsid w:val="00F33DF7"/>
    <w:rsid w:val="00F367EE"/>
    <w:rsid w:val="00F40807"/>
    <w:rsid w:val="00F41416"/>
    <w:rsid w:val="00F47521"/>
    <w:rsid w:val="00F5300E"/>
    <w:rsid w:val="00F53488"/>
    <w:rsid w:val="00F536D6"/>
    <w:rsid w:val="00F55ADC"/>
    <w:rsid w:val="00F606A6"/>
    <w:rsid w:val="00F6256D"/>
    <w:rsid w:val="00F62E5E"/>
    <w:rsid w:val="00F660B5"/>
    <w:rsid w:val="00F66233"/>
    <w:rsid w:val="00F713FD"/>
    <w:rsid w:val="00F74505"/>
    <w:rsid w:val="00F74F32"/>
    <w:rsid w:val="00F76C71"/>
    <w:rsid w:val="00F804A2"/>
    <w:rsid w:val="00F8453A"/>
    <w:rsid w:val="00F87546"/>
    <w:rsid w:val="00F90D8C"/>
    <w:rsid w:val="00F92454"/>
    <w:rsid w:val="00F939BF"/>
    <w:rsid w:val="00F94578"/>
    <w:rsid w:val="00F94F90"/>
    <w:rsid w:val="00F9506C"/>
    <w:rsid w:val="00F962B8"/>
    <w:rsid w:val="00FA0552"/>
    <w:rsid w:val="00FA1508"/>
    <w:rsid w:val="00FA2ED1"/>
    <w:rsid w:val="00FA4891"/>
    <w:rsid w:val="00FA5AD0"/>
    <w:rsid w:val="00FB7720"/>
    <w:rsid w:val="00FB7F31"/>
    <w:rsid w:val="00FC08B2"/>
    <w:rsid w:val="00FD007C"/>
    <w:rsid w:val="00FD3675"/>
    <w:rsid w:val="00FD4AFA"/>
    <w:rsid w:val="00FD56F7"/>
    <w:rsid w:val="00FE746A"/>
    <w:rsid w:val="00FF2FB0"/>
    <w:rsid w:val="00FF4C96"/>
    <w:rsid w:val="15A0213A"/>
    <w:rsid w:val="18FD83EA"/>
    <w:rsid w:val="1B030FE1"/>
    <w:rsid w:val="1EAD6E62"/>
    <w:rsid w:val="4E9680CC"/>
    <w:rsid w:val="51CE218E"/>
    <w:rsid w:val="692E2172"/>
    <w:rsid w:val="735F0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B2C24C"/>
  <w15:docId w15:val="{5E669E32-0D56-4D0C-87F7-282D02B0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67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968C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968CD"/>
    <w:rPr>
      <w:rFonts w:ascii="Calibri" w:hAnsi="Calibri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00673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5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4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6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0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203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78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1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1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49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622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8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61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4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7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2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5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3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72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2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dc.dc.gov/page/judith-campaig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08222BDA10F4442B8369A6149314FF7" ma:contentTypeVersion="16" ma:contentTypeDescription="Crear nuevo documento." ma:contentTypeScope="" ma:versionID="179d8a7a290efe560d258b5aa3d82444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89780f4356e7bb28a0a972e2ffe4b9ae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Etiquetas de imagen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84A320-3D4C-4C71-B28B-591B01D7BC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2b6193da-9e5f-4278-9ba9-b9314a9ecfe3"/>
    <ds:schemaRef ds:uri="79b491fd-4961-4176-9383-82066e7d4e74"/>
    <ds:schemaRef ds:uri="http://purl.org/dc/terms/"/>
    <ds:schemaRef ds:uri="e40c97b2-fbb0-44cb-b8dd-3f758eca414f"/>
    <ds:schemaRef ds:uri="c6cf7551-8a9f-4b4c-a9a9-ddf2870967bc"/>
  </ds:schemaRefs>
</ds:datastoreItem>
</file>

<file path=customXml/itemProps3.xml><?xml version="1.0" encoding="utf-8"?>
<ds:datastoreItem xmlns:ds="http://schemas.openxmlformats.org/officeDocument/2006/customXml" ds:itemID="{6048185F-2875-444F-B1AC-80B3FDECD9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43</Words>
  <Characters>8798</Characters>
  <Application>Microsoft Office Word</Application>
  <DocSecurity>4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10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Simon, Claire (EOM)</cp:lastModifiedBy>
  <cp:revision>2</cp:revision>
  <cp:lastPrinted>2020-03-11T23:00:00Z</cp:lastPrinted>
  <dcterms:created xsi:type="dcterms:W3CDTF">2024-03-19T19:50:00Z</dcterms:created>
  <dcterms:modified xsi:type="dcterms:W3CDTF">2024-03-19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  <property fmtid="{D5CDD505-2E9C-101B-9397-08002B2CF9AE}" pid="4" name="GrammarlyDocumentId">
    <vt:lpwstr>a3e6294c6020675764b11ce663731d835bd6effbc0dcdaa0596528ec236dd533</vt:lpwstr>
  </property>
</Properties>
</file>